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946A2" w14:textId="77777777" w:rsidR="005C23B8" w:rsidRPr="0089539E" w:rsidRDefault="005C23B8" w:rsidP="00BE22BD">
      <w:r w:rsidRPr="0089539E">
        <w:rPr>
          <w:noProof/>
          <w:lang w:eastAsia="en-GB"/>
        </w:rPr>
        <w:drawing>
          <wp:inline distT="0" distB="0" distL="0" distR="0" wp14:anchorId="77EC7B33" wp14:editId="463F3EAD">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2826BB">
        <w:pict w14:anchorId="529EDE2A">
          <v:shapetype id="_x0000_t202" coordsize="21600,21600" o:spt="202" path="m,l,21600r21600,l21600,xe">
            <v:stroke joinstyle="miter"/>
            <v:path gradientshapeok="t" o:connecttype="rect"/>
          </v:shapetype>
          <v:shape id="_x0000_s1052"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5581990E" w14:textId="77777777" w:rsidR="002826BB" w:rsidRPr="006D17B7" w:rsidRDefault="002826BB"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67D98586" w14:textId="77777777" w:rsidR="002826BB" w:rsidRPr="001979F4" w:rsidRDefault="002826BB" w:rsidP="00BE22BD"/>
                <w:p w14:paraId="1EE464E9" w14:textId="77777777" w:rsidR="002826BB" w:rsidRPr="001C325A" w:rsidRDefault="002826BB" w:rsidP="00BE22BD"/>
              </w:txbxContent>
            </v:textbox>
            <w10:anchorlock/>
          </v:shape>
        </w:pict>
      </w:r>
    </w:p>
    <w:p w14:paraId="65978360" w14:textId="77777777" w:rsidR="005C23B8" w:rsidRPr="0089539E" w:rsidRDefault="005C23B8" w:rsidP="00BE22BD"/>
    <w:p w14:paraId="0097F882" w14:textId="77777777" w:rsidR="005C23B8" w:rsidRPr="0089539E" w:rsidRDefault="005C23B8" w:rsidP="00BE22BD"/>
    <w:p w14:paraId="612545A7" w14:textId="77777777" w:rsidR="005C23B8" w:rsidRPr="0089539E" w:rsidRDefault="005C23B8" w:rsidP="00BE22BD"/>
    <w:p w14:paraId="6DEDFADF" w14:textId="77777777"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14:paraId="5DBE3532" w14:textId="77777777" w:rsidR="005C23B8" w:rsidRPr="0089539E" w:rsidRDefault="005C23B8" w:rsidP="00BE22BD"/>
    <w:p w14:paraId="650BA67D" w14:textId="77777777" w:rsidR="005C23B8" w:rsidRPr="0089539E" w:rsidRDefault="005C23B8" w:rsidP="00BE22BD"/>
    <w:p w14:paraId="0AFEF5C3" w14:textId="77777777" w:rsidR="005C23B8" w:rsidRPr="0089539E" w:rsidRDefault="005C23B8" w:rsidP="00BE22BD"/>
    <w:p w14:paraId="7226DFFA" w14:textId="77777777"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14:paraId="586B651E" w14:textId="77777777" w:rsidR="005C23B8" w:rsidRPr="0089539E" w:rsidRDefault="005C23B8" w:rsidP="00BE22BD">
      <w:pPr>
        <w:tabs>
          <w:tab w:val="left" w:pos="2268"/>
          <w:tab w:val="left" w:pos="3544"/>
        </w:tabs>
      </w:pPr>
    </w:p>
    <w:p w14:paraId="2B130DEF" w14:textId="77777777" w:rsidR="005C23B8" w:rsidRPr="0089539E" w:rsidRDefault="005C23B8" w:rsidP="00BE22BD">
      <w:pPr>
        <w:pBdr>
          <w:bottom w:val="single" w:sz="2" w:space="1" w:color="A6A6A6" w:themeColor="background1" w:themeShade="A6"/>
        </w:pBdr>
        <w:tabs>
          <w:tab w:val="left" w:pos="2268"/>
          <w:tab w:val="left" w:pos="3544"/>
        </w:tabs>
      </w:pPr>
      <w:r w:rsidRPr="0089539E">
        <w:t>Team members</w:t>
      </w:r>
    </w:p>
    <w:p w14:paraId="150A6218" w14:textId="407001E6" w:rsidR="005F2870" w:rsidRPr="008117FE" w:rsidRDefault="005C23B8" w:rsidP="00BE22BD">
      <w:pPr>
        <w:tabs>
          <w:tab w:val="left" w:pos="2268"/>
          <w:tab w:val="left" w:pos="3544"/>
        </w:tabs>
        <w:rPr>
          <w:color w:val="FF0000"/>
        </w:rPr>
      </w:pPr>
      <w:r w:rsidRPr="0089539E">
        <w:t>Project leader</w:t>
      </w:r>
      <w:r w:rsidRPr="0089539E">
        <w:tab/>
      </w:r>
      <w:r w:rsidR="00B70ACB" w:rsidRPr="0089539E">
        <w:rPr>
          <w:color w:val="FF0000"/>
        </w:rPr>
        <w:t>&lt;Student ID&gt;</w:t>
      </w:r>
      <w:r w:rsidRPr="0089539E">
        <w:rPr>
          <w:color w:val="FF0000"/>
        </w:rPr>
        <w:tab/>
      </w:r>
      <w:r w:rsidR="009559C7" w:rsidRPr="0089539E">
        <w:rPr>
          <w:color w:val="FF0000"/>
        </w:rPr>
        <w:t>…&lt;First name&gt;&lt;Surname&gt;</w:t>
      </w:r>
      <w:r w:rsidR="009559C7" w:rsidRPr="0089539E">
        <w:rPr>
          <w:color w:val="FF0000"/>
        </w:rPr>
        <w:br/>
      </w:r>
      <w:r w:rsidRPr="0089539E">
        <w:t>Develop</w:t>
      </w:r>
      <w:r w:rsidR="00B70ACB" w:rsidRPr="0089539E">
        <w:t>er(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00B70ACB" w:rsidRPr="0089539E">
        <w:rPr>
          <w:bCs/>
        </w:rPr>
        <w:t>Data-Analyst(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70ACB" w:rsidRPr="0089539E">
        <w:rPr>
          <w:color w:val="FF0000"/>
        </w:rPr>
        <w:br/>
      </w:r>
      <w:r w:rsidR="00B70ACB" w:rsidRPr="0089539E">
        <w:tab/>
      </w:r>
      <w:r w:rsidR="00B70ACB" w:rsidRPr="0089539E">
        <w:rPr>
          <w:color w:val="FF0000"/>
        </w:rPr>
        <w:t>&lt;Student ID&gt;</w:t>
      </w:r>
      <w:r w:rsidR="00B70ACB" w:rsidRPr="0089539E">
        <w:rPr>
          <w:color w:val="FF0000"/>
        </w:rPr>
        <w:tab/>
        <w:t>…&lt;First name&gt;&lt;Surname&gt;</w:t>
      </w:r>
      <w:r w:rsidR="00B70ACB" w:rsidRPr="0089539E">
        <w:rPr>
          <w:color w:val="FF0000"/>
        </w:rPr>
        <w:br/>
      </w:r>
      <w:r w:rsidR="00B70ACB" w:rsidRPr="0089539E">
        <w:rPr>
          <w:bCs/>
        </w:rPr>
        <w:t>Documentation-Manager</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p>
    <w:p w14:paraId="4A61E525" w14:textId="77777777" w:rsidR="00E761D0" w:rsidRPr="0089539E" w:rsidRDefault="00E761D0" w:rsidP="00BE22BD">
      <w:pPr>
        <w:tabs>
          <w:tab w:val="left" w:pos="2268"/>
          <w:tab w:val="left" w:pos="3544"/>
        </w:tabs>
      </w:pPr>
    </w:p>
    <w:p w14:paraId="28A09FA6" w14:textId="3168DD13" w:rsidR="00E761D0" w:rsidRPr="0089539E" w:rsidRDefault="00E761D0" w:rsidP="00BE22BD">
      <w:pPr>
        <w:tabs>
          <w:tab w:val="left" w:pos="2268"/>
          <w:tab w:val="left" w:pos="3544"/>
        </w:tabs>
      </w:pPr>
      <w:r w:rsidRPr="0089539E">
        <w:t>Deadline:</w:t>
      </w:r>
      <w:r w:rsidRPr="0089539E">
        <w:tab/>
      </w:r>
      <w:r w:rsidR="0070142C" w:rsidRPr="0089539E">
        <w:t>23</w:t>
      </w:r>
      <w:r w:rsidR="0070142C" w:rsidRPr="0089539E">
        <w:rPr>
          <w:vertAlign w:val="superscript"/>
        </w:rPr>
        <w:t>rd</w:t>
      </w:r>
      <w:r w:rsidR="0070142C" w:rsidRPr="0089539E">
        <w:t xml:space="preserve"> </w:t>
      </w:r>
      <w:r w:rsidR="002C436B" w:rsidRPr="0089539E">
        <w:t>April</w:t>
      </w:r>
      <w:r w:rsidR="0070142C" w:rsidRPr="0089539E">
        <w:t xml:space="preserve"> 2019</w:t>
      </w:r>
    </w:p>
    <w:p w14:paraId="351969AA" w14:textId="77777777" w:rsidR="005C23B8" w:rsidRPr="0089539E" w:rsidRDefault="005C23B8" w:rsidP="00BE22BD"/>
    <w:p w14:paraId="2AF767BD" w14:textId="77777777" w:rsidR="005C23B8" w:rsidRPr="0089539E" w:rsidRDefault="005C23B8" w:rsidP="00BE22BD">
      <w:pPr>
        <w:sectPr w:rsidR="005C23B8" w:rsidRPr="0089539E" w:rsidSect="00BF678A">
          <w:headerReference w:type="first" r:id="rId9"/>
          <w:pgSz w:w="12240" w:h="15840" w:code="1"/>
          <w:pgMar w:top="1304" w:right="1418" w:bottom="1304" w:left="1701" w:header="709" w:footer="907" w:gutter="0"/>
          <w:cols w:space="708"/>
          <w:docGrid w:linePitch="360"/>
        </w:sectPr>
      </w:pPr>
    </w:p>
    <w:p w14:paraId="70539459" w14:textId="77777777" w:rsidR="005C23B8" w:rsidRPr="0089539E" w:rsidRDefault="005C23B8" w:rsidP="00BE22BD">
      <w:pPr>
        <w:pStyle w:val="ws5titeloncontent"/>
      </w:pPr>
      <w:r w:rsidRPr="0089539E">
        <w:lastRenderedPageBreak/>
        <w:t>Content</w:t>
      </w:r>
    </w:p>
    <w:p w14:paraId="1F8497E1" w14:textId="6DE3F3B1" w:rsidR="008C2F3C" w:rsidRDefault="00623B13">
      <w:pPr>
        <w:pStyle w:val="Verzeichnis1"/>
        <w:rPr>
          <w:rFonts w:asciiTheme="minorHAnsi" w:hAnsiTheme="minorHAnsi"/>
          <w:b w:val="0"/>
          <w:noProof/>
          <w:lang w:val="aa-ET" w:eastAsia="aa-ET"/>
        </w:rPr>
      </w:pPr>
      <w:r w:rsidRPr="0089539E">
        <w:fldChar w:fldCharType="begin"/>
      </w:r>
      <w:r w:rsidR="007927C9" w:rsidRPr="0089539E">
        <w:instrText xml:space="preserve"> TOC \o "1-5" \h \z \u </w:instrText>
      </w:r>
      <w:r w:rsidRPr="0089539E">
        <w:fldChar w:fldCharType="separate"/>
      </w:r>
      <w:hyperlink w:anchor="_Toc4260251" w:history="1">
        <w:r w:rsidR="008C2F3C" w:rsidRPr="00F85EAD">
          <w:rPr>
            <w:rStyle w:val="Hyperlink"/>
            <w:noProof/>
          </w:rPr>
          <w:t>1</w:t>
        </w:r>
        <w:r w:rsidR="008C2F3C">
          <w:rPr>
            <w:rFonts w:asciiTheme="minorHAnsi" w:hAnsiTheme="minorHAnsi"/>
            <w:b w:val="0"/>
            <w:noProof/>
            <w:lang w:val="aa-ET" w:eastAsia="aa-ET"/>
          </w:rPr>
          <w:tab/>
        </w:r>
        <w:r w:rsidR="008C2F3C" w:rsidRPr="00F85EAD">
          <w:rPr>
            <w:rStyle w:val="Hyperlink"/>
            <w:noProof/>
          </w:rPr>
          <w:t>Introduction</w:t>
        </w:r>
        <w:r w:rsidR="008C2F3C">
          <w:rPr>
            <w:noProof/>
            <w:webHidden/>
          </w:rPr>
          <w:tab/>
        </w:r>
        <w:r w:rsidR="008C2F3C">
          <w:rPr>
            <w:noProof/>
            <w:webHidden/>
          </w:rPr>
          <w:fldChar w:fldCharType="begin"/>
        </w:r>
        <w:r w:rsidR="008C2F3C">
          <w:rPr>
            <w:noProof/>
            <w:webHidden/>
          </w:rPr>
          <w:instrText xml:space="preserve"> PAGEREF _Toc4260251 \h </w:instrText>
        </w:r>
        <w:r w:rsidR="008C2F3C">
          <w:rPr>
            <w:noProof/>
            <w:webHidden/>
          </w:rPr>
        </w:r>
        <w:r w:rsidR="008C2F3C">
          <w:rPr>
            <w:noProof/>
            <w:webHidden/>
          </w:rPr>
          <w:fldChar w:fldCharType="separate"/>
        </w:r>
        <w:r w:rsidR="008C2F3C">
          <w:rPr>
            <w:noProof/>
            <w:webHidden/>
          </w:rPr>
          <w:t>IV</w:t>
        </w:r>
        <w:r w:rsidR="008C2F3C">
          <w:rPr>
            <w:noProof/>
            <w:webHidden/>
          </w:rPr>
          <w:fldChar w:fldCharType="end"/>
        </w:r>
      </w:hyperlink>
    </w:p>
    <w:p w14:paraId="3CC3544D" w14:textId="1C8B3B47" w:rsidR="008C2F3C" w:rsidRDefault="002826BB">
      <w:pPr>
        <w:pStyle w:val="Verzeichnis2"/>
        <w:rPr>
          <w:rFonts w:asciiTheme="minorHAnsi" w:hAnsiTheme="minorHAnsi"/>
          <w:lang w:val="aa-ET" w:eastAsia="aa-ET"/>
        </w:rPr>
      </w:pPr>
      <w:hyperlink w:anchor="_Toc4260252" w:history="1">
        <w:r w:rsidR="008C2F3C" w:rsidRPr="00F85EAD">
          <w:rPr>
            <w:rStyle w:val="Hyperlink"/>
          </w:rPr>
          <w:t>1.1</w:t>
        </w:r>
        <w:r w:rsidR="008C2F3C">
          <w:rPr>
            <w:rFonts w:asciiTheme="minorHAnsi" w:hAnsiTheme="minorHAnsi"/>
            <w:lang w:val="aa-ET" w:eastAsia="aa-ET"/>
          </w:rPr>
          <w:tab/>
        </w:r>
        <w:r w:rsidR="008C2F3C" w:rsidRPr="00F85EAD">
          <w:rPr>
            <w:rStyle w:val="Hyperlink"/>
          </w:rPr>
          <w:t>Initial Problem</w:t>
        </w:r>
        <w:r w:rsidR="008C2F3C">
          <w:rPr>
            <w:webHidden/>
          </w:rPr>
          <w:tab/>
        </w:r>
        <w:r w:rsidR="008C2F3C">
          <w:rPr>
            <w:webHidden/>
          </w:rPr>
          <w:fldChar w:fldCharType="begin"/>
        </w:r>
        <w:r w:rsidR="008C2F3C">
          <w:rPr>
            <w:webHidden/>
          </w:rPr>
          <w:instrText xml:space="preserve"> PAGEREF _Toc4260252 \h </w:instrText>
        </w:r>
        <w:r w:rsidR="008C2F3C">
          <w:rPr>
            <w:webHidden/>
          </w:rPr>
        </w:r>
        <w:r w:rsidR="008C2F3C">
          <w:rPr>
            <w:webHidden/>
          </w:rPr>
          <w:fldChar w:fldCharType="separate"/>
        </w:r>
        <w:r w:rsidR="008C2F3C">
          <w:rPr>
            <w:webHidden/>
          </w:rPr>
          <w:t>IV</w:t>
        </w:r>
        <w:r w:rsidR="008C2F3C">
          <w:rPr>
            <w:webHidden/>
          </w:rPr>
          <w:fldChar w:fldCharType="end"/>
        </w:r>
      </w:hyperlink>
    </w:p>
    <w:p w14:paraId="2C85E557" w14:textId="74FA96C9" w:rsidR="008C2F3C" w:rsidRDefault="002826BB">
      <w:pPr>
        <w:pStyle w:val="Verzeichnis2"/>
        <w:rPr>
          <w:rFonts w:asciiTheme="minorHAnsi" w:hAnsiTheme="minorHAnsi"/>
          <w:lang w:val="aa-ET" w:eastAsia="aa-ET"/>
        </w:rPr>
      </w:pPr>
      <w:hyperlink w:anchor="_Toc4260253" w:history="1">
        <w:r w:rsidR="008C2F3C" w:rsidRPr="00F85EAD">
          <w:rPr>
            <w:rStyle w:val="Hyperlink"/>
          </w:rPr>
          <w:t>1.2</w:t>
        </w:r>
        <w:r w:rsidR="008C2F3C">
          <w:rPr>
            <w:rFonts w:asciiTheme="minorHAnsi" w:hAnsiTheme="minorHAnsi"/>
            <w:lang w:val="aa-ET" w:eastAsia="aa-ET"/>
          </w:rPr>
          <w:tab/>
        </w:r>
        <w:r w:rsidR="008C2F3C" w:rsidRPr="00F85EAD">
          <w:rPr>
            <w:rStyle w:val="Hyperlink"/>
          </w:rPr>
          <w:t>Proposed Solution</w:t>
        </w:r>
        <w:r w:rsidR="008C2F3C">
          <w:rPr>
            <w:webHidden/>
          </w:rPr>
          <w:tab/>
        </w:r>
        <w:r w:rsidR="008C2F3C">
          <w:rPr>
            <w:webHidden/>
          </w:rPr>
          <w:fldChar w:fldCharType="begin"/>
        </w:r>
        <w:r w:rsidR="008C2F3C">
          <w:rPr>
            <w:webHidden/>
          </w:rPr>
          <w:instrText xml:space="preserve"> PAGEREF _Toc4260253 \h </w:instrText>
        </w:r>
        <w:r w:rsidR="008C2F3C">
          <w:rPr>
            <w:webHidden/>
          </w:rPr>
        </w:r>
        <w:r w:rsidR="008C2F3C">
          <w:rPr>
            <w:webHidden/>
          </w:rPr>
          <w:fldChar w:fldCharType="separate"/>
        </w:r>
        <w:r w:rsidR="008C2F3C">
          <w:rPr>
            <w:webHidden/>
          </w:rPr>
          <w:t>IV</w:t>
        </w:r>
        <w:r w:rsidR="008C2F3C">
          <w:rPr>
            <w:webHidden/>
          </w:rPr>
          <w:fldChar w:fldCharType="end"/>
        </w:r>
      </w:hyperlink>
    </w:p>
    <w:p w14:paraId="27BC0C81" w14:textId="5F6D36F4" w:rsidR="008C2F3C" w:rsidRDefault="002826BB">
      <w:pPr>
        <w:pStyle w:val="Verzeichnis1"/>
        <w:rPr>
          <w:rFonts w:asciiTheme="minorHAnsi" w:hAnsiTheme="minorHAnsi"/>
          <w:b w:val="0"/>
          <w:noProof/>
          <w:lang w:val="aa-ET" w:eastAsia="aa-ET"/>
        </w:rPr>
      </w:pPr>
      <w:hyperlink w:anchor="_Toc4260254" w:history="1">
        <w:r w:rsidR="008C2F3C" w:rsidRPr="00F85EAD">
          <w:rPr>
            <w:rStyle w:val="Hyperlink"/>
            <w:noProof/>
          </w:rPr>
          <w:t>2</w:t>
        </w:r>
        <w:r w:rsidR="008C2F3C">
          <w:rPr>
            <w:rFonts w:asciiTheme="minorHAnsi" w:hAnsiTheme="minorHAnsi"/>
            <w:b w:val="0"/>
            <w:noProof/>
            <w:lang w:val="aa-ET" w:eastAsia="aa-ET"/>
          </w:rPr>
          <w:tab/>
        </w:r>
        <w:r w:rsidR="008C2F3C" w:rsidRPr="00F85EAD">
          <w:rPr>
            <w:rStyle w:val="Hyperlink"/>
            <w:noProof/>
          </w:rPr>
          <w:t>Bananas</w:t>
        </w:r>
        <w:r w:rsidR="008C2F3C">
          <w:rPr>
            <w:noProof/>
            <w:webHidden/>
          </w:rPr>
          <w:tab/>
        </w:r>
        <w:r w:rsidR="008C2F3C">
          <w:rPr>
            <w:noProof/>
            <w:webHidden/>
          </w:rPr>
          <w:fldChar w:fldCharType="begin"/>
        </w:r>
        <w:r w:rsidR="008C2F3C">
          <w:rPr>
            <w:noProof/>
            <w:webHidden/>
          </w:rPr>
          <w:instrText xml:space="preserve"> PAGEREF _Toc4260254 \h </w:instrText>
        </w:r>
        <w:r w:rsidR="008C2F3C">
          <w:rPr>
            <w:noProof/>
            <w:webHidden/>
          </w:rPr>
        </w:r>
        <w:r w:rsidR="008C2F3C">
          <w:rPr>
            <w:noProof/>
            <w:webHidden/>
          </w:rPr>
          <w:fldChar w:fldCharType="separate"/>
        </w:r>
        <w:r w:rsidR="008C2F3C">
          <w:rPr>
            <w:noProof/>
            <w:webHidden/>
          </w:rPr>
          <w:t>V</w:t>
        </w:r>
        <w:r w:rsidR="008C2F3C">
          <w:rPr>
            <w:noProof/>
            <w:webHidden/>
          </w:rPr>
          <w:fldChar w:fldCharType="end"/>
        </w:r>
      </w:hyperlink>
    </w:p>
    <w:p w14:paraId="743878CB" w14:textId="10AC911F" w:rsidR="008C2F3C" w:rsidRDefault="002826BB">
      <w:pPr>
        <w:pStyle w:val="Verzeichnis2"/>
        <w:rPr>
          <w:rFonts w:asciiTheme="minorHAnsi" w:hAnsiTheme="minorHAnsi"/>
          <w:lang w:val="aa-ET" w:eastAsia="aa-ET"/>
        </w:rPr>
      </w:pPr>
      <w:hyperlink w:anchor="_Toc4260255" w:history="1">
        <w:r w:rsidR="008C2F3C" w:rsidRPr="00F85EAD">
          <w:rPr>
            <w:rStyle w:val="Hyperlink"/>
          </w:rPr>
          <w:t>2.1</w:t>
        </w:r>
        <w:r w:rsidR="008C2F3C">
          <w:rPr>
            <w:rFonts w:asciiTheme="minorHAnsi" w:hAnsiTheme="minorHAnsi"/>
            <w:lang w:val="aa-ET" w:eastAsia="aa-ET"/>
          </w:rPr>
          <w:tab/>
        </w:r>
        <w:r w:rsidR="008C2F3C" w:rsidRPr="00F85EAD">
          <w:rPr>
            <w:rStyle w:val="Hyperlink"/>
          </w:rPr>
          <w:t>Introduction</w:t>
        </w:r>
        <w:r w:rsidR="008C2F3C">
          <w:rPr>
            <w:webHidden/>
          </w:rPr>
          <w:tab/>
        </w:r>
        <w:r w:rsidR="008C2F3C">
          <w:rPr>
            <w:webHidden/>
          </w:rPr>
          <w:fldChar w:fldCharType="begin"/>
        </w:r>
        <w:r w:rsidR="008C2F3C">
          <w:rPr>
            <w:webHidden/>
          </w:rPr>
          <w:instrText xml:space="preserve"> PAGEREF _Toc4260255 \h </w:instrText>
        </w:r>
        <w:r w:rsidR="008C2F3C">
          <w:rPr>
            <w:webHidden/>
          </w:rPr>
        </w:r>
        <w:r w:rsidR="008C2F3C">
          <w:rPr>
            <w:webHidden/>
          </w:rPr>
          <w:fldChar w:fldCharType="separate"/>
        </w:r>
        <w:r w:rsidR="008C2F3C">
          <w:rPr>
            <w:webHidden/>
          </w:rPr>
          <w:t>V</w:t>
        </w:r>
        <w:r w:rsidR="008C2F3C">
          <w:rPr>
            <w:webHidden/>
          </w:rPr>
          <w:fldChar w:fldCharType="end"/>
        </w:r>
      </w:hyperlink>
    </w:p>
    <w:p w14:paraId="357EEBF9" w14:textId="0952474E" w:rsidR="008C2F3C" w:rsidRDefault="002826BB">
      <w:pPr>
        <w:pStyle w:val="Verzeichnis2"/>
        <w:rPr>
          <w:rFonts w:asciiTheme="minorHAnsi" w:hAnsiTheme="minorHAnsi"/>
          <w:lang w:val="aa-ET" w:eastAsia="aa-ET"/>
        </w:rPr>
      </w:pPr>
      <w:hyperlink w:anchor="_Toc4260256" w:history="1">
        <w:r w:rsidR="008C2F3C" w:rsidRPr="00F85EAD">
          <w:rPr>
            <w:rStyle w:val="Hyperlink"/>
          </w:rPr>
          <w:t>2.2</w:t>
        </w:r>
        <w:r w:rsidR="008C2F3C">
          <w:rPr>
            <w:rFonts w:asciiTheme="minorHAnsi" w:hAnsiTheme="minorHAnsi"/>
            <w:lang w:val="aa-ET" w:eastAsia="aa-ET"/>
          </w:rPr>
          <w:tab/>
        </w:r>
        <w:r w:rsidR="008C2F3C" w:rsidRPr="00F85EAD">
          <w:rPr>
            <w:rStyle w:val="Hyperlink"/>
          </w:rPr>
          <w:t>Background</w:t>
        </w:r>
        <w:r w:rsidR="008C2F3C">
          <w:rPr>
            <w:webHidden/>
          </w:rPr>
          <w:tab/>
        </w:r>
        <w:r w:rsidR="008C2F3C">
          <w:rPr>
            <w:webHidden/>
          </w:rPr>
          <w:fldChar w:fldCharType="begin"/>
        </w:r>
        <w:r w:rsidR="008C2F3C">
          <w:rPr>
            <w:webHidden/>
          </w:rPr>
          <w:instrText xml:space="preserve"> PAGEREF _Toc4260256 \h </w:instrText>
        </w:r>
        <w:r w:rsidR="008C2F3C">
          <w:rPr>
            <w:webHidden/>
          </w:rPr>
        </w:r>
        <w:r w:rsidR="008C2F3C">
          <w:rPr>
            <w:webHidden/>
          </w:rPr>
          <w:fldChar w:fldCharType="separate"/>
        </w:r>
        <w:r w:rsidR="008C2F3C">
          <w:rPr>
            <w:webHidden/>
          </w:rPr>
          <w:t>V</w:t>
        </w:r>
        <w:r w:rsidR="008C2F3C">
          <w:rPr>
            <w:webHidden/>
          </w:rPr>
          <w:fldChar w:fldCharType="end"/>
        </w:r>
      </w:hyperlink>
    </w:p>
    <w:p w14:paraId="612F7C68" w14:textId="34C6E9FB" w:rsidR="008C2F3C" w:rsidRDefault="002826BB">
      <w:pPr>
        <w:pStyle w:val="Verzeichnis2"/>
        <w:rPr>
          <w:rFonts w:asciiTheme="minorHAnsi" w:hAnsiTheme="minorHAnsi"/>
          <w:lang w:val="aa-ET" w:eastAsia="aa-ET"/>
        </w:rPr>
      </w:pPr>
      <w:hyperlink w:anchor="_Toc4260257" w:history="1">
        <w:r w:rsidR="008C2F3C" w:rsidRPr="00F85EAD">
          <w:rPr>
            <w:rStyle w:val="Hyperlink"/>
          </w:rPr>
          <w:t>2.3</w:t>
        </w:r>
        <w:r w:rsidR="008C2F3C">
          <w:rPr>
            <w:rFonts w:asciiTheme="minorHAnsi" w:hAnsiTheme="minorHAnsi"/>
            <w:lang w:val="aa-ET" w:eastAsia="aa-ET"/>
          </w:rPr>
          <w:tab/>
        </w:r>
        <w:r w:rsidR="008C2F3C" w:rsidRPr="00F85EAD">
          <w:rPr>
            <w:rStyle w:val="Hyperlink"/>
          </w:rPr>
          <w:t>Maturity assessment</w:t>
        </w:r>
        <w:r w:rsidR="008C2F3C">
          <w:rPr>
            <w:webHidden/>
          </w:rPr>
          <w:tab/>
        </w:r>
        <w:r w:rsidR="008C2F3C">
          <w:rPr>
            <w:webHidden/>
          </w:rPr>
          <w:fldChar w:fldCharType="begin"/>
        </w:r>
        <w:r w:rsidR="008C2F3C">
          <w:rPr>
            <w:webHidden/>
          </w:rPr>
          <w:instrText xml:space="preserve"> PAGEREF _Toc4260257 \h </w:instrText>
        </w:r>
        <w:r w:rsidR="008C2F3C">
          <w:rPr>
            <w:webHidden/>
          </w:rPr>
        </w:r>
        <w:r w:rsidR="008C2F3C">
          <w:rPr>
            <w:webHidden/>
          </w:rPr>
          <w:fldChar w:fldCharType="separate"/>
        </w:r>
        <w:r w:rsidR="008C2F3C">
          <w:rPr>
            <w:webHidden/>
          </w:rPr>
          <w:t>V</w:t>
        </w:r>
        <w:r w:rsidR="008C2F3C">
          <w:rPr>
            <w:webHidden/>
          </w:rPr>
          <w:fldChar w:fldCharType="end"/>
        </w:r>
      </w:hyperlink>
    </w:p>
    <w:p w14:paraId="75C49086" w14:textId="060C1203" w:rsidR="008C2F3C" w:rsidRDefault="002826BB">
      <w:pPr>
        <w:pStyle w:val="Verzeichnis3"/>
        <w:rPr>
          <w:rFonts w:asciiTheme="minorHAnsi" w:hAnsiTheme="minorHAnsi"/>
          <w:lang w:val="aa-ET" w:eastAsia="aa-ET"/>
        </w:rPr>
      </w:pPr>
      <w:hyperlink w:anchor="_Toc4260258" w:history="1">
        <w:r w:rsidR="008C2F3C" w:rsidRPr="00F85EAD">
          <w:rPr>
            <w:rStyle w:val="Hyperlink"/>
          </w:rPr>
          <w:t>2.3.1</w:t>
        </w:r>
        <w:r w:rsidR="008C2F3C">
          <w:rPr>
            <w:rFonts w:asciiTheme="minorHAnsi" w:hAnsiTheme="minorHAnsi"/>
            <w:lang w:val="aa-ET" w:eastAsia="aa-ET"/>
          </w:rPr>
          <w:tab/>
        </w:r>
        <w:r w:rsidR="008C2F3C" w:rsidRPr="00F85EAD">
          <w:rPr>
            <w:rStyle w:val="Hyperlink"/>
          </w:rPr>
          <w:t>General criteria</w:t>
        </w:r>
        <w:r w:rsidR="008C2F3C">
          <w:rPr>
            <w:webHidden/>
          </w:rPr>
          <w:tab/>
        </w:r>
        <w:r w:rsidR="008C2F3C">
          <w:rPr>
            <w:webHidden/>
          </w:rPr>
          <w:fldChar w:fldCharType="begin"/>
        </w:r>
        <w:r w:rsidR="008C2F3C">
          <w:rPr>
            <w:webHidden/>
          </w:rPr>
          <w:instrText xml:space="preserve"> PAGEREF _Toc4260258 \h </w:instrText>
        </w:r>
        <w:r w:rsidR="008C2F3C">
          <w:rPr>
            <w:webHidden/>
          </w:rPr>
        </w:r>
        <w:r w:rsidR="008C2F3C">
          <w:rPr>
            <w:webHidden/>
          </w:rPr>
          <w:fldChar w:fldCharType="separate"/>
        </w:r>
        <w:r w:rsidR="008C2F3C">
          <w:rPr>
            <w:webHidden/>
          </w:rPr>
          <w:t>V</w:t>
        </w:r>
        <w:r w:rsidR="008C2F3C">
          <w:rPr>
            <w:webHidden/>
          </w:rPr>
          <w:fldChar w:fldCharType="end"/>
        </w:r>
      </w:hyperlink>
    </w:p>
    <w:p w14:paraId="10E9505B" w14:textId="44B903D1" w:rsidR="008C2F3C" w:rsidRDefault="002826BB">
      <w:pPr>
        <w:pStyle w:val="Verzeichnis3"/>
        <w:rPr>
          <w:rFonts w:asciiTheme="minorHAnsi" w:hAnsiTheme="minorHAnsi"/>
          <w:lang w:val="aa-ET" w:eastAsia="aa-ET"/>
        </w:rPr>
      </w:pPr>
      <w:hyperlink w:anchor="_Toc4260259" w:history="1">
        <w:r w:rsidR="008C2F3C" w:rsidRPr="00F85EAD">
          <w:rPr>
            <w:rStyle w:val="Hyperlink"/>
          </w:rPr>
          <w:t>2.3.2</w:t>
        </w:r>
        <w:r w:rsidR="008C2F3C">
          <w:rPr>
            <w:rFonts w:asciiTheme="minorHAnsi" w:hAnsiTheme="minorHAnsi"/>
            <w:lang w:val="aa-ET" w:eastAsia="aa-ET"/>
          </w:rPr>
          <w:tab/>
        </w:r>
        <w:r w:rsidR="008C2F3C" w:rsidRPr="00F85EAD">
          <w:rPr>
            <w:rStyle w:val="Hyperlink"/>
          </w:rPr>
          <w:t>Visual criteria</w:t>
        </w:r>
        <w:r w:rsidR="008C2F3C">
          <w:rPr>
            <w:webHidden/>
          </w:rPr>
          <w:tab/>
        </w:r>
        <w:r w:rsidR="008C2F3C">
          <w:rPr>
            <w:webHidden/>
          </w:rPr>
          <w:fldChar w:fldCharType="begin"/>
        </w:r>
        <w:r w:rsidR="008C2F3C">
          <w:rPr>
            <w:webHidden/>
          </w:rPr>
          <w:instrText xml:space="preserve"> PAGEREF _Toc4260259 \h </w:instrText>
        </w:r>
        <w:r w:rsidR="008C2F3C">
          <w:rPr>
            <w:webHidden/>
          </w:rPr>
        </w:r>
        <w:r w:rsidR="008C2F3C">
          <w:rPr>
            <w:webHidden/>
          </w:rPr>
          <w:fldChar w:fldCharType="separate"/>
        </w:r>
        <w:r w:rsidR="008C2F3C">
          <w:rPr>
            <w:webHidden/>
          </w:rPr>
          <w:t>V</w:t>
        </w:r>
        <w:r w:rsidR="008C2F3C">
          <w:rPr>
            <w:webHidden/>
          </w:rPr>
          <w:fldChar w:fldCharType="end"/>
        </w:r>
      </w:hyperlink>
    </w:p>
    <w:p w14:paraId="61BC6748" w14:textId="23235EF3" w:rsidR="008C2F3C" w:rsidRDefault="002826BB">
      <w:pPr>
        <w:pStyle w:val="Verzeichnis2"/>
        <w:rPr>
          <w:rFonts w:asciiTheme="minorHAnsi" w:hAnsiTheme="minorHAnsi"/>
          <w:lang w:val="aa-ET" w:eastAsia="aa-ET"/>
        </w:rPr>
      </w:pPr>
      <w:hyperlink w:anchor="_Toc4260260" w:history="1">
        <w:r w:rsidR="008C2F3C" w:rsidRPr="00F85EAD">
          <w:rPr>
            <w:rStyle w:val="Hyperlink"/>
          </w:rPr>
          <w:t>2.4</w:t>
        </w:r>
        <w:r w:rsidR="008C2F3C">
          <w:rPr>
            <w:rFonts w:asciiTheme="minorHAnsi" w:hAnsiTheme="minorHAnsi"/>
            <w:lang w:val="aa-ET" w:eastAsia="aa-ET"/>
          </w:rPr>
          <w:tab/>
        </w:r>
        <w:r w:rsidR="008C2F3C" w:rsidRPr="00F85EAD">
          <w:rPr>
            <w:rStyle w:val="Hyperlink"/>
          </w:rPr>
          <w:t>Classification and Feature Selection</w:t>
        </w:r>
        <w:r w:rsidR="008C2F3C">
          <w:rPr>
            <w:webHidden/>
          </w:rPr>
          <w:tab/>
        </w:r>
        <w:r w:rsidR="008C2F3C">
          <w:rPr>
            <w:webHidden/>
          </w:rPr>
          <w:fldChar w:fldCharType="begin"/>
        </w:r>
        <w:r w:rsidR="008C2F3C">
          <w:rPr>
            <w:webHidden/>
          </w:rPr>
          <w:instrText xml:space="preserve"> PAGEREF _Toc4260260 \h </w:instrText>
        </w:r>
        <w:r w:rsidR="008C2F3C">
          <w:rPr>
            <w:webHidden/>
          </w:rPr>
        </w:r>
        <w:r w:rsidR="008C2F3C">
          <w:rPr>
            <w:webHidden/>
          </w:rPr>
          <w:fldChar w:fldCharType="separate"/>
        </w:r>
        <w:r w:rsidR="008C2F3C">
          <w:rPr>
            <w:webHidden/>
          </w:rPr>
          <w:t>VI</w:t>
        </w:r>
        <w:r w:rsidR="008C2F3C">
          <w:rPr>
            <w:webHidden/>
          </w:rPr>
          <w:fldChar w:fldCharType="end"/>
        </w:r>
      </w:hyperlink>
    </w:p>
    <w:p w14:paraId="13D32627" w14:textId="130C1666" w:rsidR="008C2F3C" w:rsidRDefault="002826BB">
      <w:pPr>
        <w:pStyle w:val="Verzeichnis2"/>
        <w:rPr>
          <w:rFonts w:asciiTheme="minorHAnsi" w:hAnsiTheme="minorHAnsi"/>
          <w:lang w:val="aa-ET" w:eastAsia="aa-ET"/>
        </w:rPr>
      </w:pPr>
      <w:hyperlink w:anchor="_Toc4260261" w:history="1">
        <w:r w:rsidR="008C2F3C" w:rsidRPr="00F85EAD">
          <w:rPr>
            <w:rStyle w:val="Hyperlink"/>
          </w:rPr>
          <w:t>2.5</w:t>
        </w:r>
        <w:r w:rsidR="008C2F3C">
          <w:rPr>
            <w:rFonts w:asciiTheme="minorHAnsi" w:hAnsiTheme="minorHAnsi"/>
            <w:lang w:val="aa-ET" w:eastAsia="aa-ET"/>
          </w:rPr>
          <w:tab/>
        </w:r>
        <w:r w:rsidR="008C2F3C" w:rsidRPr="00F85EAD">
          <w:rPr>
            <w:rStyle w:val="Hyperlink"/>
          </w:rPr>
          <w:t>Methodology</w:t>
        </w:r>
        <w:r w:rsidR="008C2F3C">
          <w:rPr>
            <w:webHidden/>
          </w:rPr>
          <w:tab/>
        </w:r>
        <w:r w:rsidR="008C2F3C">
          <w:rPr>
            <w:webHidden/>
          </w:rPr>
          <w:fldChar w:fldCharType="begin"/>
        </w:r>
        <w:r w:rsidR="008C2F3C">
          <w:rPr>
            <w:webHidden/>
          </w:rPr>
          <w:instrText xml:space="preserve"> PAGEREF _Toc4260261 \h </w:instrText>
        </w:r>
        <w:r w:rsidR="008C2F3C">
          <w:rPr>
            <w:webHidden/>
          </w:rPr>
        </w:r>
        <w:r w:rsidR="008C2F3C">
          <w:rPr>
            <w:webHidden/>
          </w:rPr>
          <w:fldChar w:fldCharType="separate"/>
        </w:r>
        <w:r w:rsidR="008C2F3C">
          <w:rPr>
            <w:webHidden/>
          </w:rPr>
          <w:t>VI</w:t>
        </w:r>
        <w:r w:rsidR="008C2F3C">
          <w:rPr>
            <w:webHidden/>
          </w:rPr>
          <w:fldChar w:fldCharType="end"/>
        </w:r>
      </w:hyperlink>
    </w:p>
    <w:p w14:paraId="266B5659" w14:textId="6B4D1E61" w:rsidR="008C2F3C" w:rsidRDefault="002826BB">
      <w:pPr>
        <w:pStyle w:val="Verzeichnis1"/>
        <w:rPr>
          <w:rFonts w:asciiTheme="minorHAnsi" w:hAnsiTheme="minorHAnsi"/>
          <w:b w:val="0"/>
          <w:noProof/>
          <w:lang w:val="aa-ET" w:eastAsia="aa-ET"/>
        </w:rPr>
      </w:pPr>
      <w:hyperlink w:anchor="_Toc4260262" w:history="1">
        <w:r w:rsidR="008C2F3C" w:rsidRPr="00F85EAD">
          <w:rPr>
            <w:rStyle w:val="Hyperlink"/>
            <w:noProof/>
          </w:rPr>
          <w:t>3</w:t>
        </w:r>
        <w:r w:rsidR="008C2F3C">
          <w:rPr>
            <w:rFonts w:asciiTheme="minorHAnsi" w:hAnsiTheme="minorHAnsi"/>
            <w:b w:val="0"/>
            <w:noProof/>
            <w:lang w:val="aa-ET" w:eastAsia="aa-ET"/>
          </w:rPr>
          <w:tab/>
        </w:r>
        <w:r w:rsidR="008C2F3C" w:rsidRPr="00F85EAD">
          <w:rPr>
            <w:rStyle w:val="Hyperlink"/>
            <w:noProof/>
          </w:rPr>
          <w:t>Neural Network</w:t>
        </w:r>
        <w:r w:rsidR="008C2F3C">
          <w:rPr>
            <w:noProof/>
            <w:webHidden/>
          </w:rPr>
          <w:tab/>
        </w:r>
        <w:r w:rsidR="008C2F3C">
          <w:rPr>
            <w:noProof/>
            <w:webHidden/>
          </w:rPr>
          <w:fldChar w:fldCharType="begin"/>
        </w:r>
        <w:r w:rsidR="008C2F3C">
          <w:rPr>
            <w:noProof/>
            <w:webHidden/>
          </w:rPr>
          <w:instrText xml:space="preserve"> PAGEREF _Toc4260262 \h </w:instrText>
        </w:r>
        <w:r w:rsidR="008C2F3C">
          <w:rPr>
            <w:noProof/>
            <w:webHidden/>
          </w:rPr>
        </w:r>
        <w:r w:rsidR="008C2F3C">
          <w:rPr>
            <w:noProof/>
            <w:webHidden/>
          </w:rPr>
          <w:fldChar w:fldCharType="separate"/>
        </w:r>
        <w:r w:rsidR="008C2F3C">
          <w:rPr>
            <w:noProof/>
            <w:webHidden/>
          </w:rPr>
          <w:t>VII</w:t>
        </w:r>
        <w:r w:rsidR="008C2F3C">
          <w:rPr>
            <w:noProof/>
            <w:webHidden/>
          </w:rPr>
          <w:fldChar w:fldCharType="end"/>
        </w:r>
      </w:hyperlink>
    </w:p>
    <w:p w14:paraId="7EDC664D" w14:textId="7788FBA7" w:rsidR="008C2F3C" w:rsidRDefault="002826BB">
      <w:pPr>
        <w:pStyle w:val="Verzeichnis2"/>
        <w:rPr>
          <w:rFonts w:asciiTheme="minorHAnsi" w:hAnsiTheme="minorHAnsi"/>
          <w:lang w:val="aa-ET" w:eastAsia="aa-ET"/>
        </w:rPr>
      </w:pPr>
      <w:hyperlink w:anchor="_Toc4260263" w:history="1">
        <w:r w:rsidR="008C2F3C" w:rsidRPr="00F85EAD">
          <w:rPr>
            <w:rStyle w:val="Hyperlink"/>
          </w:rPr>
          <w:t>3.1</w:t>
        </w:r>
        <w:r w:rsidR="008C2F3C">
          <w:rPr>
            <w:rFonts w:asciiTheme="minorHAnsi" w:hAnsiTheme="minorHAnsi"/>
            <w:lang w:val="aa-ET" w:eastAsia="aa-ET"/>
          </w:rPr>
          <w:tab/>
        </w:r>
        <w:r w:rsidR="008C2F3C" w:rsidRPr="00F85EAD">
          <w:rPr>
            <w:rStyle w:val="Hyperlink"/>
          </w:rPr>
          <w:t>Introduction</w:t>
        </w:r>
        <w:r w:rsidR="008C2F3C">
          <w:rPr>
            <w:webHidden/>
          </w:rPr>
          <w:tab/>
        </w:r>
        <w:r w:rsidR="008C2F3C">
          <w:rPr>
            <w:webHidden/>
          </w:rPr>
          <w:fldChar w:fldCharType="begin"/>
        </w:r>
        <w:r w:rsidR="008C2F3C">
          <w:rPr>
            <w:webHidden/>
          </w:rPr>
          <w:instrText xml:space="preserve"> PAGEREF _Toc4260263 \h </w:instrText>
        </w:r>
        <w:r w:rsidR="008C2F3C">
          <w:rPr>
            <w:webHidden/>
          </w:rPr>
        </w:r>
        <w:r w:rsidR="008C2F3C">
          <w:rPr>
            <w:webHidden/>
          </w:rPr>
          <w:fldChar w:fldCharType="separate"/>
        </w:r>
        <w:r w:rsidR="008C2F3C">
          <w:rPr>
            <w:webHidden/>
          </w:rPr>
          <w:t>VII</w:t>
        </w:r>
        <w:r w:rsidR="008C2F3C">
          <w:rPr>
            <w:webHidden/>
          </w:rPr>
          <w:fldChar w:fldCharType="end"/>
        </w:r>
      </w:hyperlink>
    </w:p>
    <w:p w14:paraId="684D8D3C" w14:textId="1401C8DE" w:rsidR="008C2F3C" w:rsidRDefault="002826BB">
      <w:pPr>
        <w:pStyle w:val="Verzeichnis2"/>
        <w:rPr>
          <w:rFonts w:asciiTheme="minorHAnsi" w:hAnsiTheme="minorHAnsi"/>
          <w:lang w:val="aa-ET" w:eastAsia="aa-ET"/>
        </w:rPr>
      </w:pPr>
      <w:hyperlink w:anchor="_Toc4260264" w:history="1">
        <w:r w:rsidR="008C2F3C" w:rsidRPr="00F85EAD">
          <w:rPr>
            <w:rStyle w:val="Hyperlink"/>
          </w:rPr>
          <w:t>3.2</w:t>
        </w:r>
        <w:r w:rsidR="008C2F3C">
          <w:rPr>
            <w:rFonts w:asciiTheme="minorHAnsi" w:hAnsiTheme="minorHAnsi"/>
            <w:lang w:val="aa-ET" w:eastAsia="aa-ET"/>
          </w:rPr>
          <w:tab/>
        </w:r>
        <w:r w:rsidR="008C2F3C" w:rsidRPr="00F85EAD">
          <w:rPr>
            <w:rStyle w:val="Hyperlink"/>
          </w:rPr>
          <w:t>Methodology</w:t>
        </w:r>
        <w:r w:rsidR="008C2F3C">
          <w:rPr>
            <w:webHidden/>
          </w:rPr>
          <w:tab/>
        </w:r>
        <w:r w:rsidR="008C2F3C">
          <w:rPr>
            <w:webHidden/>
          </w:rPr>
          <w:fldChar w:fldCharType="begin"/>
        </w:r>
        <w:r w:rsidR="008C2F3C">
          <w:rPr>
            <w:webHidden/>
          </w:rPr>
          <w:instrText xml:space="preserve"> PAGEREF _Toc4260264 \h </w:instrText>
        </w:r>
        <w:r w:rsidR="008C2F3C">
          <w:rPr>
            <w:webHidden/>
          </w:rPr>
        </w:r>
        <w:r w:rsidR="008C2F3C">
          <w:rPr>
            <w:webHidden/>
          </w:rPr>
          <w:fldChar w:fldCharType="separate"/>
        </w:r>
        <w:r w:rsidR="008C2F3C">
          <w:rPr>
            <w:webHidden/>
          </w:rPr>
          <w:t>VII</w:t>
        </w:r>
        <w:r w:rsidR="008C2F3C">
          <w:rPr>
            <w:webHidden/>
          </w:rPr>
          <w:fldChar w:fldCharType="end"/>
        </w:r>
      </w:hyperlink>
    </w:p>
    <w:p w14:paraId="02301AFB" w14:textId="0922B7F8" w:rsidR="008C2F3C" w:rsidRDefault="002826BB">
      <w:pPr>
        <w:pStyle w:val="Verzeichnis2"/>
        <w:rPr>
          <w:rFonts w:asciiTheme="minorHAnsi" w:hAnsiTheme="minorHAnsi"/>
          <w:lang w:val="aa-ET" w:eastAsia="aa-ET"/>
        </w:rPr>
      </w:pPr>
      <w:hyperlink w:anchor="_Toc4260265" w:history="1">
        <w:r w:rsidR="008C2F3C" w:rsidRPr="00F85EAD">
          <w:rPr>
            <w:rStyle w:val="Hyperlink"/>
          </w:rPr>
          <w:t>3.3</w:t>
        </w:r>
        <w:r w:rsidR="008C2F3C">
          <w:rPr>
            <w:rFonts w:asciiTheme="minorHAnsi" w:hAnsiTheme="minorHAnsi"/>
            <w:lang w:val="aa-ET" w:eastAsia="aa-ET"/>
          </w:rPr>
          <w:tab/>
        </w:r>
        <w:r w:rsidR="008C2F3C" w:rsidRPr="00F85EAD">
          <w:rPr>
            <w:rStyle w:val="Hyperlink"/>
          </w:rPr>
          <w:t>Operating Principle</w:t>
        </w:r>
        <w:r w:rsidR="008C2F3C">
          <w:rPr>
            <w:webHidden/>
          </w:rPr>
          <w:tab/>
        </w:r>
        <w:r w:rsidR="008C2F3C">
          <w:rPr>
            <w:webHidden/>
          </w:rPr>
          <w:fldChar w:fldCharType="begin"/>
        </w:r>
        <w:r w:rsidR="008C2F3C">
          <w:rPr>
            <w:webHidden/>
          </w:rPr>
          <w:instrText xml:space="preserve"> PAGEREF _Toc4260265 \h </w:instrText>
        </w:r>
        <w:r w:rsidR="008C2F3C">
          <w:rPr>
            <w:webHidden/>
          </w:rPr>
        </w:r>
        <w:r w:rsidR="008C2F3C">
          <w:rPr>
            <w:webHidden/>
          </w:rPr>
          <w:fldChar w:fldCharType="separate"/>
        </w:r>
        <w:r w:rsidR="008C2F3C">
          <w:rPr>
            <w:webHidden/>
          </w:rPr>
          <w:t>VII</w:t>
        </w:r>
        <w:r w:rsidR="008C2F3C">
          <w:rPr>
            <w:webHidden/>
          </w:rPr>
          <w:fldChar w:fldCharType="end"/>
        </w:r>
      </w:hyperlink>
    </w:p>
    <w:p w14:paraId="0A87BD0B" w14:textId="693B58E4" w:rsidR="008C2F3C" w:rsidRDefault="002826BB">
      <w:pPr>
        <w:pStyle w:val="Verzeichnis1"/>
        <w:rPr>
          <w:rFonts w:asciiTheme="minorHAnsi" w:hAnsiTheme="minorHAnsi"/>
          <w:b w:val="0"/>
          <w:noProof/>
          <w:lang w:val="aa-ET" w:eastAsia="aa-ET"/>
        </w:rPr>
      </w:pPr>
      <w:hyperlink w:anchor="_Toc4260266" w:history="1">
        <w:r w:rsidR="008C2F3C" w:rsidRPr="00F85EAD">
          <w:rPr>
            <w:rStyle w:val="Hyperlink"/>
            <w:noProof/>
          </w:rPr>
          <w:t>4</w:t>
        </w:r>
        <w:r w:rsidR="008C2F3C">
          <w:rPr>
            <w:rFonts w:asciiTheme="minorHAnsi" w:hAnsiTheme="minorHAnsi"/>
            <w:b w:val="0"/>
            <w:noProof/>
            <w:lang w:val="aa-ET" w:eastAsia="aa-ET"/>
          </w:rPr>
          <w:tab/>
        </w:r>
        <w:r w:rsidR="008C2F3C" w:rsidRPr="00F85EAD">
          <w:rPr>
            <w:rStyle w:val="Hyperlink"/>
            <w:noProof/>
          </w:rPr>
          <w:t>Graphical User Interface</w:t>
        </w:r>
        <w:r w:rsidR="008C2F3C">
          <w:rPr>
            <w:noProof/>
            <w:webHidden/>
          </w:rPr>
          <w:tab/>
        </w:r>
        <w:r w:rsidR="008C2F3C">
          <w:rPr>
            <w:noProof/>
            <w:webHidden/>
          </w:rPr>
          <w:fldChar w:fldCharType="begin"/>
        </w:r>
        <w:r w:rsidR="008C2F3C">
          <w:rPr>
            <w:noProof/>
            <w:webHidden/>
          </w:rPr>
          <w:instrText xml:space="preserve"> PAGEREF _Toc4260266 \h </w:instrText>
        </w:r>
        <w:r w:rsidR="008C2F3C">
          <w:rPr>
            <w:noProof/>
            <w:webHidden/>
          </w:rPr>
        </w:r>
        <w:r w:rsidR="008C2F3C">
          <w:rPr>
            <w:noProof/>
            <w:webHidden/>
          </w:rPr>
          <w:fldChar w:fldCharType="separate"/>
        </w:r>
        <w:r w:rsidR="008C2F3C">
          <w:rPr>
            <w:noProof/>
            <w:webHidden/>
          </w:rPr>
          <w:t>VIII</w:t>
        </w:r>
        <w:r w:rsidR="008C2F3C">
          <w:rPr>
            <w:noProof/>
            <w:webHidden/>
          </w:rPr>
          <w:fldChar w:fldCharType="end"/>
        </w:r>
      </w:hyperlink>
    </w:p>
    <w:p w14:paraId="146C08C5" w14:textId="166BB8CE" w:rsidR="008C2F3C" w:rsidRDefault="002826BB">
      <w:pPr>
        <w:pStyle w:val="Verzeichnis2"/>
        <w:rPr>
          <w:rFonts w:asciiTheme="minorHAnsi" w:hAnsiTheme="minorHAnsi"/>
          <w:lang w:val="aa-ET" w:eastAsia="aa-ET"/>
        </w:rPr>
      </w:pPr>
      <w:hyperlink w:anchor="_Toc4260267" w:history="1">
        <w:r w:rsidR="008C2F3C" w:rsidRPr="00F85EAD">
          <w:rPr>
            <w:rStyle w:val="Hyperlink"/>
          </w:rPr>
          <w:t>4.1</w:t>
        </w:r>
        <w:r w:rsidR="008C2F3C">
          <w:rPr>
            <w:rFonts w:asciiTheme="minorHAnsi" w:hAnsiTheme="minorHAnsi"/>
            <w:lang w:val="aa-ET" w:eastAsia="aa-ET"/>
          </w:rPr>
          <w:tab/>
        </w:r>
        <w:r w:rsidR="008C2F3C" w:rsidRPr="00F85EAD">
          <w:rPr>
            <w:rStyle w:val="Hyperlink"/>
          </w:rPr>
          <w:t>Mock-up</w:t>
        </w:r>
        <w:r w:rsidR="008C2F3C">
          <w:rPr>
            <w:webHidden/>
          </w:rPr>
          <w:tab/>
        </w:r>
        <w:r w:rsidR="008C2F3C">
          <w:rPr>
            <w:webHidden/>
          </w:rPr>
          <w:fldChar w:fldCharType="begin"/>
        </w:r>
        <w:r w:rsidR="008C2F3C">
          <w:rPr>
            <w:webHidden/>
          </w:rPr>
          <w:instrText xml:space="preserve"> PAGEREF _Toc4260267 \h </w:instrText>
        </w:r>
        <w:r w:rsidR="008C2F3C">
          <w:rPr>
            <w:webHidden/>
          </w:rPr>
        </w:r>
        <w:r w:rsidR="008C2F3C">
          <w:rPr>
            <w:webHidden/>
          </w:rPr>
          <w:fldChar w:fldCharType="separate"/>
        </w:r>
        <w:r w:rsidR="008C2F3C">
          <w:rPr>
            <w:webHidden/>
          </w:rPr>
          <w:t>VIII</w:t>
        </w:r>
        <w:r w:rsidR="008C2F3C">
          <w:rPr>
            <w:webHidden/>
          </w:rPr>
          <w:fldChar w:fldCharType="end"/>
        </w:r>
      </w:hyperlink>
    </w:p>
    <w:p w14:paraId="0F9939C3" w14:textId="4560C837" w:rsidR="008C2F3C" w:rsidRDefault="002826BB">
      <w:pPr>
        <w:pStyle w:val="Verzeichnis2"/>
        <w:rPr>
          <w:rFonts w:asciiTheme="minorHAnsi" w:hAnsiTheme="minorHAnsi"/>
          <w:lang w:val="aa-ET" w:eastAsia="aa-ET"/>
        </w:rPr>
      </w:pPr>
      <w:hyperlink w:anchor="_Toc4260268" w:history="1">
        <w:r w:rsidR="008C2F3C" w:rsidRPr="00F85EAD">
          <w:rPr>
            <w:rStyle w:val="Hyperlink"/>
          </w:rPr>
          <w:t>4.2</w:t>
        </w:r>
        <w:r w:rsidR="008C2F3C">
          <w:rPr>
            <w:rFonts w:asciiTheme="minorHAnsi" w:hAnsiTheme="minorHAnsi"/>
            <w:lang w:val="aa-ET" w:eastAsia="aa-ET"/>
          </w:rPr>
          <w:tab/>
        </w:r>
        <w:r w:rsidR="008C2F3C" w:rsidRPr="00F85EAD">
          <w:rPr>
            <w:rStyle w:val="Hyperlink"/>
          </w:rPr>
          <w:t>BananaCo App UI</w:t>
        </w:r>
        <w:r w:rsidR="008C2F3C">
          <w:rPr>
            <w:webHidden/>
          </w:rPr>
          <w:tab/>
        </w:r>
        <w:r w:rsidR="008C2F3C">
          <w:rPr>
            <w:webHidden/>
          </w:rPr>
          <w:fldChar w:fldCharType="begin"/>
        </w:r>
        <w:r w:rsidR="008C2F3C">
          <w:rPr>
            <w:webHidden/>
          </w:rPr>
          <w:instrText xml:space="preserve"> PAGEREF _Toc4260268 \h </w:instrText>
        </w:r>
        <w:r w:rsidR="008C2F3C">
          <w:rPr>
            <w:webHidden/>
          </w:rPr>
        </w:r>
        <w:r w:rsidR="008C2F3C">
          <w:rPr>
            <w:webHidden/>
          </w:rPr>
          <w:fldChar w:fldCharType="separate"/>
        </w:r>
        <w:r w:rsidR="008C2F3C">
          <w:rPr>
            <w:webHidden/>
          </w:rPr>
          <w:t>VIII</w:t>
        </w:r>
        <w:r w:rsidR="008C2F3C">
          <w:rPr>
            <w:webHidden/>
          </w:rPr>
          <w:fldChar w:fldCharType="end"/>
        </w:r>
      </w:hyperlink>
    </w:p>
    <w:p w14:paraId="0449AE05" w14:textId="65C59781" w:rsidR="008C2F3C" w:rsidRDefault="002826BB">
      <w:pPr>
        <w:pStyle w:val="Verzeichnis1"/>
        <w:rPr>
          <w:rFonts w:asciiTheme="minorHAnsi" w:hAnsiTheme="minorHAnsi"/>
          <w:b w:val="0"/>
          <w:noProof/>
          <w:lang w:val="aa-ET" w:eastAsia="aa-ET"/>
        </w:rPr>
      </w:pPr>
      <w:hyperlink w:anchor="_Toc4260269" w:history="1">
        <w:r w:rsidR="008C2F3C" w:rsidRPr="00F85EAD">
          <w:rPr>
            <w:rStyle w:val="Hyperlink"/>
            <w:noProof/>
          </w:rPr>
          <w:t>5</w:t>
        </w:r>
        <w:r w:rsidR="008C2F3C">
          <w:rPr>
            <w:rFonts w:asciiTheme="minorHAnsi" w:hAnsiTheme="minorHAnsi"/>
            <w:b w:val="0"/>
            <w:noProof/>
            <w:lang w:val="aa-ET" w:eastAsia="aa-ET"/>
          </w:rPr>
          <w:tab/>
        </w:r>
        <w:r w:rsidR="008C2F3C" w:rsidRPr="00F85EAD">
          <w:rPr>
            <w:rStyle w:val="Hyperlink"/>
            <w:noProof/>
          </w:rPr>
          <w:t>Operating Principle</w:t>
        </w:r>
        <w:r w:rsidR="008C2F3C">
          <w:rPr>
            <w:noProof/>
            <w:webHidden/>
          </w:rPr>
          <w:tab/>
        </w:r>
        <w:r w:rsidR="008C2F3C">
          <w:rPr>
            <w:noProof/>
            <w:webHidden/>
          </w:rPr>
          <w:fldChar w:fldCharType="begin"/>
        </w:r>
        <w:r w:rsidR="008C2F3C">
          <w:rPr>
            <w:noProof/>
            <w:webHidden/>
          </w:rPr>
          <w:instrText xml:space="preserve"> PAGEREF _Toc4260269 \h </w:instrText>
        </w:r>
        <w:r w:rsidR="008C2F3C">
          <w:rPr>
            <w:noProof/>
            <w:webHidden/>
          </w:rPr>
        </w:r>
        <w:r w:rsidR="008C2F3C">
          <w:rPr>
            <w:noProof/>
            <w:webHidden/>
          </w:rPr>
          <w:fldChar w:fldCharType="separate"/>
        </w:r>
        <w:r w:rsidR="008C2F3C">
          <w:rPr>
            <w:noProof/>
            <w:webHidden/>
          </w:rPr>
          <w:t>IX</w:t>
        </w:r>
        <w:r w:rsidR="008C2F3C">
          <w:rPr>
            <w:noProof/>
            <w:webHidden/>
          </w:rPr>
          <w:fldChar w:fldCharType="end"/>
        </w:r>
      </w:hyperlink>
    </w:p>
    <w:p w14:paraId="19A5AC2E" w14:textId="5C0C35B9" w:rsidR="008C2F3C" w:rsidRDefault="002826BB">
      <w:pPr>
        <w:pStyle w:val="Verzeichnis2"/>
        <w:rPr>
          <w:rFonts w:asciiTheme="minorHAnsi" w:hAnsiTheme="minorHAnsi"/>
          <w:lang w:val="aa-ET" w:eastAsia="aa-ET"/>
        </w:rPr>
      </w:pPr>
      <w:hyperlink w:anchor="_Toc4260270" w:history="1">
        <w:r w:rsidR="008C2F3C" w:rsidRPr="00F85EAD">
          <w:rPr>
            <w:rStyle w:val="Hyperlink"/>
          </w:rPr>
          <w:t>5.1</w:t>
        </w:r>
        <w:r w:rsidR="008C2F3C">
          <w:rPr>
            <w:rFonts w:asciiTheme="minorHAnsi" w:hAnsiTheme="minorHAnsi"/>
            <w:lang w:val="aa-ET" w:eastAsia="aa-ET"/>
          </w:rPr>
          <w:tab/>
        </w:r>
        <w:r w:rsidR="008C2F3C" w:rsidRPr="00F85EAD">
          <w:rPr>
            <w:rStyle w:val="Hyperlink"/>
          </w:rPr>
          <w:t>Introduction</w:t>
        </w:r>
        <w:r w:rsidR="008C2F3C">
          <w:rPr>
            <w:webHidden/>
          </w:rPr>
          <w:tab/>
        </w:r>
        <w:r w:rsidR="008C2F3C">
          <w:rPr>
            <w:webHidden/>
          </w:rPr>
          <w:fldChar w:fldCharType="begin"/>
        </w:r>
        <w:r w:rsidR="008C2F3C">
          <w:rPr>
            <w:webHidden/>
          </w:rPr>
          <w:instrText xml:space="preserve"> PAGEREF _Toc4260270 \h </w:instrText>
        </w:r>
        <w:r w:rsidR="008C2F3C">
          <w:rPr>
            <w:webHidden/>
          </w:rPr>
        </w:r>
        <w:r w:rsidR="008C2F3C">
          <w:rPr>
            <w:webHidden/>
          </w:rPr>
          <w:fldChar w:fldCharType="separate"/>
        </w:r>
        <w:r w:rsidR="008C2F3C">
          <w:rPr>
            <w:webHidden/>
          </w:rPr>
          <w:t>IX</w:t>
        </w:r>
        <w:r w:rsidR="008C2F3C">
          <w:rPr>
            <w:webHidden/>
          </w:rPr>
          <w:fldChar w:fldCharType="end"/>
        </w:r>
      </w:hyperlink>
    </w:p>
    <w:p w14:paraId="03CB1EF1" w14:textId="7EFC44BA" w:rsidR="008C2F3C" w:rsidRDefault="002826BB">
      <w:pPr>
        <w:pStyle w:val="Verzeichnis2"/>
        <w:rPr>
          <w:rFonts w:asciiTheme="minorHAnsi" w:hAnsiTheme="minorHAnsi"/>
          <w:lang w:val="aa-ET" w:eastAsia="aa-ET"/>
        </w:rPr>
      </w:pPr>
      <w:hyperlink w:anchor="_Toc4260271" w:history="1">
        <w:r w:rsidR="008C2F3C" w:rsidRPr="00F85EAD">
          <w:rPr>
            <w:rStyle w:val="Hyperlink"/>
          </w:rPr>
          <w:t>5.2</w:t>
        </w:r>
        <w:r w:rsidR="008C2F3C">
          <w:rPr>
            <w:rFonts w:asciiTheme="minorHAnsi" w:hAnsiTheme="minorHAnsi"/>
            <w:lang w:val="aa-ET" w:eastAsia="aa-ET"/>
          </w:rPr>
          <w:tab/>
        </w:r>
        <w:r w:rsidR="008C2F3C" w:rsidRPr="00F85EAD">
          <w:rPr>
            <w:rStyle w:val="Hyperlink"/>
          </w:rPr>
          <w:t>Flowchart</w:t>
        </w:r>
        <w:r w:rsidR="008C2F3C">
          <w:rPr>
            <w:webHidden/>
          </w:rPr>
          <w:tab/>
        </w:r>
        <w:r w:rsidR="008C2F3C">
          <w:rPr>
            <w:webHidden/>
          </w:rPr>
          <w:fldChar w:fldCharType="begin"/>
        </w:r>
        <w:r w:rsidR="008C2F3C">
          <w:rPr>
            <w:webHidden/>
          </w:rPr>
          <w:instrText xml:space="preserve"> PAGEREF _Toc4260271 \h </w:instrText>
        </w:r>
        <w:r w:rsidR="008C2F3C">
          <w:rPr>
            <w:webHidden/>
          </w:rPr>
        </w:r>
        <w:r w:rsidR="008C2F3C">
          <w:rPr>
            <w:webHidden/>
          </w:rPr>
          <w:fldChar w:fldCharType="separate"/>
        </w:r>
        <w:r w:rsidR="008C2F3C">
          <w:rPr>
            <w:webHidden/>
          </w:rPr>
          <w:t>IX</w:t>
        </w:r>
        <w:r w:rsidR="008C2F3C">
          <w:rPr>
            <w:webHidden/>
          </w:rPr>
          <w:fldChar w:fldCharType="end"/>
        </w:r>
      </w:hyperlink>
    </w:p>
    <w:p w14:paraId="226EC48E" w14:textId="4E71C3DC" w:rsidR="008C2F3C" w:rsidRDefault="002826BB">
      <w:pPr>
        <w:pStyle w:val="Verzeichnis1"/>
        <w:rPr>
          <w:rFonts w:asciiTheme="minorHAnsi" w:hAnsiTheme="minorHAnsi"/>
          <w:b w:val="0"/>
          <w:noProof/>
          <w:lang w:val="aa-ET" w:eastAsia="aa-ET"/>
        </w:rPr>
      </w:pPr>
      <w:hyperlink w:anchor="_Toc4260272" w:history="1">
        <w:r w:rsidR="008C2F3C" w:rsidRPr="00F85EAD">
          <w:rPr>
            <w:rStyle w:val="Hyperlink"/>
            <w:noProof/>
          </w:rPr>
          <w:t>6</w:t>
        </w:r>
        <w:r w:rsidR="008C2F3C">
          <w:rPr>
            <w:rFonts w:asciiTheme="minorHAnsi" w:hAnsiTheme="minorHAnsi"/>
            <w:b w:val="0"/>
            <w:noProof/>
            <w:lang w:val="aa-ET" w:eastAsia="aa-ET"/>
          </w:rPr>
          <w:tab/>
        </w:r>
        <w:r w:rsidR="008C2F3C" w:rsidRPr="00F85EAD">
          <w:rPr>
            <w:rStyle w:val="Hyperlink"/>
            <w:noProof/>
          </w:rPr>
          <w:t>Conclusion</w:t>
        </w:r>
        <w:r w:rsidR="008C2F3C">
          <w:rPr>
            <w:noProof/>
            <w:webHidden/>
          </w:rPr>
          <w:tab/>
        </w:r>
        <w:r w:rsidR="008C2F3C">
          <w:rPr>
            <w:noProof/>
            <w:webHidden/>
          </w:rPr>
          <w:fldChar w:fldCharType="begin"/>
        </w:r>
        <w:r w:rsidR="008C2F3C">
          <w:rPr>
            <w:noProof/>
            <w:webHidden/>
          </w:rPr>
          <w:instrText xml:space="preserve"> PAGEREF _Toc4260272 \h </w:instrText>
        </w:r>
        <w:r w:rsidR="008C2F3C">
          <w:rPr>
            <w:noProof/>
            <w:webHidden/>
          </w:rPr>
        </w:r>
        <w:r w:rsidR="008C2F3C">
          <w:rPr>
            <w:noProof/>
            <w:webHidden/>
          </w:rPr>
          <w:fldChar w:fldCharType="separate"/>
        </w:r>
        <w:r w:rsidR="008C2F3C">
          <w:rPr>
            <w:noProof/>
            <w:webHidden/>
          </w:rPr>
          <w:t>X</w:t>
        </w:r>
        <w:r w:rsidR="008C2F3C">
          <w:rPr>
            <w:noProof/>
            <w:webHidden/>
          </w:rPr>
          <w:fldChar w:fldCharType="end"/>
        </w:r>
      </w:hyperlink>
    </w:p>
    <w:p w14:paraId="563A3C6F" w14:textId="623828DD" w:rsidR="005C23B8" w:rsidRPr="0089539E" w:rsidRDefault="00623B13" w:rsidP="00BE22BD">
      <w:r w:rsidRPr="0089539E">
        <w:fldChar w:fldCharType="end"/>
      </w:r>
      <w:r w:rsidR="005C23B8" w:rsidRPr="0089539E">
        <w:br w:type="page"/>
      </w:r>
    </w:p>
    <w:p w14:paraId="132D4D43" w14:textId="77777777" w:rsidR="005C23B8" w:rsidRPr="0089539E" w:rsidRDefault="005C23B8" w:rsidP="00BE22BD">
      <w:pPr>
        <w:pStyle w:val="ws5titeloncontent"/>
      </w:pPr>
      <w:r w:rsidRPr="0089539E">
        <w:lastRenderedPageBreak/>
        <w:t>Figure Index</w:t>
      </w:r>
    </w:p>
    <w:p w14:paraId="00A8FB2E" w14:textId="3E2D61A5" w:rsidR="006E60F6" w:rsidRPr="0089539E" w:rsidRDefault="00623B13">
      <w:pPr>
        <w:pStyle w:val="Abbildungsverzeichni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w:anchor="_Toc4181395" w:history="1">
        <w:r w:rsidR="006E60F6" w:rsidRPr="0089539E">
          <w:rPr>
            <w:rStyle w:val="Hyperlink"/>
            <w:noProof/>
          </w:rPr>
          <w:t>Figure 1: Sample Figur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5 \h </w:instrText>
        </w:r>
        <w:r w:rsidR="006E60F6" w:rsidRPr="0089539E">
          <w:rPr>
            <w:noProof/>
            <w:webHidden/>
          </w:rPr>
        </w:r>
        <w:r w:rsidR="006E60F6" w:rsidRPr="0089539E">
          <w:rPr>
            <w:noProof/>
            <w:webHidden/>
          </w:rPr>
          <w:fldChar w:fldCharType="separate"/>
        </w:r>
        <w:r w:rsidR="006E60F6" w:rsidRPr="0089539E">
          <w:rPr>
            <w:noProof/>
            <w:webHidden/>
          </w:rPr>
          <w:t>1</w:t>
        </w:r>
        <w:r w:rsidR="006E60F6" w:rsidRPr="0089539E">
          <w:rPr>
            <w:noProof/>
            <w:webHidden/>
          </w:rPr>
          <w:fldChar w:fldCharType="end"/>
        </w:r>
      </w:hyperlink>
    </w:p>
    <w:p w14:paraId="6DB8B427" w14:textId="00336ACB" w:rsidR="006E60F6" w:rsidRPr="0089539E" w:rsidRDefault="002826BB">
      <w:pPr>
        <w:pStyle w:val="Abbildungsverzeichnis"/>
        <w:tabs>
          <w:tab w:val="right" w:leader="dot" w:pos="9111"/>
        </w:tabs>
        <w:rPr>
          <w:rFonts w:asciiTheme="minorHAnsi" w:hAnsiTheme="minorHAnsi"/>
          <w:noProof/>
        </w:rPr>
      </w:pPr>
      <w:hyperlink r:id="rId10" w:anchor="_Toc4181396" w:history="1">
        <w:r w:rsidR="006E60F6" w:rsidRPr="0089539E">
          <w:rPr>
            <w:rStyle w:val="Hyperlink"/>
            <w:noProof/>
          </w:rPr>
          <w:t>Figure 2: Banana ripe stages as used for BananaCo classification, from left to right: unripe, ripe, overrip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6 \h </w:instrText>
        </w:r>
        <w:r w:rsidR="006E60F6" w:rsidRPr="0089539E">
          <w:rPr>
            <w:noProof/>
            <w:webHidden/>
          </w:rPr>
        </w:r>
        <w:r w:rsidR="006E60F6" w:rsidRPr="0089539E">
          <w:rPr>
            <w:noProof/>
            <w:webHidden/>
          </w:rPr>
          <w:fldChar w:fldCharType="separate"/>
        </w:r>
        <w:r w:rsidR="006E60F6" w:rsidRPr="0089539E">
          <w:rPr>
            <w:noProof/>
            <w:webHidden/>
          </w:rPr>
          <w:t>3</w:t>
        </w:r>
        <w:r w:rsidR="006E60F6" w:rsidRPr="0089539E">
          <w:rPr>
            <w:noProof/>
            <w:webHidden/>
          </w:rPr>
          <w:fldChar w:fldCharType="end"/>
        </w:r>
      </w:hyperlink>
    </w:p>
    <w:p w14:paraId="46B3586A" w14:textId="4B07ADF2" w:rsidR="005C23B8" w:rsidRPr="0089539E" w:rsidRDefault="00623B13" w:rsidP="00BE22BD">
      <w:r w:rsidRPr="0089539E">
        <w:fldChar w:fldCharType="end"/>
      </w:r>
    </w:p>
    <w:p w14:paraId="6953C235" w14:textId="77777777" w:rsidR="00BE22BD" w:rsidRPr="0089539E" w:rsidRDefault="00BE22BD" w:rsidP="00BE22BD"/>
    <w:p w14:paraId="4D4E5414" w14:textId="77777777" w:rsidR="005C23B8" w:rsidRPr="0089539E" w:rsidRDefault="005C23B8" w:rsidP="00BE22BD"/>
    <w:p w14:paraId="50FC6186" w14:textId="77777777" w:rsidR="005C23B8" w:rsidRPr="0089539E" w:rsidRDefault="005C23B8" w:rsidP="00BE22BD">
      <w:pPr>
        <w:sectPr w:rsidR="005C23B8" w:rsidRPr="0089539E" w:rsidSect="0048296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14:paraId="07A86C81" w14:textId="27C67F28" w:rsidR="00276F41" w:rsidRPr="0089539E" w:rsidRDefault="00276F41" w:rsidP="00276F41">
      <w:pPr>
        <w:pStyle w:val="ws5titeloncontent"/>
      </w:pPr>
      <w:r w:rsidRPr="0089539E">
        <w:lastRenderedPageBreak/>
        <w:t>Abstract</w:t>
      </w:r>
    </w:p>
    <w:p w14:paraId="058ED218" w14:textId="1B9B75D0" w:rsidR="00276F41" w:rsidRPr="0089539E" w:rsidRDefault="00276F41">
      <w:pPr>
        <w:rPr>
          <w:rFonts w:ascii="Tahoma" w:eastAsiaTheme="majorEastAsia" w:hAnsi="Tahoma" w:cstheme="majorBidi"/>
          <w:b/>
          <w:bCs/>
          <w:color w:val="365F91" w:themeColor="accent1" w:themeShade="BF"/>
          <w:sz w:val="24"/>
          <w:szCs w:val="28"/>
        </w:rPr>
      </w:pPr>
      <w:r w:rsidRPr="0089539E">
        <w:t>&lt;TODO: 1 page&gt;</w:t>
      </w:r>
      <w:r w:rsidRPr="0089539E">
        <w:br w:type="page"/>
      </w:r>
    </w:p>
    <w:p w14:paraId="7D363ED9" w14:textId="45A5D2A5" w:rsidR="00801407" w:rsidRPr="0089539E" w:rsidRDefault="00801407" w:rsidP="00BE22BD">
      <w:pPr>
        <w:pStyle w:val="berschrift1"/>
      </w:pPr>
      <w:bookmarkStart w:id="0" w:name="_Toc4260251"/>
      <w:r w:rsidRPr="0089539E">
        <w:lastRenderedPageBreak/>
        <w:t>Introduction</w:t>
      </w:r>
      <w:bookmarkEnd w:id="0"/>
    </w:p>
    <w:p w14:paraId="1F931A6D" w14:textId="09361720" w:rsidR="005C5168" w:rsidRPr="005C5168" w:rsidRDefault="005C5168" w:rsidP="006B022E">
      <w:pPr>
        <w:rPr>
          <w:b/>
          <w:lang w:val="de-DE"/>
        </w:rPr>
      </w:pPr>
      <w:r w:rsidRPr="005C5168">
        <w:rPr>
          <w:b/>
          <w:lang w:val="de-DE"/>
        </w:rPr>
        <w:t xml:space="preserve">Feedback </w:t>
      </w:r>
      <w:proofErr w:type="spellStart"/>
      <w:r w:rsidRPr="005C5168">
        <w:rPr>
          <w:b/>
          <w:lang w:val="de-DE"/>
        </w:rPr>
        <w:t>Dio</w:t>
      </w:r>
      <w:proofErr w:type="spellEnd"/>
      <w:r w:rsidRPr="005C5168">
        <w:rPr>
          <w:b/>
          <w:lang w:val="de-DE"/>
        </w:rPr>
        <w:t xml:space="preserve"> &amp; </w:t>
      </w:r>
      <w:proofErr w:type="spellStart"/>
      <w:r w:rsidRPr="005C5168">
        <w:rPr>
          <w:b/>
          <w:lang w:val="de-DE"/>
        </w:rPr>
        <w:t>Dimi</w:t>
      </w:r>
      <w:proofErr w:type="spellEnd"/>
      <w:r w:rsidRPr="005C5168">
        <w:rPr>
          <w:b/>
          <w:lang w:val="de-DE"/>
        </w:rPr>
        <w:t>:</w:t>
      </w:r>
    </w:p>
    <w:p w14:paraId="4CAED175" w14:textId="5FD68A18" w:rsidR="006B022E" w:rsidRPr="005C5168" w:rsidRDefault="006B022E" w:rsidP="006B022E">
      <w:pPr>
        <w:rPr>
          <w:lang w:val="de-DE"/>
        </w:rPr>
      </w:pPr>
      <w:r w:rsidRPr="005C5168">
        <w:rPr>
          <w:lang w:val="de-DE"/>
        </w:rPr>
        <w:t>TODO</w:t>
      </w:r>
      <w:r w:rsidR="0070549B" w:rsidRPr="005C5168">
        <w:rPr>
          <w:lang w:val="de-DE"/>
        </w:rPr>
        <w:t>1</w:t>
      </w:r>
      <w:r w:rsidRPr="005C5168">
        <w:rPr>
          <w:lang w:val="de-DE"/>
        </w:rPr>
        <w:t xml:space="preserve">: </w:t>
      </w:r>
      <w:r w:rsidR="00607E36" w:rsidRPr="005C5168">
        <w:rPr>
          <w:lang w:val="de-DE"/>
        </w:rPr>
        <w:t>Begründung warum kein “einfaches” Color-Filter</w:t>
      </w:r>
      <w:r w:rsidR="00A27A15" w:rsidRPr="005C5168">
        <w:rPr>
          <w:lang w:val="de-DE"/>
        </w:rPr>
        <w:t xml:space="preserve"> verwendet</w:t>
      </w:r>
      <w:r w:rsidR="00A924B0" w:rsidRPr="005C5168">
        <w:rPr>
          <w:lang w:val="de-DE"/>
        </w:rPr>
        <w:t>; warum kein</w:t>
      </w:r>
      <w:r w:rsidR="005F48E6">
        <w:rPr>
          <w:lang w:val="de-DE"/>
        </w:rPr>
        <w:t>e</w:t>
      </w:r>
      <w:r w:rsidR="00A924B0" w:rsidRPr="005C5168">
        <w:rPr>
          <w:lang w:val="de-DE"/>
        </w:rPr>
        <w:t xml:space="preserve"> vorgeschobene Bilderkennung via </w:t>
      </w:r>
      <w:proofErr w:type="spellStart"/>
      <w:r w:rsidR="00C800FC" w:rsidRPr="005C5168">
        <w:rPr>
          <w:lang w:val="de-DE"/>
        </w:rPr>
        <w:t>c</w:t>
      </w:r>
      <w:r w:rsidR="00A924B0" w:rsidRPr="005C5168">
        <w:rPr>
          <w:lang w:val="de-DE"/>
        </w:rPr>
        <w:t>omputer</w:t>
      </w:r>
      <w:proofErr w:type="spellEnd"/>
      <w:r w:rsidR="00A924B0" w:rsidRPr="005C5168">
        <w:rPr>
          <w:lang w:val="de-DE"/>
        </w:rPr>
        <w:t xml:space="preserve"> </w:t>
      </w:r>
      <w:proofErr w:type="spellStart"/>
      <w:r w:rsidR="00C800FC" w:rsidRPr="005C5168">
        <w:rPr>
          <w:lang w:val="de-DE"/>
        </w:rPr>
        <w:t>v</w:t>
      </w:r>
      <w:r w:rsidR="00A924B0" w:rsidRPr="005C5168">
        <w:rPr>
          <w:lang w:val="de-DE"/>
        </w:rPr>
        <w:t>ision</w:t>
      </w:r>
      <w:proofErr w:type="spellEnd"/>
      <w:r w:rsidR="00607E36" w:rsidRPr="005C5168">
        <w:rPr>
          <w:lang w:val="de-DE"/>
        </w:rPr>
        <w:t xml:space="preserve"> =&gt; Grund: Zusammenführung von Shape / Size und Farberkennung</w:t>
      </w:r>
      <w:r w:rsidR="00A27A15" w:rsidRPr="005C5168">
        <w:rPr>
          <w:lang w:val="de-DE"/>
        </w:rPr>
        <w:t xml:space="preserve"> in einem Model / einer App</w:t>
      </w:r>
    </w:p>
    <w:p w14:paraId="43725E76" w14:textId="705DBA5B" w:rsidR="00C1172E" w:rsidRPr="00696549" w:rsidRDefault="00607E36" w:rsidP="006B022E">
      <w:pPr>
        <w:rPr>
          <w:lang w:val="de-DE"/>
        </w:rPr>
      </w:pPr>
      <w:r w:rsidRPr="00696549">
        <w:rPr>
          <w:lang w:val="de-DE"/>
        </w:rPr>
        <w:t>TODO</w:t>
      </w:r>
      <w:r w:rsidR="0070549B" w:rsidRPr="00696549">
        <w:rPr>
          <w:lang w:val="de-DE"/>
        </w:rPr>
        <w:t>2</w:t>
      </w:r>
      <w:r w:rsidRPr="00696549">
        <w:rPr>
          <w:lang w:val="de-DE"/>
        </w:rPr>
        <w:t xml:space="preserve">: </w:t>
      </w:r>
      <w:r w:rsidR="00F30C2F" w:rsidRPr="00696549">
        <w:rPr>
          <w:lang w:val="de-DE"/>
        </w:rPr>
        <w:t>Farbe-Reifegrad / Zuckergehalt Korrelation darstellen und z.B. Farbabstufungen auf Papier ausdrucken</w:t>
      </w:r>
      <w:r w:rsidR="001667CE" w:rsidRPr="00696549">
        <w:rPr>
          <w:lang w:val="de-DE"/>
        </w:rPr>
        <w:t xml:space="preserve">, damit der Leser dies mittels bereitgestellter App auch </w:t>
      </w:r>
      <w:proofErr w:type="spellStart"/>
      <w:r w:rsidR="001667CE" w:rsidRPr="00696549">
        <w:rPr>
          <w:lang w:val="de-DE"/>
        </w:rPr>
        <w:t>direct</w:t>
      </w:r>
      <w:proofErr w:type="spellEnd"/>
      <w:r w:rsidR="001667CE" w:rsidRPr="00696549">
        <w:rPr>
          <w:lang w:val="de-DE"/>
        </w:rPr>
        <w:t xml:space="preserve"> testen kann</w:t>
      </w:r>
    </w:p>
    <w:p w14:paraId="122C0A7F" w14:textId="77777777" w:rsidR="00696549" w:rsidRDefault="00C1172E" w:rsidP="006B022E">
      <w:pPr>
        <w:rPr>
          <w:lang w:val="de-DE"/>
        </w:rPr>
      </w:pPr>
      <w:r w:rsidRPr="00C1172E">
        <w:rPr>
          <w:lang w:val="de-DE"/>
        </w:rPr>
        <w:t xml:space="preserve">TODO3: aus dem aktuellen </w:t>
      </w:r>
      <w:r w:rsidR="005C5168">
        <w:rPr>
          <w:lang w:val="de-DE"/>
        </w:rPr>
        <w:t>Reifegrad Empfehlungen ableiten für</w:t>
      </w:r>
      <w:r w:rsidR="00696549">
        <w:rPr>
          <w:lang w:val="de-DE"/>
        </w:rPr>
        <w:t>:</w:t>
      </w:r>
    </w:p>
    <w:p w14:paraId="2CA30966" w14:textId="77777777" w:rsidR="00696549" w:rsidRDefault="005C5168" w:rsidP="00696549">
      <w:pPr>
        <w:pStyle w:val="Listenabsatz"/>
        <w:numPr>
          <w:ilvl w:val="0"/>
          <w:numId w:val="22"/>
        </w:numPr>
        <w:rPr>
          <w:lang w:val="de-DE"/>
        </w:rPr>
      </w:pPr>
      <w:r w:rsidRPr="00696549">
        <w:rPr>
          <w:lang w:val="de-DE"/>
        </w:rPr>
        <w:t xml:space="preserve">die weitere geeignete Verwendung bzw. Verarbeitung (z.B. Verkochen, Drink / Mixer, direkter Verzehr) sowie </w:t>
      </w:r>
    </w:p>
    <w:p w14:paraId="4A9AA39E" w14:textId="49F0918E" w:rsidR="00C1172E" w:rsidRPr="00696549" w:rsidRDefault="005C5168" w:rsidP="00696549">
      <w:pPr>
        <w:pStyle w:val="Listenabsatz"/>
        <w:numPr>
          <w:ilvl w:val="0"/>
          <w:numId w:val="22"/>
        </w:numPr>
        <w:rPr>
          <w:lang w:val="de-DE"/>
        </w:rPr>
      </w:pPr>
      <w:r w:rsidRPr="00696549">
        <w:rPr>
          <w:lang w:val="de-DE"/>
        </w:rPr>
        <w:t>zur voraussichtlichen weiteren Haltbarkeit (i.S.v. „MHD“)</w:t>
      </w:r>
    </w:p>
    <w:p w14:paraId="4931E25B" w14:textId="77777777" w:rsidR="00607E36" w:rsidRPr="00C1172E" w:rsidRDefault="00607E36" w:rsidP="006B022E">
      <w:pPr>
        <w:rPr>
          <w:lang w:val="de-DE"/>
        </w:rPr>
      </w:pPr>
    </w:p>
    <w:p w14:paraId="040D3E13" w14:textId="5483505D" w:rsidR="001F225A" w:rsidRPr="0089539E" w:rsidRDefault="00815E95" w:rsidP="001F225A">
      <w:pPr>
        <w:pStyle w:val="berschrift2"/>
      </w:pPr>
      <w:bookmarkStart w:id="1" w:name="_Toc4260252"/>
      <w:r w:rsidRPr="0089539E">
        <w:t>Initial Problem</w:t>
      </w:r>
      <w:bookmarkEnd w:id="1"/>
    </w:p>
    <w:p w14:paraId="3DDA2A92" w14:textId="46F6F643" w:rsidR="00D03CE3" w:rsidRPr="0089539E" w:rsidRDefault="00E310FD" w:rsidP="00EC33DA">
      <w:r w:rsidRPr="0089539E">
        <w:t xml:space="preserve">In real-world, </w:t>
      </w:r>
      <w:r w:rsidR="00E643FC" w:rsidRPr="0089539E">
        <w:t>detection of ripeness / maturity of banana-fruits in real-time</w:t>
      </w:r>
    </w:p>
    <w:p w14:paraId="4C916FDB" w14:textId="77777777" w:rsidR="004A32CD" w:rsidRPr="0089539E" w:rsidRDefault="004A32CD" w:rsidP="00EC33DA"/>
    <w:p w14:paraId="0B5230B9" w14:textId="70CEE76F" w:rsidR="004A32CD" w:rsidRPr="0089539E" w:rsidRDefault="004A32CD" w:rsidP="00EC33DA">
      <w:r w:rsidRPr="0089539E">
        <w:t>Target groups:</w:t>
      </w:r>
    </w:p>
    <w:p w14:paraId="506E4553" w14:textId="176C26A9" w:rsidR="00F30C2F" w:rsidRPr="0089539E" w:rsidRDefault="00F30C2F" w:rsidP="004A32CD">
      <w:pPr>
        <w:pStyle w:val="Listenabsatz"/>
        <w:numPr>
          <w:ilvl w:val="0"/>
          <w:numId w:val="20"/>
        </w:numPr>
      </w:pPr>
      <w:r w:rsidRPr="0089539E">
        <w:t>industry</w:t>
      </w:r>
    </w:p>
    <w:p w14:paraId="606AFDED" w14:textId="19D661AF" w:rsidR="004A32CD" w:rsidRPr="0089539E" w:rsidRDefault="004A32CD" w:rsidP="004A32CD">
      <w:pPr>
        <w:pStyle w:val="Listenabsatz"/>
        <w:numPr>
          <w:ilvl w:val="0"/>
          <w:numId w:val="20"/>
        </w:numPr>
      </w:pPr>
      <w:r w:rsidRPr="0089539E">
        <w:t xml:space="preserve">retailer, </w:t>
      </w:r>
    </w:p>
    <w:p w14:paraId="039C4F7C" w14:textId="77777777" w:rsidR="004A32CD" w:rsidRPr="0089539E" w:rsidRDefault="004A32CD" w:rsidP="004A32CD">
      <w:pPr>
        <w:pStyle w:val="Listenabsatz"/>
        <w:numPr>
          <w:ilvl w:val="0"/>
          <w:numId w:val="20"/>
        </w:numPr>
      </w:pPr>
      <w:r w:rsidRPr="0089539E">
        <w:t xml:space="preserve">end users, </w:t>
      </w:r>
    </w:p>
    <w:p w14:paraId="1EA1E81E" w14:textId="7F38183B" w:rsidR="004A32CD" w:rsidRPr="0089539E" w:rsidRDefault="00C1172E" w:rsidP="004A32CD">
      <w:pPr>
        <w:pStyle w:val="Listenabsatz"/>
        <w:numPr>
          <w:ilvl w:val="0"/>
          <w:numId w:val="20"/>
        </w:numPr>
      </w:pPr>
      <w:r>
        <w:t>persons</w:t>
      </w:r>
      <w:r w:rsidR="004A32CD" w:rsidRPr="0089539E">
        <w:t xml:space="preserve"> with disabilit</w:t>
      </w:r>
      <w:r>
        <w:t xml:space="preserve">ies (e.g. </w:t>
      </w:r>
      <w:r w:rsidR="005C5168">
        <w:t>red-green deficiency</w:t>
      </w:r>
      <w:r>
        <w:t>) or sugar intolerances (e.g. diabetes)</w:t>
      </w:r>
    </w:p>
    <w:p w14:paraId="3B68FCE0" w14:textId="77777777" w:rsidR="004A32CD" w:rsidRPr="0089539E" w:rsidRDefault="004A32CD" w:rsidP="00EC33DA"/>
    <w:p w14:paraId="10BB70C7" w14:textId="04639B3A" w:rsidR="00815E95" w:rsidRPr="0089539E" w:rsidRDefault="00815E95" w:rsidP="00815E95">
      <w:pPr>
        <w:pStyle w:val="berschrift2"/>
      </w:pPr>
      <w:bookmarkStart w:id="2" w:name="_Toc4260253"/>
      <w:r w:rsidRPr="0089539E">
        <w:t>Proposed Solution</w:t>
      </w:r>
      <w:bookmarkEnd w:id="2"/>
    </w:p>
    <w:p w14:paraId="02412ED6" w14:textId="2E417E41" w:rsidR="004A32CD" w:rsidRPr="0089539E" w:rsidRDefault="006F3700" w:rsidP="004A32CD">
      <w:proofErr w:type="spellStart"/>
      <w:r>
        <w:t>BananaCo</w:t>
      </w:r>
      <w:proofErr w:type="spellEnd"/>
      <w:r>
        <w:t xml:space="preserve"> – Banana colour: </w:t>
      </w:r>
      <w:r w:rsidR="00EC33DA" w:rsidRPr="0089539E">
        <w:t>Detect</w:t>
      </w:r>
      <w:r w:rsidR="00D03CE3" w:rsidRPr="0089539E">
        <w:t xml:space="preserve"> </w:t>
      </w:r>
      <w:r w:rsidR="00EC33DA" w:rsidRPr="0089539E">
        <w:t xml:space="preserve">objects or rather </w:t>
      </w:r>
      <w:r w:rsidR="00D03CE3" w:rsidRPr="0089539E">
        <w:t>bananas via image recognition</w:t>
      </w:r>
      <w:r w:rsidR="00EC33DA" w:rsidRPr="0089539E">
        <w:t xml:space="preserve"> and output result, so that users get a definite statement on the ripeness.</w:t>
      </w:r>
    </w:p>
    <w:p w14:paraId="5193909E" w14:textId="051C0175" w:rsidR="001F225A" w:rsidRPr="0089539E" w:rsidRDefault="009C0278" w:rsidP="004055D3">
      <w:pPr>
        <w:pStyle w:val="berschrift1"/>
      </w:pPr>
      <w:bookmarkStart w:id="3" w:name="_Toc4260254"/>
      <w:r w:rsidRPr="0089539E">
        <w:lastRenderedPageBreak/>
        <w:t>Banana</w:t>
      </w:r>
      <w:r w:rsidR="009902CC" w:rsidRPr="0089539E">
        <w:t>s</w:t>
      </w:r>
      <w:bookmarkEnd w:id="3"/>
    </w:p>
    <w:p w14:paraId="440B5BA9" w14:textId="2B755487" w:rsidR="0070261D" w:rsidRPr="0089539E" w:rsidRDefault="006A3AF8" w:rsidP="0070261D">
      <w:pPr>
        <w:pStyle w:val="berschrift2"/>
      </w:pPr>
      <w:bookmarkStart w:id="4" w:name="_Toc4260255"/>
      <w:r w:rsidRPr="0089539E">
        <w:t>Intro</w:t>
      </w:r>
      <w:r w:rsidR="004142BD" w:rsidRPr="0089539E">
        <w:t>duction</w:t>
      </w:r>
      <w:bookmarkEnd w:id="4"/>
    </w:p>
    <w:p w14:paraId="1C78C206" w14:textId="2B9ED660" w:rsidR="001F3DAB" w:rsidRPr="0089539E" w:rsidRDefault="00512C64" w:rsidP="00BE22BD">
      <w:r w:rsidRPr="0089539E">
        <w:t xml:space="preserve">In general, a distinction </w:t>
      </w:r>
      <w:r w:rsidR="001F1424" w:rsidRPr="0089539E">
        <w:t>must</w:t>
      </w:r>
      <w:r w:rsidRPr="0089539E">
        <w:t xml:space="preserve"> be made between </w:t>
      </w:r>
      <w:r w:rsidRPr="0089539E">
        <w:rPr>
          <w:i/>
        </w:rPr>
        <w:t>plantains</w:t>
      </w:r>
      <w:r w:rsidRPr="0089539E">
        <w:t xml:space="preserve"> and </w:t>
      </w:r>
      <w:r w:rsidRPr="0089539E">
        <w:rPr>
          <w:i/>
        </w:rPr>
        <w:t>fruit-bananas</w:t>
      </w:r>
      <w:r w:rsidRPr="0089539E">
        <w:t>.</w:t>
      </w:r>
      <w:r w:rsidR="002E62D8" w:rsidRPr="0089539E">
        <w:t xml:space="preserve"> </w:t>
      </w:r>
      <w:r w:rsidR="001F1424" w:rsidRPr="0089539E">
        <w:t xml:space="preserve">In the context of </w:t>
      </w:r>
      <w:proofErr w:type="spellStart"/>
      <w:r w:rsidR="001F1424" w:rsidRPr="0089539E">
        <w:rPr>
          <w:i/>
        </w:rPr>
        <w:t>BananaCo</w:t>
      </w:r>
      <w:proofErr w:type="spellEnd"/>
      <w:r w:rsidR="001F1424" w:rsidRPr="0089539E">
        <w:t xml:space="preserve"> project, </w:t>
      </w:r>
      <w:r w:rsidR="00AE5CF5" w:rsidRPr="0089539E">
        <w:t xml:space="preserve">only the latter </w:t>
      </w:r>
      <w:r w:rsidR="00770A89" w:rsidRPr="0089539E">
        <w:t xml:space="preserve">is </w:t>
      </w:r>
      <w:r w:rsidR="00AE5CF5" w:rsidRPr="0089539E">
        <w:t>taken into consideration.</w:t>
      </w:r>
      <w:r w:rsidR="00DA73A1" w:rsidRPr="0089539E">
        <w:t xml:space="preserve"> Both originate from tropical regions</w:t>
      </w:r>
      <w:r w:rsidR="007C0EA6">
        <w:t xml:space="preserve">, predominantly </w:t>
      </w:r>
      <w:r w:rsidR="00DA73A1" w:rsidRPr="0089539E">
        <w:t>in Africa and South America. While fruit-bananas are edible</w:t>
      </w:r>
      <w:r w:rsidR="001F3DAB" w:rsidRPr="0089539E">
        <w:t xml:space="preserve"> </w:t>
      </w:r>
      <w:r w:rsidR="007C0EA6">
        <w:t>instantaneously</w:t>
      </w:r>
      <w:r w:rsidR="00DA73A1" w:rsidRPr="0089539E">
        <w:t xml:space="preserve">, plantains require to be cooked </w:t>
      </w:r>
      <w:r w:rsidR="001F3DAB" w:rsidRPr="0089539E">
        <w:t xml:space="preserve">initially </w:t>
      </w:r>
      <w:r w:rsidR="00DA73A1" w:rsidRPr="0089539E">
        <w:t>to be palatable.</w:t>
      </w:r>
      <w:r w:rsidR="00DE1E1D" w:rsidRPr="0089539E">
        <w:t xml:space="preserve"> </w:t>
      </w:r>
    </w:p>
    <w:p w14:paraId="5F5F8C08" w14:textId="6D601DD2" w:rsidR="00D10017" w:rsidRPr="0089539E" w:rsidRDefault="007C0EA6" w:rsidP="00D10017">
      <w:r>
        <w:t>O</w:t>
      </w:r>
      <w:r w:rsidR="00DE1E1D" w:rsidRPr="0089539E">
        <w:t>ppos</w:t>
      </w:r>
      <w:r>
        <w:t>ed</w:t>
      </w:r>
      <w:r w:rsidR="00DE1E1D" w:rsidRPr="0089539E">
        <w:t xml:space="preserve"> to fruit-bananas, plantains are rather angular and thicker. In addition, plantains are coloured pale-yellow, grey or cream; once ripe they are characterised by a violet or black peel.</w:t>
      </w:r>
      <w:r>
        <w:t xml:space="preserve"> </w:t>
      </w:r>
      <w:r w:rsidR="00D10017" w:rsidRPr="0089539E">
        <w:t>Banana peel colour is to be considered as the first quality parameter evaluated by consumers. In fact, the external condition correlates well with its internal, physical and chemical changes during the ripening process.</w:t>
      </w:r>
    </w:p>
    <w:p w14:paraId="05F10A7D" w14:textId="1E3CBDD2" w:rsidR="007B6BE7" w:rsidRPr="0089539E" w:rsidRDefault="00FD63A1" w:rsidP="007B6BE7">
      <w:pPr>
        <w:pStyle w:val="berschrift2"/>
      </w:pPr>
      <w:bookmarkStart w:id="5" w:name="_Toc4260256"/>
      <w:r w:rsidRPr="0089539E">
        <w:t>Background</w:t>
      </w:r>
      <w:bookmarkEnd w:id="5"/>
    </w:p>
    <w:p w14:paraId="005E8574" w14:textId="6B69B007" w:rsidR="001F3DAB" w:rsidRPr="0089539E" w:rsidRDefault="0086242B" w:rsidP="008E28C2">
      <w:r>
        <w:t>The m</w:t>
      </w:r>
      <w:r w:rsidR="00FD63A1" w:rsidRPr="0089539E">
        <w:t xml:space="preserve">aturity stage of fresh banana is important </w:t>
      </w:r>
      <w:r w:rsidR="00626FDB">
        <w:t>in</w:t>
      </w:r>
      <w:r w:rsidR="00FD63A1" w:rsidRPr="0089539E">
        <w:t xml:space="preserve"> marketing</w:t>
      </w:r>
      <w:r w:rsidR="00EE056B" w:rsidRPr="0089539E">
        <w:t xml:space="preserve">, </w:t>
      </w:r>
      <w:r w:rsidR="00FD63A1" w:rsidRPr="0089539E">
        <w:t xml:space="preserve">for </w:t>
      </w:r>
      <w:r w:rsidR="00EE056B" w:rsidRPr="0089539E">
        <w:t xml:space="preserve">both, </w:t>
      </w:r>
      <w:r w:rsidR="00EC7D38">
        <w:t xml:space="preserve">industry and </w:t>
      </w:r>
      <w:r w:rsidR="00FD63A1" w:rsidRPr="0089539E">
        <w:t>dealer</w:t>
      </w:r>
      <w:r w:rsidR="00EE056B" w:rsidRPr="0089539E">
        <w:t>s</w:t>
      </w:r>
      <w:r w:rsidR="00FD63A1" w:rsidRPr="0089539E">
        <w:t xml:space="preserve"> </w:t>
      </w:r>
      <w:r w:rsidR="00EC7D38">
        <w:t xml:space="preserve">as well as </w:t>
      </w:r>
      <w:r w:rsidR="00FD63A1" w:rsidRPr="0089539E">
        <w:t>end consumers.</w:t>
      </w:r>
      <w:r w:rsidR="005B6DC2" w:rsidRPr="0089539E">
        <w:t xml:space="preserve"> </w:t>
      </w:r>
      <w:r w:rsidR="00FD63A1" w:rsidRPr="0089539E">
        <w:t>In early ripening stages, banana fruits synthesize compounds such as alkaloids and tannins,</w:t>
      </w:r>
      <w:r w:rsidR="005B6DC2" w:rsidRPr="0089539E">
        <w:t xml:space="preserve"> </w:t>
      </w:r>
      <w:r w:rsidR="00FD63A1" w:rsidRPr="0089539E">
        <w:t>making the fruit taste bitter and astringent. In progressing stages</w:t>
      </w:r>
      <w:r w:rsidR="006E130B" w:rsidRPr="0089539E">
        <w:t xml:space="preserve"> of growth</w:t>
      </w:r>
      <w:r w:rsidR="00FD63A1" w:rsidRPr="0089539E">
        <w:t>, the fruit incorporates</w:t>
      </w:r>
      <w:r w:rsidR="005B6DC2" w:rsidRPr="0089539E">
        <w:t xml:space="preserve"> </w:t>
      </w:r>
      <w:r w:rsidR="00FD63A1" w:rsidRPr="0089539E">
        <w:t>water, sugars</w:t>
      </w:r>
      <w:r w:rsidR="001F3DAB" w:rsidRPr="0089539E">
        <w:t>, starches, acids and vitamins.</w:t>
      </w:r>
    </w:p>
    <w:p w14:paraId="220E2032" w14:textId="2C4E3984" w:rsidR="006E130B" w:rsidRPr="0089539E" w:rsidRDefault="00747C30" w:rsidP="008E28C2">
      <w:r w:rsidRPr="0089539E">
        <w:t xml:space="preserve">In the meantime, banana fruit turns </w:t>
      </w:r>
      <w:r w:rsidR="00FD63A1" w:rsidRPr="0089539E">
        <w:t>from green to yellow</w:t>
      </w:r>
      <w:r w:rsidR="006E130B" w:rsidRPr="0089539E">
        <w:t xml:space="preserve">, then </w:t>
      </w:r>
      <w:r w:rsidR="00542838" w:rsidRPr="0089539E">
        <w:t xml:space="preserve">from </w:t>
      </w:r>
      <w:r w:rsidR="006E130B" w:rsidRPr="0089539E">
        <w:t xml:space="preserve">yellow </w:t>
      </w:r>
      <w:r w:rsidR="00542838" w:rsidRPr="0089539E">
        <w:t xml:space="preserve">into yellow </w:t>
      </w:r>
      <w:r w:rsidR="00FD63A1" w:rsidRPr="0089539E">
        <w:t>with brown spots.</w:t>
      </w:r>
      <w:r w:rsidR="008E28C2" w:rsidRPr="0089539E">
        <w:t xml:space="preserve"> </w:t>
      </w:r>
      <w:r w:rsidR="006E130B" w:rsidRPr="0089539E">
        <w:t>Finally, s</w:t>
      </w:r>
      <w:r w:rsidR="00FD63A1" w:rsidRPr="0089539E">
        <w:t>tarch and acid contents decrease</w:t>
      </w:r>
      <w:r w:rsidR="006E130B" w:rsidRPr="0089539E">
        <w:t xml:space="preserve">, while </w:t>
      </w:r>
      <w:r w:rsidR="00FD63A1" w:rsidRPr="0089539E">
        <w:t>sugar increases; alkaloids and tannins disappear, aromas</w:t>
      </w:r>
      <w:r w:rsidR="005B6DC2" w:rsidRPr="0089539E">
        <w:t xml:space="preserve"> </w:t>
      </w:r>
      <w:r w:rsidR="00FD63A1" w:rsidRPr="0089539E">
        <w:t>develop.</w:t>
      </w:r>
      <w:r w:rsidR="006E130B" w:rsidRPr="0089539E">
        <w:t xml:space="preserve"> </w:t>
      </w:r>
      <w:r w:rsidR="008E28C2" w:rsidRPr="0089539E">
        <w:t>The calorie content</w:t>
      </w:r>
      <w:r w:rsidR="006B63FC">
        <w:t xml:space="preserve"> however</w:t>
      </w:r>
      <w:r w:rsidR="008E28C2" w:rsidRPr="0089539E">
        <w:t xml:space="preserve"> remains the same, independent of the degree of maturity.</w:t>
      </w:r>
    </w:p>
    <w:p w14:paraId="75490B98" w14:textId="76C04B79" w:rsidR="00FD63A1" w:rsidRPr="0089539E" w:rsidRDefault="005B6DC2" w:rsidP="00E00313">
      <w:pPr>
        <w:pStyle w:val="Zitat"/>
      </w:pPr>
      <w:r w:rsidRPr="0089539E">
        <w:t>“</w:t>
      </w:r>
      <w:r w:rsidR="00FD63A1" w:rsidRPr="0089539E">
        <w:t xml:space="preserve">To ensure the productivity, </w:t>
      </w:r>
      <w:proofErr w:type="spellStart"/>
      <w:r w:rsidR="00FD63A1" w:rsidRPr="0089539E">
        <w:t>competitivity</w:t>
      </w:r>
      <w:proofErr w:type="spellEnd"/>
      <w:r w:rsidR="00FD63A1" w:rsidRPr="0089539E">
        <w:t>, quality standards,</w:t>
      </w:r>
      <w:r w:rsidRPr="0089539E">
        <w:t xml:space="preserve"> </w:t>
      </w:r>
      <w:r w:rsidR="00FD63A1" w:rsidRPr="0089539E">
        <w:t>and reliability of banana fruit products, automatic</w:t>
      </w:r>
      <w:r w:rsidRPr="0089539E">
        <w:t xml:space="preserve"> </w:t>
      </w:r>
      <w:r w:rsidR="00FD63A1" w:rsidRPr="0089539E">
        <w:t>image processing tools based upon intelligent techniques</w:t>
      </w:r>
      <w:r w:rsidRPr="0089539E">
        <w:t xml:space="preserve"> </w:t>
      </w:r>
      <w:r w:rsidR="00FD63A1" w:rsidRPr="0089539E">
        <w:t>are paramount over visual features methods.</w:t>
      </w:r>
      <w:r w:rsidRPr="0089539E">
        <w:t>”</w:t>
      </w:r>
      <w:r w:rsidR="00FD63A1" w:rsidRPr="0089539E">
        <w:t xml:space="preserve"> [Mazen2019]</w:t>
      </w:r>
    </w:p>
    <w:p w14:paraId="24A1E3D2" w14:textId="0D2B0880" w:rsidR="00C26EAC" w:rsidRPr="0089539E" w:rsidRDefault="009A1FA6" w:rsidP="00C26EAC">
      <w:pPr>
        <w:pStyle w:val="berschrift2"/>
      </w:pPr>
      <w:bookmarkStart w:id="6" w:name="_Toc4260257"/>
      <w:r w:rsidRPr="0089539E">
        <w:t>M</w:t>
      </w:r>
      <w:r w:rsidR="00744E8C" w:rsidRPr="0089539E">
        <w:t>aturity assessment</w:t>
      </w:r>
      <w:bookmarkEnd w:id="6"/>
    </w:p>
    <w:p w14:paraId="5F363BB6" w14:textId="720EEA49" w:rsidR="00E455D1" w:rsidRPr="0089539E" w:rsidRDefault="00E455D1" w:rsidP="00E455D1">
      <w:pPr>
        <w:pStyle w:val="berschrift3"/>
      </w:pPr>
      <w:bookmarkStart w:id="7" w:name="_Toc4260258"/>
      <w:r w:rsidRPr="0089539E">
        <w:t>General</w:t>
      </w:r>
      <w:r w:rsidR="00051B66" w:rsidRPr="0089539E">
        <w:t xml:space="preserve"> </w:t>
      </w:r>
      <w:r w:rsidR="009A1FA6" w:rsidRPr="0089539E">
        <w:t>criteria</w:t>
      </w:r>
      <w:bookmarkEnd w:id="7"/>
    </w:p>
    <w:p w14:paraId="5838C399" w14:textId="0F7CDDD6" w:rsidR="00744E8C" w:rsidRPr="0089539E" w:rsidRDefault="0067036A" w:rsidP="005915EA">
      <w:r w:rsidRPr="0089539E">
        <w:t>To detect and classify bananas, certain criteria need to be examined which will be provided subsequently.</w:t>
      </w:r>
      <w:r>
        <w:t xml:space="preserve"> </w:t>
      </w:r>
      <w:r w:rsidR="00744E8C" w:rsidRPr="0089539E">
        <w:t xml:space="preserve">In theory, one can use </w:t>
      </w:r>
      <w:r w:rsidR="008864A9" w:rsidRPr="0089539E">
        <w:t>several</w:t>
      </w:r>
      <w:r w:rsidR="00744E8C" w:rsidRPr="0089539E">
        <w:t xml:space="preserve"> aspects to determine the maturity</w:t>
      </w:r>
      <w:r w:rsidR="00657757" w:rsidRPr="0089539E">
        <w:t xml:space="preserve"> of fruits in general and </w:t>
      </w:r>
      <w:r w:rsidR="005F7B1C" w:rsidRPr="0089539E">
        <w:t>banana</w:t>
      </w:r>
      <w:r w:rsidR="0055169D">
        <w:t>s</w:t>
      </w:r>
      <w:r w:rsidR="007A3DAD" w:rsidRPr="0089539E">
        <w:t xml:space="preserve"> in particular</w:t>
      </w:r>
      <w:r w:rsidR="005F7B1C" w:rsidRPr="0089539E">
        <w:t>, encompassin</w:t>
      </w:r>
      <w:r w:rsidR="00A57E34">
        <w:t>g</w:t>
      </w:r>
      <w:r w:rsidR="00657757" w:rsidRPr="0089539E">
        <w:t>:</w:t>
      </w:r>
      <w:r w:rsidR="00744E8C" w:rsidRPr="0089539E">
        <w:t xml:space="preserve"> </w:t>
      </w:r>
    </w:p>
    <w:p w14:paraId="6E59A41A" w14:textId="44659762" w:rsidR="00657757" w:rsidRPr="0089539E" w:rsidRDefault="009A60D9" w:rsidP="00C1172E">
      <w:pPr>
        <w:pStyle w:val="Listenabsatz"/>
        <w:numPr>
          <w:ilvl w:val="0"/>
          <w:numId w:val="18"/>
        </w:numPr>
      </w:pPr>
      <w:r w:rsidRPr="0089539E">
        <w:t xml:space="preserve">size / </w:t>
      </w:r>
      <w:r w:rsidR="00657757" w:rsidRPr="0089539E">
        <w:t>s</w:t>
      </w:r>
      <w:r w:rsidR="005915EA" w:rsidRPr="0089539E">
        <w:t>hape</w:t>
      </w:r>
      <w:r w:rsidR="00657757" w:rsidRPr="0089539E">
        <w:t xml:space="preserve">, </w:t>
      </w:r>
    </w:p>
    <w:p w14:paraId="2B14E38B" w14:textId="3AEE54AA" w:rsidR="00657757" w:rsidRPr="0089539E" w:rsidRDefault="004C013A" w:rsidP="00657757">
      <w:pPr>
        <w:pStyle w:val="Listenabsatz"/>
        <w:numPr>
          <w:ilvl w:val="0"/>
          <w:numId w:val="18"/>
        </w:numPr>
      </w:pPr>
      <w:r w:rsidRPr="0089539E">
        <w:t xml:space="preserve">peel </w:t>
      </w:r>
      <w:r w:rsidR="005915EA" w:rsidRPr="0089539E">
        <w:t>texture features</w:t>
      </w:r>
      <w:r w:rsidR="00657757" w:rsidRPr="0089539E">
        <w:t>,</w:t>
      </w:r>
    </w:p>
    <w:p w14:paraId="49D2D79C" w14:textId="1A660C57" w:rsidR="00657757" w:rsidRPr="0089539E" w:rsidRDefault="005915EA" w:rsidP="00C1172E">
      <w:pPr>
        <w:pStyle w:val="Listenabsatz"/>
        <w:numPr>
          <w:ilvl w:val="0"/>
          <w:numId w:val="18"/>
        </w:numPr>
      </w:pPr>
      <w:r w:rsidRPr="0089539E">
        <w:t>degree of hardness (</w:t>
      </w:r>
      <w:r w:rsidR="00EE02F4">
        <w:t xml:space="preserve">e.g. </w:t>
      </w:r>
      <w:r w:rsidRPr="0089539E">
        <w:t>hard</w:t>
      </w:r>
      <w:r w:rsidR="00EE02F4">
        <w:t xml:space="preserve"> or </w:t>
      </w:r>
      <w:r w:rsidRPr="0089539E">
        <w:t>soft)</w:t>
      </w:r>
      <w:r w:rsidR="00657757" w:rsidRPr="0089539E">
        <w:t xml:space="preserve">, </w:t>
      </w:r>
    </w:p>
    <w:p w14:paraId="49F707BB" w14:textId="77777777" w:rsidR="00657757" w:rsidRPr="0089539E" w:rsidRDefault="005915EA" w:rsidP="00657757">
      <w:pPr>
        <w:pStyle w:val="Listenabsatz"/>
        <w:numPr>
          <w:ilvl w:val="0"/>
          <w:numId w:val="18"/>
        </w:numPr>
      </w:pPr>
      <w:r w:rsidRPr="0089539E">
        <w:t>starch</w:t>
      </w:r>
      <w:r w:rsidR="00657757" w:rsidRPr="0089539E">
        <w:t xml:space="preserve"> / sugar</w:t>
      </w:r>
      <w:r w:rsidRPr="0089539E">
        <w:t xml:space="preserve"> </w:t>
      </w:r>
      <w:r w:rsidR="00657757" w:rsidRPr="0089539E">
        <w:t>proportion,</w:t>
      </w:r>
      <w:r w:rsidRPr="0089539E">
        <w:t xml:space="preserve"> </w:t>
      </w:r>
    </w:p>
    <w:p w14:paraId="4815C9D0" w14:textId="77777777" w:rsidR="00657757" w:rsidRPr="0089539E" w:rsidRDefault="005915EA" w:rsidP="00C1172E">
      <w:pPr>
        <w:pStyle w:val="Listenabsatz"/>
        <w:numPr>
          <w:ilvl w:val="0"/>
          <w:numId w:val="18"/>
        </w:numPr>
      </w:pPr>
      <w:r w:rsidRPr="0089539E">
        <w:t>smell</w:t>
      </w:r>
      <w:r w:rsidR="00657757" w:rsidRPr="0089539E">
        <w:t>,</w:t>
      </w:r>
    </w:p>
    <w:p w14:paraId="6D544537" w14:textId="3DBCF7A6" w:rsidR="00657757" w:rsidRPr="0089539E" w:rsidRDefault="00657757" w:rsidP="00657757">
      <w:pPr>
        <w:pStyle w:val="Listenabsatz"/>
        <w:numPr>
          <w:ilvl w:val="0"/>
          <w:numId w:val="18"/>
        </w:numPr>
      </w:pPr>
      <w:r w:rsidRPr="0089539E">
        <w:t xml:space="preserve">flavour </w:t>
      </w:r>
      <w:r w:rsidR="005915EA" w:rsidRPr="0089539E">
        <w:t>(</w:t>
      </w:r>
      <w:r w:rsidR="00EE02F4">
        <w:t xml:space="preserve">e.g. </w:t>
      </w:r>
      <w:r w:rsidR="005915EA" w:rsidRPr="0089539E">
        <w:t>blunt</w:t>
      </w:r>
      <w:r w:rsidR="00EE02F4">
        <w:t xml:space="preserve">, </w:t>
      </w:r>
      <w:r w:rsidR="005915EA" w:rsidRPr="0089539E">
        <w:t>sweetish</w:t>
      </w:r>
      <w:r w:rsidR="00EE02F4">
        <w:t xml:space="preserve">, </w:t>
      </w:r>
      <w:r w:rsidR="005915EA" w:rsidRPr="0089539E">
        <w:t>sweet)</w:t>
      </w:r>
      <w:r w:rsidRPr="0089539E">
        <w:t xml:space="preserve"> and</w:t>
      </w:r>
      <w:r w:rsidR="005F7B1C" w:rsidRPr="0089539E">
        <w:t xml:space="preserve">, </w:t>
      </w:r>
      <w:r w:rsidRPr="0089539E">
        <w:t>of course the</w:t>
      </w:r>
    </w:p>
    <w:p w14:paraId="7C5A14D7" w14:textId="0BD932FC" w:rsidR="00E455D1" w:rsidRPr="0089539E" w:rsidRDefault="005915EA" w:rsidP="00657757">
      <w:pPr>
        <w:pStyle w:val="Listenabsatz"/>
        <w:numPr>
          <w:ilvl w:val="0"/>
          <w:numId w:val="18"/>
        </w:numPr>
      </w:pPr>
      <w:proofErr w:type="gramStart"/>
      <w:r w:rsidRPr="0089539E">
        <w:t>peel</w:t>
      </w:r>
      <w:proofErr w:type="gramEnd"/>
      <w:r w:rsidRPr="0089539E">
        <w:t xml:space="preserve"> </w:t>
      </w:r>
      <w:r w:rsidR="005F7B1C" w:rsidRPr="0089539E">
        <w:t>colour</w:t>
      </w:r>
      <w:r w:rsidRPr="0089539E">
        <w:t xml:space="preserve"> (</w:t>
      </w:r>
      <w:r w:rsidR="00DC776E">
        <w:t xml:space="preserve">e.g. </w:t>
      </w:r>
      <w:r w:rsidRPr="0089539E">
        <w:t xml:space="preserve">green </w:t>
      </w:r>
      <w:r w:rsidR="00DC776E">
        <w:t xml:space="preserve">vs. </w:t>
      </w:r>
      <w:r w:rsidRPr="0089539E">
        <w:t xml:space="preserve">yellow </w:t>
      </w:r>
      <w:r w:rsidR="00DC776E">
        <w:t>vs.</w:t>
      </w:r>
      <w:r w:rsidRPr="0089539E">
        <w:t xml:space="preserve"> brown)</w:t>
      </w:r>
      <w:r w:rsidR="005F7B1C" w:rsidRPr="0089539E">
        <w:t>.</w:t>
      </w:r>
    </w:p>
    <w:p w14:paraId="31F14BCD" w14:textId="3FC46858" w:rsidR="00E455D1" w:rsidRPr="0089539E" w:rsidRDefault="00B520A6" w:rsidP="00E455D1">
      <w:pPr>
        <w:pStyle w:val="berschrift3"/>
      </w:pPr>
      <w:bookmarkStart w:id="8" w:name="_Toc4260259"/>
      <w:r w:rsidRPr="0089539E">
        <w:t xml:space="preserve">Visual </w:t>
      </w:r>
      <w:r w:rsidR="00B24BF8" w:rsidRPr="0089539E">
        <w:t>criteria</w:t>
      </w:r>
      <w:bookmarkEnd w:id="8"/>
    </w:p>
    <w:p w14:paraId="0E13ACCD" w14:textId="5B526733" w:rsidR="00A2172A" w:rsidRPr="0089539E" w:rsidRDefault="00E17ED6" w:rsidP="003600B5">
      <w:r w:rsidRPr="0089539E">
        <w:t xml:space="preserve">In literature, a lot of methods developed for ripeness classification involve </w:t>
      </w:r>
      <w:r w:rsidRPr="0089539E">
        <w:rPr>
          <w:i/>
        </w:rPr>
        <w:t>colour moments</w:t>
      </w:r>
      <w:r w:rsidRPr="0089539E">
        <w:t xml:space="preserve"> and </w:t>
      </w:r>
      <w:r w:rsidRPr="0089539E">
        <w:rPr>
          <w:i/>
        </w:rPr>
        <w:t>colour histogram</w:t>
      </w:r>
      <w:r w:rsidRPr="0089539E">
        <w:t xml:space="preserve">. </w:t>
      </w:r>
      <w:r w:rsidR="00062506" w:rsidRPr="0089539E">
        <w:t>Also, the variance of RGB (Red Green Blue)</w:t>
      </w:r>
      <w:r w:rsidR="0063445B" w:rsidRPr="0089539E">
        <w:t xml:space="preserve"> or HSV (Hue, Saturation, Value) colour spaces of the banana fruit have been utilised for analysis.</w:t>
      </w:r>
      <w:r w:rsidR="008E2BAC" w:rsidRPr="0089539E">
        <w:t xml:space="preserve"> According to [Mazen2019], the classification of banana fruits as under-mature, mature and over-mature </w:t>
      </w:r>
      <w:r w:rsidR="002F4EB8" w:rsidRPr="0089539E">
        <w:t>reach</w:t>
      </w:r>
      <w:r w:rsidR="007D30D0">
        <w:t>ed</w:t>
      </w:r>
      <w:r w:rsidR="003C40FE" w:rsidRPr="0089539E">
        <w:t xml:space="preserve"> an accuracy of 99.1 %.</w:t>
      </w:r>
      <w:r w:rsidR="008E2BAC" w:rsidRPr="0089539E">
        <w:t xml:space="preserve"> </w:t>
      </w:r>
    </w:p>
    <w:p w14:paraId="1A8F8C75" w14:textId="55075B58" w:rsidR="00A2172A" w:rsidRPr="0089539E" w:rsidRDefault="00A2172A" w:rsidP="003600B5">
      <w:r w:rsidRPr="0089539E">
        <w:t xml:space="preserve">Visual inspection by humans may underlie subjection and is tedious as well as time-consuming and labour-intensive. Utilising instruments such as colorimeters provide the advantage of accurate and reproducible </w:t>
      </w:r>
      <w:r w:rsidR="00A53CC4" w:rsidRPr="0089539E">
        <w:t>measurements but</w:t>
      </w:r>
      <w:r w:rsidRPr="0089539E">
        <w:t xml:space="preserve"> require quite unique surface colours</w:t>
      </w:r>
      <w:r w:rsidR="00A53CC4">
        <w:t>.</w:t>
      </w:r>
      <w:r w:rsidRPr="0089539E">
        <w:t xml:space="preserve"> </w:t>
      </w:r>
      <w:r w:rsidR="00A53CC4">
        <w:t xml:space="preserve">Additionally, </w:t>
      </w:r>
      <w:r w:rsidRPr="0089539E">
        <w:t xml:space="preserve">several sample locations are required to </w:t>
      </w:r>
      <w:r w:rsidR="00277DEA" w:rsidRPr="0089539E">
        <w:t>product representative results.</w:t>
      </w:r>
    </w:p>
    <w:p w14:paraId="2E7D90F5" w14:textId="2FDCC7B8" w:rsidR="003600B5" w:rsidRPr="0089539E" w:rsidRDefault="003600B5" w:rsidP="003600B5">
      <w:proofErr w:type="spellStart"/>
      <w:r w:rsidRPr="0089539E">
        <w:lastRenderedPageBreak/>
        <w:t>BananaCo</w:t>
      </w:r>
      <w:proofErr w:type="spellEnd"/>
      <w:r w:rsidRPr="0089539E">
        <w:t xml:space="preserve"> </w:t>
      </w:r>
      <w:r w:rsidR="00391806" w:rsidRPr="0089539E">
        <w:t xml:space="preserve">on the contrary </w:t>
      </w:r>
      <w:r w:rsidRPr="0089539E">
        <w:t xml:space="preserve">focuses onto </w:t>
      </w:r>
      <w:r w:rsidR="001D6252">
        <w:t xml:space="preserve">automated </w:t>
      </w:r>
      <w:r w:rsidRPr="0089539E">
        <w:t>visual, i.e. image recognition</w:t>
      </w:r>
      <w:r w:rsidR="00C04D8D" w:rsidRPr="0089539E">
        <w:t xml:space="preserve"> using smartphone camera</w:t>
      </w:r>
      <w:r w:rsidR="001D6252">
        <w:t>s</w:t>
      </w:r>
      <w:r w:rsidR="00C04D8D" w:rsidRPr="0089539E">
        <w:t xml:space="preserve">. Also, </w:t>
      </w:r>
      <w:r w:rsidR="00391806" w:rsidRPr="0089539E">
        <w:t>computer aided analysis techniques</w:t>
      </w:r>
      <w:r w:rsidR="00C04D8D" w:rsidRPr="0089539E">
        <w:t xml:space="preserve"> </w:t>
      </w:r>
      <w:r w:rsidR="007C0A76">
        <w:t xml:space="preserve">are </w:t>
      </w:r>
      <w:r w:rsidR="00C04D8D" w:rsidRPr="0089539E">
        <w:t xml:space="preserve">utilised, </w:t>
      </w:r>
      <w:r w:rsidR="00EC6430" w:rsidRPr="0089539E">
        <w:t>offering objective measurement</w:t>
      </w:r>
      <w:r w:rsidR="00C04D8D" w:rsidRPr="0089539E">
        <w:t xml:space="preserve"> and mitigating deficiencies of manual visual and instrumental techniques</w:t>
      </w:r>
      <w:r w:rsidR="00391806" w:rsidRPr="0089539E">
        <w:t xml:space="preserve">. </w:t>
      </w:r>
      <w:r w:rsidRPr="0089539E">
        <w:t xml:space="preserve">Suitable aspects </w:t>
      </w:r>
      <w:r w:rsidR="00AD7D31" w:rsidRPr="0089539E">
        <w:t xml:space="preserve">for visual detection </w:t>
      </w:r>
      <w:r w:rsidRPr="0089539E">
        <w:t>include:</w:t>
      </w:r>
    </w:p>
    <w:p w14:paraId="0F435F2A" w14:textId="2FFEB0CE" w:rsidR="009A60D9" w:rsidRPr="0089539E" w:rsidRDefault="009A60D9" w:rsidP="003600B5">
      <w:pPr>
        <w:pStyle w:val="Listenabsatz"/>
        <w:numPr>
          <w:ilvl w:val="0"/>
          <w:numId w:val="15"/>
        </w:numPr>
      </w:pPr>
      <w:r w:rsidRPr="0089539E">
        <w:t>size / shape,</w:t>
      </w:r>
    </w:p>
    <w:p w14:paraId="77DCE48D" w14:textId="5E1AD27C" w:rsidR="003600B5" w:rsidRPr="0089539E" w:rsidRDefault="003600B5" w:rsidP="003600B5">
      <w:pPr>
        <w:pStyle w:val="Listenabsatz"/>
        <w:numPr>
          <w:ilvl w:val="0"/>
          <w:numId w:val="15"/>
        </w:numPr>
      </w:pPr>
      <w:r w:rsidRPr="0089539E">
        <w:t>peel colour,</w:t>
      </w:r>
    </w:p>
    <w:p w14:paraId="5B2BBD86" w14:textId="77777777" w:rsidR="003600B5" w:rsidRPr="0089539E" w:rsidRDefault="003600B5" w:rsidP="003600B5">
      <w:pPr>
        <w:pStyle w:val="Listenabsatz"/>
        <w:numPr>
          <w:ilvl w:val="0"/>
          <w:numId w:val="15"/>
        </w:numPr>
      </w:pPr>
      <w:r w:rsidRPr="0089539E">
        <w:t>development / mottle of brown spots and</w:t>
      </w:r>
    </w:p>
    <w:p w14:paraId="6946F3BA" w14:textId="113EF0EB" w:rsidR="00E455D1" w:rsidRPr="0089539E" w:rsidRDefault="003600B5" w:rsidP="003600B5">
      <w:pPr>
        <w:pStyle w:val="Listenabsatz"/>
        <w:numPr>
          <w:ilvl w:val="0"/>
          <w:numId w:val="15"/>
        </w:numPr>
      </w:pPr>
      <w:proofErr w:type="gramStart"/>
      <w:r w:rsidRPr="0089539E">
        <w:t>analysis</w:t>
      </w:r>
      <w:proofErr w:type="gramEnd"/>
      <w:r w:rsidRPr="0089539E">
        <w:t xml:space="preserve"> of peel texture features.</w:t>
      </w:r>
    </w:p>
    <w:p w14:paraId="2AF3FA36" w14:textId="3DAB30AA" w:rsidR="00A44252" w:rsidRPr="0089539E" w:rsidRDefault="00A44252" w:rsidP="00BE22BD">
      <w:pPr>
        <w:pStyle w:val="berschrift2"/>
      </w:pPr>
      <w:bookmarkStart w:id="9" w:name="_Toc4260260"/>
      <w:r w:rsidRPr="0089539E">
        <w:t>Classification</w:t>
      </w:r>
      <w:r w:rsidR="00265DE4" w:rsidRPr="0089539E">
        <w:t xml:space="preserve"> and Feature Selection</w:t>
      </w:r>
      <w:bookmarkEnd w:id="9"/>
    </w:p>
    <w:p w14:paraId="1443D5C6" w14:textId="5E9EF258" w:rsidR="0087744A" w:rsidRPr="0089539E" w:rsidRDefault="000C1A92" w:rsidP="00E262DC">
      <w:r w:rsidRPr="0089539E">
        <w:t xml:space="preserve">Regarding </w:t>
      </w:r>
      <w:r w:rsidR="0087744A" w:rsidRPr="0089539E">
        <w:t xml:space="preserve">literature, one </w:t>
      </w:r>
      <w:r w:rsidR="00CB3200" w:rsidRPr="0089539E">
        <w:t xml:space="preserve">encounters </w:t>
      </w:r>
      <w:r w:rsidR="0087744A" w:rsidRPr="0089539E">
        <w:t>most approach</w:t>
      </w:r>
      <w:r w:rsidRPr="0089539E">
        <w:t xml:space="preserve">es in classifying the maturity level of fruit-bananas </w:t>
      </w:r>
      <w:r w:rsidR="00C52BCE" w:rsidRPr="0089539E">
        <w:t>to be</w:t>
      </w:r>
      <w:r w:rsidR="0087744A" w:rsidRPr="0089539E">
        <w:t xml:space="preserve"> based on </w:t>
      </w:r>
      <w:r w:rsidRPr="0089539E">
        <w:t xml:space="preserve">at least </w:t>
      </w:r>
      <w:r w:rsidR="00C52BCE" w:rsidRPr="0089539E">
        <w:t>five</w:t>
      </w:r>
      <w:r w:rsidRPr="0089539E">
        <w:t xml:space="preserve">, more frequent </w:t>
      </w:r>
      <w:r w:rsidR="00C52BCE" w:rsidRPr="0089539E">
        <w:t>seven</w:t>
      </w:r>
      <w:r w:rsidR="0042733D" w:rsidRPr="0089539E">
        <w:rPr>
          <w:rStyle w:val="Funotenzeichen"/>
        </w:rPr>
        <w:footnoteReference w:id="1"/>
      </w:r>
      <w:r w:rsidRPr="0089539E">
        <w:t xml:space="preserve"> or even 15 stages. </w:t>
      </w:r>
      <w:r w:rsidR="00845825" w:rsidRPr="0089539E">
        <w:t xml:space="preserve">In the scope of </w:t>
      </w:r>
      <w:proofErr w:type="spellStart"/>
      <w:r w:rsidR="00845825" w:rsidRPr="0089539E">
        <w:t>BananaCo</w:t>
      </w:r>
      <w:proofErr w:type="spellEnd"/>
      <w:r w:rsidR="00845825" w:rsidRPr="0089539E">
        <w:t xml:space="preserve"> project, the smartphone camera is used to scan fruits and determine their maturity based on visuals. T</w:t>
      </w:r>
      <w:r w:rsidR="00CB3200" w:rsidRPr="0089539E">
        <w:t>o limit the complexity within the boundar</w:t>
      </w:r>
      <w:r w:rsidR="00FA439F" w:rsidRPr="0089539E">
        <w:t>ies</w:t>
      </w:r>
      <w:r w:rsidR="00CB3200" w:rsidRPr="0089539E">
        <w:t xml:space="preserve"> </w:t>
      </w:r>
      <w:r w:rsidR="0087744A" w:rsidRPr="0089539E">
        <w:t xml:space="preserve">of </w:t>
      </w:r>
      <w:r w:rsidR="00845825" w:rsidRPr="0089539E">
        <w:t xml:space="preserve">the </w:t>
      </w:r>
      <w:r w:rsidR="00CB3200" w:rsidRPr="0089539E">
        <w:t>project</w:t>
      </w:r>
      <w:r w:rsidR="0087744A" w:rsidRPr="0089539E">
        <w:t>,</w:t>
      </w:r>
      <w:r w:rsidRPr="0089539E">
        <w:t xml:space="preserve"> the </w:t>
      </w:r>
      <w:r w:rsidR="00CB3200" w:rsidRPr="0089539E">
        <w:t xml:space="preserve">granularity </w:t>
      </w:r>
      <w:r w:rsidRPr="0089539E">
        <w:t>is</w:t>
      </w:r>
      <w:r w:rsidR="00235306">
        <w:t xml:space="preserve"> initially</w:t>
      </w:r>
      <w:r w:rsidRPr="0089539E">
        <w:t xml:space="preserve"> </w:t>
      </w:r>
      <w:r w:rsidR="0087744A" w:rsidRPr="0089539E">
        <w:t xml:space="preserve">limited to subsequent three </w:t>
      </w:r>
      <w:r w:rsidR="00FA439F" w:rsidRPr="0089539E">
        <w:t>rip</w:t>
      </w:r>
      <w:r w:rsidR="003D080E" w:rsidRPr="0089539E">
        <w:t>ening stages</w:t>
      </w:r>
      <w:r w:rsidR="004335A4" w:rsidRPr="0089539E">
        <w:t xml:space="preserve"> </w:t>
      </w:r>
      <w:r w:rsidR="00C52BCE" w:rsidRPr="0089539E">
        <w:t>with according feature aspects</w:t>
      </w:r>
      <w:r w:rsidR="00FA439F" w:rsidRPr="0089539E">
        <w:t xml:space="preserve"> (table 1)</w:t>
      </w:r>
      <w:r w:rsidR="0087744A" w:rsidRPr="0089539E">
        <w:t>:</w:t>
      </w:r>
    </w:p>
    <w:p w14:paraId="127059BF" w14:textId="77777777" w:rsidR="00C75DF3" w:rsidRPr="0089539E" w:rsidRDefault="00C75DF3" w:rsidP="00E262DC">
      <w:pPr>
        <w:rPr>
          <w:sz w:val="10"/>
          <w:szCs w:val="10"/>
        </w:rPr>
      </w:pPr>
    </w:p>
    <w:tbl>
      <w:tblPr>
        <w:tblStyle w:val="Tabellenraster"/>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11"/>
        <w:gridCol w:w="1364"/>
        <w:gridCol w:w="1686"/>
        <w:gridCol w:w="1054"/>
        <w:gridCol w:w="3544"/>
        <w:gridCol w:w="1134"/>
      </w:tblGrid>
      <w:tr w:rsidR="000C1A92" w:rsidRPr="0089539E" w14:paraId="11117F9B" w14:textId="77777777" w:rsidTr="00C2761C">
        <w:tc>
          <w:tcPr>
            <w:tcW w:w="574" w:type="dxa"/>
          </w:tcPr>
          <w:p w14:paraId="2F2A0C2F" w14:textId="71A626DD" w:rsidR="000C1A92" w:rsidRPr="0089539E" w:rsidRDefault="00495947" w:rsidP="000C1A92">
            <w:pPr>
              <w:jc w:val="center"/>
              <w:rPr>
                <w:b/>
              </w:rPr>
            </w:pPr>
            <w:r w:rsidRPr="0089539E">
              <w:rPr>
                <w:b/>
              </w:rPr>
              <w:t>Class</w:t>
            </w:r>
          </w:p>
        </w:tc>
        <w:tc>
          <w:tcPr>
            <w:tcW w:w="1364" w:type="dxa"/>
          </w:tcPr>
          <w:p w14:paraId="057CCEAE" w14:textId="7F16F7B6" w:rsidR="000C1A92" w:rsidRPr="0089539E" w:rsidRDefault="000C1A92" w:rsidP="00E262DC">
            <w:pPr>
              <w:rPr>
                <w:b/>
              </w:rPr>
            </w:pPr>
            <w:r w:rsidRPr="0089539E">
              <w:rPr>
                <w:b/>
              </w:rPr>
              <w:t>Peel colour</w:t>
            </w:r>
          </w:p>
        </w:tc>
        <w:tc>
          <w:tcPr>
            <w:tcW w:w="1686" w:type="dxa"/>
          </w:tcPr>
          <w:p w14:paraId="201192B9" w14:textId="3FEECB95" w:rsidR="000C1A92" w:rsidRPr="0089539E" w:rsidRDefault="000C1A92" w:rsidP="00E262DC">
            <w:pPr>
              <w:rPr>
                <w:b/>
              </w:rPr>
            </w:pPr>
            <w:r w:rsidRPr="0089539E">
              <w:rPr>
                <w:b/>
              </w:rPr>
              <w:t>Maturity stage</w:t>
            </w:r>
          </w:p>
        </w:tc>
        <w:tc>
          <w:tcPr>
            <w:tcW w:w="5732" w:type="dxa"/>
            <w:gridSpan w:val="3"/>
          </w:tcPr>
          <w:p w14:paraId="5D368ECF" w14:textId="290F45A7" w:rsidR="000C1A92" w:rsidRPr="0089539E" w:rsidRDefault="000C1A92" w:rsidP="00B07DBB">
            <w:pPr>
              <w:jc w:val="center"/>
              <w:rPr>
                <w:b/>
              </w:rPr>
            </w:pPr>
            <w:r w:rsidRPr="0089539E">
              <w:rPr>
                <w:b/>
              </w:rPr>
              <w:t>Feature</w:t>
            </w:r>
            <w:r w:rsidR="00B07DBB" w:rsidRPr="0089539E">
              <w:rPr>
                <w:b/>
              </w:rPr>
              <w:t xml:space="preserve"> Aspects</w:t>
            </w:r>
          </w:p>
        </w:tc>
      </w:tr>
      <w:tr w:rsidR="00B07DBB" w:rsidRPr="0089539E" w14:paraId="2486D02B" w14:textId="77777777" w:rsidTr="00C2761C">
        <w:tc>
          <w:tcPr>
            <w:tcW w:w="574" w:type="dxa"/>
          </w:tcPr>
          <w:p w14:paraId="47C3DB16" w14:textId="77777777" w:rsidR="00B07DBB" w:rsidRPr="0089539E" w:rsidRDefault="00B07DBB" w:rsidP="000C1A92">
            <w:pPr>
              <w:jc w:val="center"/>
            </w:pPr>
          </w:p>
        </w:tc>
        <w:tc>
          <w:tcPr>
            <w:tcW w:w="1364" w:type="dxa"/>
          </w:tcPr>
          <w:p w14:paraId="3FB8A4B9" w14:textId="77777777" w:rsidR="00B07DBB" w:rsidRPr="0089539E" w:rsidRDefault="00B07DBB" w:rsidP="00E262DC"/>
        </w:tc>
        <w:tc>
          <w:tcPr>
            <w:tcW w:w="1686" w:type="dxa"/>
          </w:tcPr>
          <w:p w14:paraId="29941CDC" w14:textId="77777777" w:rsidR="00B07DBB" w:rsidRPr="0089539E" w:rsidRDefault="00B07DBB" w:rsidP="00E262DC"/>
        </w:tc>
        <w:tc>
          <w:tcPr>
            <w:tcW w:w="1054" w:type="dxa"/>
          </w:tcPr>
          <w:p w14:paraId="1E12C888" w14:textId="0C8EBE05" w:rsidR="00B07DBB" w:rsidRPr="0089539E" w:rsidRDefault="00B07DBB" w:rsidP="00E262DC">
            <w:pPr>
              <w:rPr>
                <w:i/>
              </w:rPr>
            </w:pPr>
            <w:r w:rsidRPr="0089539E">
              <w:rPr>
                <w:i/>
              </w:rPr>
              <w:t>Stern</w:t>
            </w:r>
          </w:p>
        </w:tc>
        <w:tc>
          <w:tcPr>
            <w:tcW w:w="3544" w:type="dxa"/>
          </w:tcPr>
          <w:p w14:paraId="51A3C533" w14:textId="79B1C947" w:rsidR="00B07DBB" w:rsidRPr="0089539E" w:rsidRDefault="00B07DBB" w:rsidP="00E262DC">
            <w:pPr>
              <w:rPr>
                <w:i/>
              </w:rPr>
            </w:pPr>
            <w:r w:rsidRPr="0089539E">
              <w:rPr>
                <w:i/>
              </w:rPr>
              <w:t>Fruiting body</w:t>
            </w:r>
          </w:p>
        </w:tc>
        <w:tc>
          <w:tcPr>
            <w:tcW w:w="1134" w:type="dxa"/>
          </w:tcPr>
          <w:p w14:paraId="3223DA9F" w14:textId="0DA526B4" w:rsidR="00B07DBB" w:rsidRPr="0089539E" w:rsidRDefault="00B07DBB" w:rsidP="00E262DC">
            <w:pPr>
              <w:rPr>
                <w:i/>
              </w:rPr>
            </w:pPr>
            <w:r w:rsidRPr="0089539E">
              <w:rPr>
                <w:i/>
              </w:rPr>
              <w:t>Tip</w:t>
            </w:r>
          </w:p>
        </w:tc>
      </w:tr>
      <w:tr w:rsidR="00B07DBB" w:rsidRPr="0089539E" w14:paraId="528280E4" w14:textId="77777777" w:rsidTr="00C2761C">
        <w:tc>
          <w:tcPr>
            <w:tcW w:w="574" w:type="dxa"/>
          </w:tcPr>
          <w:p w14:paraId="6CD91A67" w14:textId="727BC6BE" w:rsidR="00B07DBB" w:rsidRPr="0089539E" w:rsidRDefault="00495947" w:rsidP="000C1A92">
            <w:pPr>
              <w:jc w:val="center"/>
            </w:pPr>
            <w:r w:rsidRPr="0089539E">
              <w:t>1</w:t>
            </w:r>
          </w:p>
        </w:tc>
        <w:tc>
          <w:tcPr>
            <w:tcW w:w="1364" w:type="dxa"/>
          </w:tcPr>
          <w:p w14:paraId="67592011" w14:textId="6CDF87C9" w:rsidR="00B07DBB" w:rsidRPr="0089539E" w:rsidRDefault="00B07DBB" w:rsidP="00E262DC">
            <w:r w:rsidRPr="0089539E">
              <w:t>green</w:t>
            </w:r>
          </w:p>
        </w:tc>
        <w:tc>
          <w:tcPr>
            <w:tcW w:w="1686" w:type="dxa"/>
          </w:tcPr>
          <w:p w14:paraId="6130264F" w14:textId="5851083F" w:rsidR="00B07DBB" w:rsidRPr="0089539E" w:rsidRDefault="00B07DBB" w:rsidP="00E262DC">
            <w:r w:rsidRPr="0089539E">
              <w:t>unripe</w:t>
            </w:r>
          </w:p>
        </w:tc>
        <w:tc>
          <w:tcPr>
            <w:tcW w:w="1054" w:type="dxa"/>
          </w:tcPr>
          <w:p w14:paraId="14E4103E" w14:textId="018D3839" w:rsidR="00B07DBB" w:rsidRPr="0089539E" w:rsidRDefault="008528D0" w:rsidP="00E262DC">
            <w:r w:rsidRPr="0089539E">
              <w:t>green</w:t>
            </w:r>
          </w:p>
        </w:tc>
        <w:tc>
          <w:tcPr>
            <w:tcW w:w="3544" w:type="dxa"/>
          </w:tcPr>
          <w:p w14:paraId="0C4FDB6A" w14:textId="7C756CF3" w:rsidR="00B07DBB" w:rsidRPr="0089539E" w:rsidRDefault="008528D0" w:rsidP="00E262DC">
            <w:r w:rsidRPr="0089539E">
              <w:t>green</w:t>
            </w:r>
          </w:p>
        </w:tc>
        <w:tc>
          <w:tcPr>
            <w:tcW w:w="1134" w:type="dxa"/>
          </w:tcPr>
          <w:p w14:paraId="0F3A8164" w14:textId="7025BCB5" w:rsidR="00B07DBB" w:rsidRPr="0089539E" w:rsidRDefault="008528D0" w:rsidP="00E262DC">
            <w:r w:rsidRPr="0089539E">
              <w:t>green</w:t>
            </w:r>
          </w:p>
        </w:tc>
      </w:tr>
      <w:tr w:rsidR="00067CBF" w:rsidRPr="0089539E" w14:paraId="367020F3" w14:textId="77777777" w:rsidTr="00C2761C">
        <w:tc>
          <w:tcPr>
            <w:tcW w:w="574" w:type="dxa"/>
          </w:tcPr>
          <w:p w14:paraId="4C871CF7" w14:textId="76CF6520" w:rsidR="00067CBF" w:rsidRPr="0089539E" w:rsidRDefault="00495947" w:rsidP="000C1A92">
            <w:pPr>
              <w:jc w:val="center"/>
            </w:pPr>
            <w:r w:rsidRPr="0089539E">
              <w:t>2</w:t>
            </w:r>
          </w:p>
        </w:tc>
        <w:tc>
          <w:tcPr>
            <w:tcW w:w="1364" w:type="dxa"/>
          </w:tcPr>
          <w:p w14:paraId="73978111" w14:textId="4EE421C3" w:rsidR="00067CBF" w:rsidRPr="0089539E" w:rsidRDefault="00067CBF" w:rsidP="00E262DC">
            <w:r w:rsidRPr="0089539E">
              <w:t>yellow</w:t>
            </w:r>
          </w:p>
        </w:tc>
        <w:tc>
          <w:tcPr>
            <w:tcW w:w="1686" w:type="dxa"/>
          </w:tcPr>
          <w:p w14:paraId="163F6C01" w14:textId="2853DF93" w:rsidR="00067CBF" w:rsidRPr="0089539E" w:rsidRDefault="00067CBF" w:rsidP="00E262DC">
            <w:r w:rsidRPr="0089539E">
              <w:t>ripe</w:t>
            </w:r>
          </w:p>
        </w:tc>
        <w:tc>
          <w:tcPr>
            <w:tcW w:w="1054" w:type="dxa"/>
          </w:tcPr>
          <w:p w14:paraId="0FFA7298" w14:textId="0581BCE2" w:rsidR="00067CBF" w:rsidRPr="0089539E" w:rsidRDefault="00067CBF" w:rsidP="00E262DC">
            <w:r w:rsidRPr="0089539E">
              <w:t>yellow</w:t>
            </w:r>
          </w:p>
        </w:tc>
        <w:tc>
          <w:tcPr>
            <w:tcW w:w="3544" w:type="dxa"/>
          </w:tcPr>
          <w:p w14:paraId="160AEEE3" w14:textId="60948E7A" w:rsidR="00067CBF" w:rsidRPr="0089539E" w:rsidRDefault="00067CBF" w:rsidP="00E262DC">
            <w:r w:rsidRPr="0089539E">
              <w:t>yellow</w:t>
            </w:r>
          </w:p>
        </w:tc>
        <w:tc>
          <w:tcPr>
            <w:tcW w:w="1134" w:type="dxa"/>
          </w:tcPr>
          <w:p w14:paraId="1A1F1B89" w14:textId="707465FE" w:rsidR="00067CBF" w:rsidRPr="0089539E" w:rsidRDefault="00067CBF" w:rsidP="00E262DC">
            <w:r w:rsidRPr="0089539E">
              <w:t>brown</w:t>
            </w:r>
          </w:p>
        </w:tc>
      </w:tr>
      <w:tr w:rsidR="00C52BCE" w:rsidRPr="0089539E" w14:paraId="3698D2C2" w14:textId="77777777" w:rsidTr="00C2761C">
        <w:tc>
          <w:tcPr>
            <w:tcW w:w="574" w:type="dxa"/>
          </w:tcPr>
          <w:p w14:paraId="1B39A9F3" w14:textId="0D5FA8FC" w:rsidR="00C52BCE" w:rsidRPr="0089539E" w:rsidRDefault="00495947" w:rsidP="000C1A92">
            <w:pPr>
              <w:jc w:val="center"/>
            </w:pPr>
            <w:r w:rsidRPr="0089539E">
              <w:t>3</w:t>
            </w:r>
          </w:p>
        </w:tc>
        <w:tc>
          <w:tcPr>
            <w:tcW w:w="1364" w:type="dxa"/>
          </w:tcPr>
          <w:p w14:paraId="1C6E3175" w14:textId="2B44A88C" w:rsidR="00C52BCE" w:rsidRPr="0089539E" w:rsidRDefault="00C52BCE" w:rsidP="00E262DC">
            <w:r w:rsidRPr="0089539E">
              <w:t>brown</w:t>
            </w:r>
          </w:p>
        </w:tc>
        <w:tc>
          <w:tcPr>
            <w:tcW w:w="1686" w:type="dxa"/>
          </w:tcPr>
          <w:p w14:paraId="4A6C21C8" w14:textId="21755C06" w:rsidR="00C52BCE" w:rsidRPr="0089539E" w:rsidRDefault="00C52BCE" w:rsidP="00E262DC">
            <w:r w:rsidRPr="0089539E">
              <w:t>overripe</w:t>
            </w:r>
          </w:p>
        </w:tc>
        <w:tc>
          <w:tcPr>
            <w:tcW w:w="1054" w:type="dxa"/>
          </w:tcPr>
          <w:p w14:paraId="2337C1C7" w14:textId="265F3851" w:rsidR="00C52BCE" w:rsidRPr="0089539E" w:rsidRDefault="00C52BCE" w:rsidP="00E262DC">
            <w:r w:rsidRPr="0089539E">
              <w:t>brown</w:t>
            </w:r>
          </w:p>
        </w:tc>
        <w:tc>
          <w:tcPr>
            <w:tcW w:w="3544" w:type="dxa"/>
          </w:tcPr>
          <w:p w14:paraId="2D11ACD0" w14:textId="64323B70" w:rsidR="00C52BCE" w:rsidRPr="0089539E" w:rsidRDefault="00C52BCE" w:rsidP="00E262DC">
            <w:r w:rsidRPr="0089539E">
              <w:t>brown, at least 50</w:t>
            </w:r>
            <w:r w:rsidR="00C2761C" w:rsidRPr="0089539E">
              <w:t> </w:t>
            </w:r>
            <w:r w:rsidRPr="0089539E">
              <w:t>% of peel surface</w:t>
            </w:r>
          </w:p>
        </w:tc>
        <w:tc>
          <w:tcPr>
            <w:tcW w:w="1134" w:type="dxa"/>
          </w:tcPr>
          <w:p w14:paraId="3158CC0D" w14:textId="07EE053B" w:rsidR="00C52BCE" w:rsidRPr="0089539E" w:rsidRDefault="00C52BCE" w:rsidP="00FA439F">
            <w:pPr>
              <w:keepNext/>
            </w:pPr>
            <w:r w:rsidRPr="0089539E">
              <w:t>brown</w:t>
            </w:r>
          </w:p>
        </w:tc>
      </w:tr>
    </w:tbl>
    <w:p w14:paraId="15639BF3" w14:textId="7C2D98E1" w:rsidR="002C4063" w:rsidRPr="0089539E" w:rsidRDefault="00FA439F" w:rsidP="00FA439F">
      <w:pPr>
        <w:pStyle w:val="Beschriftung"/>
        <w:rPr>
          <w:sz w:val="10"/>
          <w:szCs w:val="10"/>
        </w:rPr>
      </w:pPr>
      <w:r w:rsidRPr="0089539E">
        <w:t xml:space="preserve">Table </w:t>
      </w:r>
      <w:r w:rsidRPr="0089539E">
        <w:fldChar w:fldCharType="begin"/>
      </w:r>
      <w:r w:rsidRPr="0089539E">
        <w:instrText xml:space="preserve"> SEQ Table \* ARABIC </w:instrText>
      </w:r>
      <w:r w:rsidRPr="0089539E">
        <w:fldChar w:fldCharType="separate"/>
      </w:r>
      <w:r w:rsidRPr="0089539E">
        <w:rPr>
          <w:noProof/>
        </w:rPr>
        <w:t>1</w:t>
      </w:r>
      <w:r w:rsidRPr="0089539E">
        <w:fldChar w:fldCharType="end"/>
      </w:r>
      <w:r w:rsidRPr="0089539E">
        <w:t>: Maturity categories</w:t>
      </w:r>
    </w:p>
    <w:p w14:paraId="3C1A8D61" w14:textId="3047FEB8" w:rsidR="00236E66" w:rsidRPr="0089539E" w:rsidRDefault="00236E66" w:rsidP="00236E66">
      <w:pPr>
        <w:pStyle w:val="berschrift2"/>
      </w:pPr>
      <w:bookmarkStart w:id="10" w:name="_Toc4260261"/>
      <w:r w:rsidRPr="0089539E">
        <w:t>Methodology</w:t>
      </w:r>
      <w:bookmarkEnd w:id="10"/>
    </w:p>
    <w:p w14:paraId="048B035E" w14:textId="5A82E1E1" w:rsidR="00236E66" w:rsidRPr="0089539E" w:rsidRDefault="00236E66" w:rsidP="00236E66">
      <w:r w:rsidRPr="0089539E">
        <w:t xml:space="preserve">The criteria listed before </w:t>
      </w:r>
      <w:r w:rsidR="000276A5">
        <w:t>is</w:t>
      </w:r>
      <w:r w:rsidRPr="0089539E">
        <w:t xml:space="preserve"> used </w:t>
      </w:r>
      <w:r w:rsidR="004055D3">
        <w:t>later</w:t>
      </w:r>
      <w:r w:rsidRPr="0089539E">
        <w:t xml:space="preserve"> to manually categorise banana images</w:t>
      </w:r>
      <w:r w:rsidR="00A80810" w:rsidRPr="0089539E">
        <w:t xml:space="preserve"> acquired from the internet </w:t>
      </w:r>
      <w:r w:rsidRPr="0089539E">
        <w:t>into three maturity stages (unripe, ripe, overripe, cf. figure 2)</w:t>
      </w:r>
      <w:r w:rsidR="00E43E08">
        <w:t>, thus creating data sets</w:t>
      </w:r>
      <w:r w:rsidRPr="0089539E">
        <w:t>. The</w:t>
      </w:r>
      <w:r w:rsidR="00E43E08">
        <w:t>se</w:t>
      </w:r>
      <w:r w:rsidRPr="0089539E">
        <w:t xml:space="preserve"> images will then be labelled and fed into the computer vision / neural network, serving as training data.</w:t>
      </w:r>
    </w:p>
    <w:p w14:paraId="0E68B67B" w14:textId="7E625164" w:rsidR="008C6037" w:rsidRPr="0089539E" w:rsidRDefault="002826BB" w:rsidP="00E262DC">
      <w:r>
        <w:rPr>
          <w:noProof/>
        </w:rPr>
        <w:pict w14:anchorId="1CD9730C">
          <v:shape id="_x0000_s1051" type="#_x0000_t202" style="position:absolute;margin-left:21.25pt;margin-top:175pt;width:254.9pt;height:29.6pt;z-index:251658240;mso-position-horizontal:absolute" filled="f" stroked="f">
            <v:textbox>
              <w:txbxContent>
                <w:p w14:paraId="0BDFB310" w14:textId="1D42C4B0" w:rsidR="002826BB" w:rsidRPr="00D00DBC" w:rsidRDefault="002826BB">
                  <w:r>
                    <w:t xml:space="preserve">  </w:t>
                  </w:r>
                  <w:proofErr w:type="gramStart"/>
                  <w:r w:rsidRPr="00D00DBC">
                    <w:t>unripe</w:t>
                  </w:r>
                  <w:proofErr w:type="gramEnd"/>
                  <w:r w:rsidRPr="00D00DBC">
                    <w:tab/>
                  </w:r>
                  <w:r w:rsidRPr="00D00DBC">
                    <w:tab/>
                  </w:r>
                  <w:r w:rsidRPr="00D00DBC">
                    <w:tab/>
                    <w:t>ripe</w:t>
                  </w:r>
                  <w:r w:rsidRPr="00D00DBC">
                    <w:tab/>
                  </w:r>
                  <w:r w:rsidRPr="00D00DBC">
                    <w:tab/>
                  </w:r>
                  <w:r>
                    <w:t xml:space="preserve">       </w:t>
                  </w:r>
                  <w:r w:rsidRPr="00D00DBC">
                    <w:t>overripe</w:t>
                  </w:r>
                </w:p>
              </w:txbxContent>
            </v:textbox>
          </v:shape>
        </w:pict>
      </w:r>
      <w:r>
        <w:rPr>
          <w:noProof/>
        </w:rPr>
        <w:pict w14:anchorId="62BB3625">
          <v:shape id="_x0000_s1042" type="#_x0000_t202" style="position:absolute;margin-left:.05pt;margin-top:207.6pt;width:301.15pt;height:31.95pt;z-index:251657216;mso-position-horizontal-relative:text;mso-position-vertical-relative:text" stroked="f">
            <v:textbox style="mso-next-textbox:#_x0000_s1042;mso-fit-shape-to-text:t" inset="0,0,0,0">
              <w:txbxContent>
                <w:p w14:paraId="43192094" w14:textId="1298EA7D" w:rsidR="002826BB" w:rsidRPr="00147D94" w:rsidRDefault="002826BB" w:rsidP="008C6037">
                  <w:pPr>
                    <w:pStyle w:val="Beschriftung"/>
                    <w:rPr>
                      <w:rFonts w:ascii="Garamond" w:hAnsi="Garamond"/>
                      <w:noProof/>
                    </w:rPr>
                  </w:pPr>
                  <w:bookmarkStart w:id="11" w:name="_Toc4181396"/>
                  <w:r w:rsidRPr="006E60F6">
                    <w:t xml:space="preserve">Figure </w:t>
                  </w:r>
                  <w:r w:rsidRPr="006E60F6">
                    <w:fldChar w:fldCharType="begin"/>
                  </w:r>
                  <w:r w:rsidRPr="006E60F6">
                    <w:instrText xml:space="preserve"> SEQ Figure \* ARABIC </w:instrText>
                  </w:r>
                  <w:r w:rsidRPr="006E60F6">
                    <w:fldChar w:fldCharType="separate"/>
                  </w:r>
                  <w:r w:rsidR="00527BA6">
                    <w:rPr>
                      <w:noProof/>
                    </w:rPr>
                    <w:t>1</w:t>
                  </w:r>
                  <w:r w:rsidRPr="006E60F6">
                    <w:fldChar w:fldCharType="end"/>
                  </w:r>
                  <w:r>
                    <w:t xml:space="preserve">: Banana ripe stages as used for </w:t>
                  </w:r>
                  <w:proofErr w:type="spellStart"/>
                  <w:r>
                    <w:t>BananaCo</w:t>
                  </w:r>
                  <w:proofErr w:type="spellEnd"/>
                  <w:r>
                    <w:t xml:space="preserve"> classification</w:t>
                  </w:r>
                  <w:bookmarkEnd w:id="11"/>
                </w:p>
              </w:txbxContent>
            </v:textbox>
            <w10:wrap type="topAndBottom"/>
          </v:shape>
        </w:pict>
      </w:r>
      <w:r w:rsidR="003D35FF" w:rsidRPr="0089539E">
        <w:rPr>
          <w:noProof/>
          <w:lang w:eastAsia="en-GB"/>
        </w:rPr>
        <w:drawing>
          <wp:inline distT="0" distB="0" distL="0" distR="0" wp14:anchorId="64EF5601" wp14:editId="4BA709D3">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14:paraId="629A75F3" w14:textId="59399CA8" w:rsidR="00D06A36" w:rsidRPr="0089539E" w:rsidRDefault="00D06A36" w:rsidP="004B39F0">
      <w:pPr>
        <w:pStyle w:val="berschrift1"/>
      </w:pPr>
      <w:bookmarkStart w:id="12" w:name="_Toc4260262"/>
      <w:bookmarkStart w:id="13" w:name="_Toc254380386"/>
      <w:r w:rsidRPr="0089539E">
        <w:lastRenderedPageBreak/>
        <w:t>Neural Network</w:t>
      </w:r>
      <w:bookmarkEnd w:id="12"/>
    </w:p>
    <w:p w14:paraId="0A8E3AED" w14:textId="77777777" w:rsidR="00D06A36" w:rsidRPr="0089539E" w:rsidRDefault="00D06A36" w:rsidP="00D06A36">
      <w:pPr>
        <w:pStyle w:val="berschrift2"/>
      </w:pPr>
      <w:bookmarkStart w:id="14" w:name="_Toc4260263"/>
      <w:r w:rsidRPr="0089539E">
        <w:t>Introduction</w:t>
      </w:r>
      <w:bookmarkEnd w:id="14"/>
    </w:p>
    <w:p w14:paraId="0CE1CB3B" w14:textId="5F55F34A" w:rsidR="00A66E05" w:rsidRDefault="00A66E05" w:rsidP="00A66E05">
      <w:pPr>
        <w:jc w:val="both"/>
      </w:pPr>
      <w:r>
        <w:t xml:space="preserve">Recognising the ripening state of a banana is a classification problem. Neural networks are made for this kind of problem. A classification problem has input data and an output.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7F6334B9" w14:textId="71AB3B18" w:rsidR="00A66E05" w:rsidRDefault="002B797F" w:rsidP="00A66E05">
      <w:pPr>
        <w:jc w:val="both"/>
      </w:pPr>
      <w:r>
        <w:t xml:space="preserve">During the training process labelled data is fed to the network. Every image of the training data has a label in form of a class attached to it. The image is fed into the neural network and the result is compared to the attached label. </w:t>
      </w:r>
    </w:p>
    <w:p w14:paraId="1194829F" w14:textId="77777777" w:rsidR="00F46B84" w:rsidRDefault="002B797F" w:rsidP="00A66E05">
      <w:pPr>
        <w:jc w:val="both"/>
      </w:pPr>
      <w:r>
        <w:t>The neuronal network consists out of many nodes, which are called artificial neurons. All neurons are structured in layers. At first comes the input layer, which is a pseudo layer and is different from the other layers. The number of neurons has the same dimension as the data that is fed into the network. Behind the input layer come the hidden and the output layers.</w:t>
      </w:r>
    </w:p>
    <w:p w14:paraId="26C4F98F" w14:textId="77777777" w:rsidR="00F46B84" w:rsidRDefault="00F46B84" w:rsidP="00F46B84">
      <w:pPr>
        <w:keepNext/>
        <w:jc w:val="center"/>
      </w:pPr>
      <w:r>
        <w:rPr>
          <w:noProof/>
          <w:lang w:eastAsia="en-GB"/>
        </w:rPr>
        <w:drawing>
          <wp:inline distT="0" distB="0" distL="0" distR="0" wp14:anchorId="2F081703" wp14:editId="6EFE375E">
            <wp:extent cx="2988733" cy="162238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5827" cy="1631668"/>
                    </a:xfrm>
                    <a:prstGeom prst="rect">
                      <a:avLst/>
                    </a:prstGeom>
                    <a:noFill/>
                    <a:ln>
                      <a:noFill/>
                    </a:ln>
                  </pic:spPr>
                </pic:pic>
              </a:graphicData>
            </a:graphic>
          </wp:inline>
        </w:drawing>
      </w:r>
    </w:p>
    <w:p w14:paraId="54BF3E66" w14:textId="0950819C" w:rsidR="00F46B84" w:rsidRDefault="00F46B84" w:rsidP="00F46B84">
      <w:pPr>
        <w:pStyle w:val="Beschriftung"/>
      </w:pPr>
      <w:r>
        <w:t xml:space="preserve">Figure </w:t>
      </w:r>
      <w:r>
        <w:fldChar w:fldCharType="begin"/>
      </w:r>
      <w:r>
        <w:instrText xml:space="preserve"> SEQ Figure \* ARABIC </w:instrText>
      </w:r>
      <w:r>
        <w:fldChar w:fldCharType="separate"/>
      </w:r>
      <w:r w:rsidR="00527BA6">
        <w:rPr>
          <w:noProof/>
        </w:rPr>
        <w:t>2</w:t>
      </w:r>
      <w:r>
        <w:fldChar w:fldCharType="end"/>
      </w:r>
      <w:r>
        <w:t>: Layers neural network</w:t>
      </w:r>
      <w:r>
        <w:rPr>
          <w:rStyle w:val="Funotenzeichen"/>
        </w:rPr>
        <w:footnoteReference w:id="2"/>
      </w:r>
    </w:p>
    <w:p w14:paraId="75D16688" w14:textId="0963CD14" w:rsidR="00886AB3" w:rsidRDefault="002B797F" w:rsidP="00A66E05">
      <w:pPr>
        <w:jc w:val="both"/>
      </w:pPr>
      <w:r>
        <w:t xml:space="preserve">All neurons inside of them are working the same. Data is fed in the neuron and is added to one value. This value is then inserted into an activation function. </w:t>
      </w:r>
      <w:r w:rsidR="00886AB3">
        <w:t>Activation functions outputs a value for every input they get. The outputs can be either binary or a real number. Inputs to the neurons are weighted. Every neuron (also the input layer neurons) output a value that is distributed to the next layer. Usually to all of the nodes. Every connection that feeds output data into another node is weighted. These weights are the reason a network can learn.</w:t>
      </w:r>
      <w:r w:rsidR="00055BCA">
        <w:t xml:space="preserve"> Initially all weights are set to random values. The adjustment of the weights is called training.</w:t>
      </w:r>
    </w:p>
    <w:p w14:paraId="63C94151" w14:textId="77777777" w:rsidR="00346C3A" w:rsidRDefault="00346C3A" w:rsidP="00346C3A">
      <w:pPr>
        <w:keepNext/>
        <w:jc w:val="center"/>
      </w:pPr>
      <w:r>
        <w:rPr>
          <w:noProof/>
          <w:lang w:eastAsia="en-GB"/>
        </w:rPr>
        <w:drawing>
          <wp:inline distT="0" distB="0" distL="0" distR="0" wp14:anchorId="5D53BD56" wp14:editId="273DCF90">
            <wp:extent cx="3115733" cy="1636216"/>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5659" cy="1662434"/>
                    </a:xfrm>
                    <a:prstGeom prst="rect">
                      <a:avLst/>
                    </a:prstGeom>
                    <a:noFill/>
                    <a:ln>
                      <a:noFill/>
                    </a:ln>
                  </pic:spPr>
                </pic:pic>
              </a:graphicData>
            </a:graphic>
          </wp:inline>
        </w:drawing>
      </w:r>
    </w:p>
    <w:p w14:paraId="31B3553D" w14:textId="1E5550CD" w:rsidR="00346C3A" w:rsidRDefault="00346C3A" w:rsidP="00F46B84">
      <w:pPr>
        <w:pStyle w:val="Beschriftung"/>
      </w:pPr>
      <w:r>
        <w:t xml:space="preserve">Figure </w:t>
      </w:r>
      <w:r>
        <w:fldChar w:fldCharType="begin"/>
      </w:r>
      <w:r>
        <w:instrText xml:space="preserve"> SEQ Figure \* ARABIC </w:instrText>
      </w:r>
      <w:r>
        <w:fldChar w:fldCharType="separate"/>
      </w:r>
      <w:r w:rsidR="00527BA6">
        <w:rPr>
          <w:noProof/>
        </w:rPr>
        <w:t>3</w:t>
      </w:r>
      <w:r>
        <w:fldChar w:fldCharType="end"/>
      </w:r>
      <w:r>
        <w:t>: Artificial neuron</w:t>
      </w:r>
      <w:r>
        <w:rPr>
          <w:rStyle w:val="Funotenzeichen"/>
        </w:rPr>
        <w:footnoteReference w:id="3"/>
      </w:r>
    </w:p>
    <w:p w14:paraId="358DF2E2" w14:textId="79DA5D4F" w:rsidR="00886AB3" w:rsidRDefault="00886AB3" w:rsidP="00A66E05">
      <w:pPr>
        <w:jc w:val="both"/>
      </w:pPr>
      <w:r>
        <w:lastRenderedPageBreak/>
        <w:t>After a dataset (in this case image) went through the neural network and the output is calculated, the output is compared to the label that is attached to the image. The difference is called error.</w:t>
      </w:r>
    </w:p>
    <w:p w14:paraId="493A8D52" w14:textId="06EEC090" w:rsidR="00055BCA" w:rsidRDefault="00055BCA" w:rsidP="00A66E05">
      <w:pPr>
        <w:jc w:val="both"/>
      </w:pPr>
      <w:r>
        <w:t xml:space="preserve">Backpropagation is the technology that trains the network after the error is calculated. Based on the learning rate and the epochs </w:t>
      </w:r>
      <w:r w:rsidR="00430069">
        <w:t xml:space="preserve">the neural network tries to find the optimal values for all of the weights, by walking backwards through the network. </w:t>
      </w:r>
    </w:p>
    <w:p w14:paraId="0E3B14B3" w14:textId="77777777" w:rsidR="009C4559" w:rsidRDefault="001B154E" w:rsidP="009C4559">
      <w:pPr>
        <w:keepNext/>
        <w:jc w:val="center"/>
      </w:pPr>
      <w:r>
        <w:rPr>
          <w:noProof/>
          <w:lang w:eastAsia="en-GB"/>
        </w:rPr>
        <w:drawing>
          <wp:inline distT="0" distB="0" distL="0" distR="0" wp14:anchorId="20F8884F" wp14:editId="7A79D0C8">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6B187D" w14:textId="77777777" w:rsidR="009C4559" w:rsidRDefault="009C4559" w:rsidP="009C4559">
      <w:pPr>
        <w:pStyle w:val="Beschriftung"/>
      </w:pPr>
      <w:r>
        <w:t xml:space="preserve">Figure </w:t>
      </w:r>
      <w:r>
        <w:fldChar w:fldCharType="begin"/>
      </w:r>
      <w:r>
        <w:instrText xml:space="preserve"> SEQ Figure \* ARABIC </w:instrText>
      </w:r>
      <w:r>
        <w:fldChar w:fldCharType="separate"/>
      </w:r>
      <w:r w:rsidR="00527BA6">
        <w:rPr>
          <w:noProof/>
        </w:rPr>
        <w:t>4</w:t>
      </w:r>
      <w:r>
        <w:fldChar w:fldCharType="end"/>
      </w:r>
      <w:r>
        <w:t>: Error function of a neuron</w:t>
      </w:r>
    </w:p>
    <w:p w14:paraId="51070F30" w14:textId="01672B3E" w:rsidR="00346C3A" w:rsidRDefault="00750B6F" w:rsidP="000F4F2F">
      <w:pPr>
        <w:jc w:val="both"/>
      </w:pPr>
      <w:r>
        <w:t>Optimal values for weights result in a minimal error. The backpropagation adapts the values in little steps to reach the minimal error. Only when the minimal error is</w:t>
      </w:r>
      <w:r w:rsidR="009C4559">
        <w:t xml:space="preserve"> reached, the neural network produces correct results. The size of the steps is determined by the function that is used in the backpropagation. The learning rate is added to the step size to prevent the training to get stuck in a local minimum. The error function can have multiple local minimums. When the weight value would be of the local minimums after the training the neural network would not be precise. Only the global minimum leads to the desired results.</w:t>
      </w:r>
    </w:p>
    <w:p w14:paraId="16DE8DDD" w14:textId="48239F2E" w:rsidR="00346C3A" w:rsidRPr="0089539E" w:rsidRDefault="00346C3A" w:rsidP="000F4F2F">
      <w:pPr>
        <w:jc w:val="both"/>
      </w:pPr>
      <w:r>
        <w:t>When using a neural network as classifier several problems can occur. Neural networks are using reference data during the learning process. The more data the better the result of the training. But not only the quantity, also is the quality of data important.</w:t>
      </w:r>
      <w:r w:rsidR="00F038B7">
        <w:t xml:space="preserve"> When the data of a class is impure or </w:t>
      </w:r>
      <w:r w:rsidR="00F038B7" w:rsidRPr="00F038B7">
        <w:t>does not distinguish itself from other classes</w:t>
      </w:r>
      <w:r w:rsidR="00F038B7">
        <w:t xml:space="preserve"> the neural net becomes very imprecise.</w:t>
      </w:r>
    </w:p>
    <w:p w14:paraId="0094689B" w14:textId="1743F725" w:rsidR="00D06A36" w:rsidRDefault="00195F30" w:rsidP="00D06A36">
      <w:pPr>
        <w:pStyle w:val="berschrift2"/>
      </w:pPr>
      <w:bookmarkStart w:id="15" w:name="_Toc4260264"/>
      <w:r>
        <w:t>Methodology</w:t>
      </w:r>
      <w:bookmarkEnd w:id="15"/>
    </w:p>
    <w:p w14:paraId="26899071" w14:textId="207FA866" w:rsidR="000F4F2F" w:rsidRDefault="00430ADC" w:rsidP="000F4F2F">
      <w:pPr>
        <w:jc w:val="both"/>
      </w:pPr>
      <w:r>
        <w:t>With the machine learning library TensorFlow a banana ripening state classifier is created. TensorFlow provides a Docker image that has all the required tools installed. The classifier is created with the help of a training script that us provided by TensorFlow. For the training a number of images that are sorted into different subfolders are needed. The script uses th</w:t>
      </w:r>
      <w:r w:rsidR="000F4F2F">
        <w:t xml:space="preserve">e names of the subfolders </w:t>
      </w:r>
      <w:r>
        <w:t>as labels for the images inside them.</w:t>
      </w:r>
      <w:r w:rsidR="000F4F2F">
        <w:t xml:space="preserve"> </w:t>
      </w:r>
      <w:proofErr w:type="spellStart"/>
      <w:r w:rsidR="000F4F2F">
        <w:t>Jpg’s</w:t>
      </w:r>
      <w:proofErr w:type="spellEnd"/>
      <w:r w:rsidR="000F4F2F">
        <w:t xml:space="preserve"> and </w:t>
      </w:r>
      <w:proofErr w:type="spellStart"/>
      <w:r w:rsidR="000F4F2F">
        <w:t>png’s</w:t>
      </w:r>
      <w:proofErr w:type="spellEnd"/>
      <w:r w:rsidR="000F4F2F">
        <w:t xml:space="preserve"> are accepted as inputs. As a standard value 4000 epochs are used and a learning rate of 0.01.</w:t>
      </w:r>
      <w:r w:rsidR="00C719A1">
        <w:t xml:space="preserve"> </w:t>
      </w:r>
      <w:r w:rsidR="00C719A1" w:rsidRPr="00C719A1">
        <w:t xml:space="preserve">10 % of the data is used for validation and </w:t>
      </w:r>
      <w:r w:rsidR="00C719A1">
        <w:t xml:space="preserve">10 % for </w:t>
      </w:r>
      <w:r w:rsidR="00C719A1" w:rsidRPr="00C719A1">
        <w:t>testing</w:t>
      </w:r>
      <w:r w:rsidR="00C719A1">
        <w:t>.</w:t>
      </w:r>
      <w:r w:rsidR="005D092D">
        <w:t xml:space="preserve"> The network that is trained is a network from TensorFlow hub called Inception-v3, which is specially designed for image classification.</w:t>
      </w:r>
    </w:p>
    <w:p w14:paraId="719A6BF6" w14:textId="554AB1F5" w:rsidR="000F4F2F" w:rsidRPr="00430ADC" w:rsidRDefault="000F4F2F" w:rsidP="000F4F2F">
      <w:pPr>
        <w:jc w:val="both"/>
      </w:pPr>
      <w:r>
        <w:t xml:space="preserve">The training outputs a labels file with the trained labels and a graph file that contains the classifier. When the graph outputs a value the labels file can be used to map the labels to a human readable name. </w:t>
      </w:r>
      <w:r w:rsidR="005D092D">
        <w:t>After the classifier is trained a second script is used for testing. Images that are not part of the initial training set can then be used to test the quality of the classifier. As a result the script outputs a decimal value for each of the possible result classes. The class highest number is the result for the input image. If this fulfils the expectations for a lot of images the classifier works well.</w:t>
      </w:r>
    </w:p>
    <w:p w14:paraId="24F85F16" w14:textId="2EA51DF9" w:rsidR="00195F30" w:rsidRPr="0089539E" w:rsidRDefault="00195F30" w:rsidP="00195F30">
      <w:pPr>
        <w:pStyle w:val="berschrift2"/>
      </w:pPr>
      <w:bookmarkStart w:id="16" w:name="_Toc4260265"/>
      <w:r>
        <w:lastRenderedPageBreak/>
        <w:t>Operating Principle</w:t>
      </w:r>
      <w:bookmarkEnd w:id="16"/>
    </w:p>
    <w:p w14:paraId="6286BD86" w14:textId="4D3F56C4" w:rsidR="00B335C2" w:rsidRDefault="00B335C2" w:rsidP="00195F30">
      <w:r>
        <w:t xml:space="preserve">The first step is to create a dataset for the training. This is done by getting images form the google image search and a manual classification based on the criteria described in the Bananas chapter. The result of the time consuming manual classification process are three folders like shown in </w:t>
      </w:r>
      <w:r>
        <w:fldChar w:fldCharType="begin"/>
      </w:r>
      <w:r>
        <w:instrText xml:space="preserve"> REF _Ref6150977 \h </w:instrText>
      </w:r>
      <w:r>
        <w:fldChar w:fldCharType="separate"/>
      </w:r>
      <w:r>
        <w:t xml:space="preserve">Figure </w:t>
      </w:r>
      <w:r>
        <w:rPr>
          <w:noProof/>
        </w:rPr>
        <w:t>5</w:t>
      </w:r>
      <w:r>
        <w:fldChar w:fldCharType="end"/>
      </w:r>
      <w:r>
        <w:t>.</w:t>
      </w: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B335C2" w14:paraId="643A0679" w14:textId="77777777" w:rsidTr="00B335C2">
        <w:tc>
          <w:tcPr>
            <w:tcW w:w="3207" w:type="dxa"/>
          </w:tcPr>
          <w:p w14:paraId="72B41E5B" w14:textId="713614A3" w:rsidR="00B335C2" w:rsidRPr="00B335C2" w:rsidRDefault="00B335C2" w:rsidP="00B335C2">
            <w:pPr>
              <w:jc w:val="center"/>
              <w:rPr>
                <w:b/>
              </w:rPr>
            </w:pPr>
            <w:r w:rsidRPr="00B335C2">
              <w:rPr>
                <w:b/>
              </w:rPr>
              <w:t>Unripe</w:t>
            </w:r>
          </w:p>
        </w:tc>
        <w:tc>
          <w:tcPr>
            <w:tcW w:w="3207" w:type="dxa"/>
          </w:tcPr>
          <w:p w14:paraId="02FD8046" w14:textId="42C2B0E5" w:rsidR="00B335C2" w:rsidRPr="00B335C2" w:rsidRDefault="00B335C2" w:rsidP="00B335C2">
            <w:pPr>
              <w:jc w:val="center"/>
              <w:rPr>
                <w:b/>
              </w:rPr>
            </w:pPr>
            <w:r w:rsidRPr="00B335C2">
              <w:rPr>
                <w:b/>
              </w:rPr>
              <w:t>Ripe</w:t>
            </w:r>
          </w:p>
        </w:tc>
        <w:tc>
          <w:tcPr>
            <w:tcW w:w="3207" w:type="dxa"/>
          </w:tcPr>
          <w:p w14:paraId="522EB09B" w14:textId="66B11945" w:rsidR="00B335C2" w:rsidRPr="00B335C2" w:rsidRDefault="00B335C2" w:rsidP="00B335C2">
            <w:pPr>
              <w:jc w:val="center"/>
              <w:rPr>
                <w:b/>
              </w:rPr>
            </w:pPr>
            <w:r w:rsidRPr="00B335C2">
              <w:rPr>
                <w:b/>
              </w:rPr>
              <w:t>Overripe</w:t>
            </w:r>
          </w:p>
        </w:tc>
      </w:tr>
      <w:tr w:rsidR="00B335C2" w14:paraId="351B3E69" w14:textId="77777777" w:rsidTr="00B335C2">
        <w:tc>
          <w:tcPr>
            <w:tcW w:w="3207" w:type="dxa"/>
          </w:tcPr>
          <w:p w14:paraId="21172A79" w14:textId="1DDC54DD" w:rsidR="00B335C2" w:rsidRDefault="00B335C2" w:rsidP="00B335C2">
            <w:pPr>
              <w:jc w:val="center"/>
            </w:pPr>
            <w:r>
              <w:rPr>
                <w:noProof/>
                <w:lang w:eastAsia="en-GB"/>
              </w:rPr>
              <w:drawing>
                <wp:inline distT="0" distB="0" distL="0" distR="0" wp14:anchorId="6779B4F3" wp14:editId="48922AD9">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9">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10C5279F" w14:textId="1673E45F" w:rsidR="00B335C2" w:rsidRDefault="00B335C2" w:rsidP="00B335C2">
            <w:pPr>
              <w:jc w:val="center"/>
            </w:pPr>
            <w:r>
              <w:rPr>
                <w:noProof/>
                <w:lang w:eastAsia="en-GB"/>
              </w:rPr>
              <w:drawing>
                <wp:inline distT="0" distB="0" distL="0" distR="0" wp14:anchorId="635F410D" wp14:editId="43763A5D">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768DB30F" w14:textId="4D2A3680" w:rsidR="00B335C2" w:rsidRDefault="00B335C2" w:rsidP="00B335C2">
            <w:pPr>
              <w:keepNext/>
              <w:jc w:val="center"/>
            </w:pPr>
            <w:r>
              <w:rPr>
                <w:noProof/>
                <w:lang w:eastAsia="en-GB"/>
              </w:rPr>
              <w:drawing>
                <wp:inline distT="0" distB="0" distL="0" distR="0" wp14:anchorId="7A80B5E8" wp14:editId="709D6DB5">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725D9AEC" w14:textId="55430420" w:rsidR="00B335C2" w:rsidRDefault="00B335C2" w:rsidP="00B335C2">
      <w:pPr>
        <w:pStyle w:val="Beschriftung"/>
      </w:pPr>
      <w:bookmarkStart w:id="17" w:name="_Ref6150965"/>
      <w:bookmarkStart w:id="18" w:name="_Ref6150977"/>
      <w:r>
        <w:t xml:space="preserve">Figure </w:t>
      </w:r>
      <w:r>
        <w:fldChar w:fldCharType="begin"/>
      </w:r>
      <w:r>
        <w:instrText xml:space="preserve"> SEQ Figure \* ARABIC </w:instrText>
      </w:r>
      <w:r>
        <w:fldChar w:fldCharType="separate"/>
      </w:r>
      <w:r w:rsidR="00527BA6">
        <w:rPr>
          <w:noProof/>
        </w:rPr>
        <w:t>5</w:t>
      </w:r>
      <w:r>
        <w:fldChar w:fldCharType="end"/>
      </w:r>
      <w:bookmarkEnd w:id="18"/>
      <w:r>
        <w:t>: Example data in classified image sets</w:t>
      </w:r>
      <w:bookmarkEnd w:id="17"/>
    </w:p>
    <w:p w14:paraId="104A57FB" w14:textId="349CA44C" w:rsidR="002826BB" w:rsidRDefault="002826BB" w:rsidP="002826BB">
      <w:r>
        <w:t>Every image set contains around one hundred pictures. The training (4000 epochs, training rate 0.01) takes between 10 and 15 minutes and creates an output graph and a labels file. Every training step creates an output.</w:t>
      </w:r>
    </w:p>
    <w:tbl>
      <w:tblPr>
        <w:tblStyle w:val="Tabellenraster"/>
        <w:tblW w:w="0" w:type="auto"/>
        <w:tblLook w:val="04A0" w:firstRow="1" w:lastRow="0" w:firstColumn="1" w:lastColumn="0" w:noHBand="0" w:noVBand="1"/>
      </w:tblPr>
      <w:tblGrid>
        <w:gridCol w:w="9621"/>
      </w:tblGrid>
      <w:tr w:rsidR="003411B8" w14:paraId="2371F08F" w14:textId="77777777" w:rsidTr="003411B8">
        <w:tc>
          <w:tcPr>
            <w:tcW w:w="9621" w:type="dxa"/>
          </w:tcPr>
          <w:p w14:paraId="7F9F27B5" w14:textId="77777777" w:rsidR="003411B8" w:rsidRDefault="003411B8" w:rsidP="003411B8">
            <w:pPr>
              <w:pStyle w:val="Terminaloutput"/>
            </w:pPr>
            <w:r>
              <w:t>I0413 10:28:15.486490 139858899928832 retrain.py:1103] 2019-04-13 10:28:15.486428: Step 3970: Train accuracy = 100.0%</w:t>
            </w:r>
          </w:p>
          <w:p w14:paraId="17C33FF2" w14:textId="77777777" w:rsidR="003411B8" w:rsidRDefault="003411B8" w:rsidP="003411B8">
            <w:pPr>
              <w:pStyle w:val="Terminaloutput"/>
            </w:pPr>
            <w:r>
              <w:t>INFO:tensorflow:2019-04-13 10:28:15.486665: Step 3970: Cross entropy = 0.060070</w:t>
            </w:r>
          </w:p>
          <w:p w14:paraId="3878DDB0" w14:textId="77777777" w:rsidR="003411B8" w:rsidRDefault="003411B8" w:rsidP="003411B8">
            <w:pPr>
              <w:pStyle w:val="Terminaloutput"/>
            </w:pPr>
            <w:r>
              <w:t>I0413 10:28:15.486681 139858899928832 retrain.py:1105] 2019-04-13 10:28:15.486665: Step 3970: Cross entropy = 0.060070</w:t>
            </w:r>
          </w:p>
          <w:p w14:paraId="298D0E7F" w14:textId="0FDD7A50" w:rsidR="003411B8" w:rsidRDefault="003411B8" w:rsidP="003411B8">
            <w:pPr>
              <w:pStyle w:val="Terminaloutput"/>
              <w:keepNext/>
            </w:pPr>
            <w:r>
              <w:t>INFO:tensorflow:2019-04-13 10:28:15.548356: Step 3970: Validation accuracy = 64.0% (N=100)</w:t>
            </w:r>
          </w:p>
        </w:tc>
      </w:tr>
    </w:tbl>
    <w:p w14:paraId="2E96A2CF" w14:textId="69A30943" w:rsidR="003411B8" w:rsidRDefault="003411B8">
      <w:pPr>
        <w:pStyle w:val="Beschriftung"/>
      </w:pPr>
      <w:r>
        <w:t xml:space="preserve">Figure </w:t>
      </w:r>
      <w:r>
        <w:fldChar w:fldCharType="begin"/>
      </w:r>
      <w:r>
        <w:instrText xml:space="preserve"> SEQ Figure \* ARABIC </w:instrText>
      </w:r>
      <w:r>
        <w:fldChar w:fldCharType="separate"/>
      </w:r>
      <w:r w:rsidR="00527BA6">
        <w:rPr>
          <w:noProof/>
        </w:rPr>
        <w:t>6</w:t>
      </w:r>
      <w:r>
        <w:fldChar w:fldCharType="end"/>
      </w:r>
      <w:r>
        <w:t>: Section of training log version 1</w:t>
      </w:r>
    </w:p>
    <w:p w14:paraId="558361DC" w14:textId="19D9825A" w:rsidR="0083519E" w:rsidRDefault="0083519E" w:rsidP="0083519E">
      <w:r>
        <w:t>Although the validation accuracy is not very good and the testing accuracy is at 100%, which means that the network is over fitted, the 6 test images are fed into the network for testing. Instead of using the network in the final android application the testing script is used.</w:t>
      </w:r>
    </w:p>
    <w:tbl>
      <w:tblPr>
        <w:tblStyle w:val="Tabellenraster"/>
        <w:tblW w:w="0" w:type="auto"/>
        <w:tblLook w:val="04A0" w:firstRow="1" w:lastRow="0" w:firstColumn="1" w:lastColumn="0" w:noHBand="0" w:noVBand="1"/>
      </w:tblPr>
      <w:tblGrid>
        <w:gridCol w:w="3325"/>
        <w:gridCol w:w="3270"/>
        <w:gridCol w:w="3026"/>
      </w:tblGrid>
      <w:tr w:rsidR="0083519E" w14:paraId="5DC6251C" w14:textId="77777777" w:rsidTr="0083519E">
        <w:tc>
          <w:tcPr>
            <w:tcW w:w="3207" w:type="dxa"/>
          </w:tcPr>
          <w:p w14:paraId="05BC52AE" w14:textId="77777777" w:rsidR="0083519E" w:rsidRDefault="0083519E" w:rsidP="0083519E">
            <w:pPr>
              <w:jc w:val="center"/>
            </w:pPr>
            <w:r>
              <w:pict w14:anchorId="19906A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9.35pt;height:99.35pt">
                  <v:imagedata r:id="rId22" o:title="banana_1"/>
                </v:shape>
              </w:pict>
            </w:r>
          </w:p>
          <w:p w14:paraId="3E0CC8DB" w14:textId="0455EEF6" w:rsidR="0083519E" w:rsidRDefault="0083519E" w:rsidP="0083519E">
            <w:pPr>
              <w:jc w:val="center"/>
            </w:pPr>
            <w:r>
              <w:t>Image 1: unripe</w:t>
            </w:r>
          </w:p>
        </w:tc>
        <w:tc>
          <w:tcPr>
            <w:tcW w:w="3207" w:type="dxa"/>
          </w:tcPr>
          <w:p w14:paraId="1932D839" w14:textId="16C153F3" w:rsidR="0083519E" w:rsidRDefault="0083519E" w:rsidP="0083519E">
            <w:pPr>
              <w:jc w:val="center"/>
            </w:pPr>
            <w:r>
              <w:rPr>
                <w:noProof/>
                <w:lang w:eastAsia="en-GB"/>
              </w:rPr>
              <w:t>^</w:t>
            </w:r>
            <w:r>
              <w:rPr>
                <w:noProof/>
                <w:lang w:eastAsia="en-GB"/>
              </w:rPr>
              <w:drawing>
                <wp:inline distT="0" distB="0" distL="0" distR="0" wp14:anchorId="3A173F02" wp14:editId="56184302">
                  <wp:extent cx="2045479" cy="12065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71905" cy="1222087"/>
                          </a:xfrm>
                          <a:prstGeom prst="rect">
                            <a:avLst/>
                          </a:prstGeom>
                          <a:noFill/>
                          <a:ln>
                            <a:noFill/>
                          </a:ln>
                        </pic:spPr>
                      </pic:pic>
                    </a:graphicData>
                  </a:graphic>
                </wp:inline>
              </w:drawing>
            </w:r>
          </w:p>
          <w:p w14:paraId="0B824BC2" w14:textId="6FBD0052" w:rsidR="0083519E" w:rsidRDefault="0083519E" w:rsidP="0083519E">
            <w:pPr>
              <w:jc w:val="center"/>
            </w:pPr>
            <w:r>
              <w:t>Image 2: overripe</w:t>
            </w:r>
          </w:p>
        </w:tc>
        <w:tc>
          <w:tcPr>
            <w:tcW w:w="3207" w:type="dxa"/>
          </w:tcPr>
          <w:p w14:paraId="11BE61FA" w14:textId="77777777" w:rsidR="0083519E" w:rsidRDefault="0083519E" w:rsidP="0083519E">
            <w:pPr>
              <w:jc w:val="center"/>
            </w:pPr>
            <w:r>
              <w:rPr>
                <w:noProof/>
                <w:lang w:eastAsia="en-GB"/>
              </w:rPr>
              <w:drawing>
                <wp:inline distT="0" distB="0" distL="0" distR="0" wp14:anchorId="12BDB17F" wp14:editId="383949D0">
                  <wp:extent cx="1882566" cy="1253067"/>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94507" cy="1261015"/>
                          </a:xfrm>
                          <a:prstGeom prst="rect">
                            <a:avLst/>
                          </a:prstGeom>
                          <a:noFill/>
                          <a:ln>
                            <a:noFill/>
                          </a:ln>
                        </pic:spPr>
                      </pic:pic>
                    </a:graphicData>
                  </a:graphic>
                </wp:inline>
              </w:drawing>
            </w:r>
          </w:p>
          <w:p w14:paraId="20A10EEC" w14:textId="1C0505FB" w:rsidR="0083519E" w:rsidRDefault="0083519E" w:rsidP="0083519E">
            <w:pPr>
              <w:jc w:val="center"/>
            </w:pPr>
            <w:r>
              <w:t>Image 3: unripe</w:t>
            </w:r>
          </w:p>
        </w:tc>
      </w:tr>
      <w:tr w:rsidR="0083519E" w14:paraId="41097D74" w14:textId="77777777" w:rsidTr="0083519E">
        <w:tc>
          <w:tcPr>
            <w:tcW w:w="3207" w:type="dxa"/>
          </w:tcPr>
          <w:p w14:paraId="461B4BCA" w14:textId="3B391DA3" w:rsidR="0083519E" w:rsidRDefault="0083519E" w:rsidP="0083519E">
            <w:pPr>
              <w:jc w:val="center"/>
            </w:pPr>
            <w:r>
              <w:rPr>
                <w:noProof/>
                <w:lang w:eastAsia="en-GB"/>
              </w:rPr>
              <w:drawing>
                <wp:inline distT="0" distB="0" distL="0" distR="0" wp14:anchorId="54C0D96C" wp14:editId="425D8245">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158A97EA" w14:textId="07C33E10" w:rsidR="0083519E" w:rsidRDefault="0083519E" w:rsidP="0083519E">
            <w:pPr>
              <w:jc w:val="center"/>
            </w:pPr>
            <w:r>
              <w:t>Image 4: unripe</w:t>
            </w:r>
          </w:p>
        </w:tc>
        <w:tc>
          <w:tcPr>
            <w:tcW w:w="3207" w:type="dxa"/>
          </w:tcPr>
          <w:p w14:paraId="1DEC5CCB" w14:textId="20234746" w:rsidR="0083519E" w:rsidRDefault="0083519E" w:rsidP="0083519E">
            <w:pPr>
              <w:jc w:val="center"/>
            </w:pPr>
            <w:r>
              <w:rPr>
                <w:noProof/>
                <w:lang w:eastAsia="en-GB"/>
              </w:rPr>
              <w:drawing>
                <wp:inline distT="0" distB="0" distL="0" distR="0" wp14:anchorId="1300409C" wp14:editId="77EABF1D">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00F29F56" w14:textId="6830910D" w:rsidR="0083519E" w:rsidRDefault="0083519E" w:rsidP="0083519E">
            <w:pPr>
              <w:jc w:val="center"/>
            </w:pPr>
            <w:r>
              <w:t>Image 5: ripe</w:t>
            </w:r>
          </w:p>
        </w:tc>
        <w:tc>
          <w:tcPr>
            <w:tcW w:w="3207" w:type="dxa"/>
          </w:tcPr>
          <w:p w14:paraId="04721E9A" w14:textId="77777777" w:rsidR="0083519E" w:rsidRDefault="0083519E" w:rsidP="0083519E">
            <w:pPr>
              <w:jc w:val="center"/>
            </w:pPr>
            <w:r>
              <w:rPr>
                <w:noProof/>
                <w:lang w:eastAsia="en-GB"/>
              </w:rPr>
              <w:drawing>
                <wp:inline distT="0" distB="0" distL="0" distR="0" wp14:anchorId="1AD3BA56" wp14:editId="3165F389">
                  <wp:extent cx="1643707" cy="1316567"/>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46912" cy="1319134"/>
                          </a:xfrm>
                          <a:prstGeom prst="rect">
                            <a:avLst/>
                          </a:prstGeom>
                          <a:noFill/>
                          <a:ln>
                            <a:noFill/>
                          </a:ln>
                        </pic:spPr>
                      </pic:pic>
                    </a:graphicData>
                  </a:graphic>
                </wp:inline>
              </w:drawing>
            </w:r>
          </w:p>
          <w:p w14:paraId="76D769F9" w14:textId="2A398421" w:rsidR="0083519E" w:rsidRDefault="0083519E" w:rsidP="003411B8">
            <w:pPr>
              <w:keepNext/>
              <w:jc w:val="center"/>
            </w:pPr>
            <w:r>
              <w:t>Image 6: ripe</w:t>
            </w:r>
          </w:p>
        </w:tc>
      </w:tr>
    </w:tbl>
    <w:p w14:paraId="176A6026" w14:textId="57108464" w:rsidR="003411B8" w:rsidRDefault="003411B8">
      <w:pPr>
        <w:pStyle w:val="Beschriftung"/>
      </w:pPr>
      <w:r>
        <w:t xml:space="preserve">Figure </w:t>
      </w:r>
      <w:r>
        <w:fldChar w:fldCharType="begin"/>
      </w:r>
      <w:r>
        <w:instrText xml:space="preserve"> SEQ Figure \* ARABIC </w:instrText>
      </w:r>
      <w:r>
        <w:fldChar w:fldCharType="separate"/>
      </w:r>
      <w:r w:rsidR="00527BA6">
        <w:rPr>
          <w:noProof/>
        </w:rPr>
        <w:t>7</w:t>
      </w:r>
      <w:r>
        <w:fldChar w:fldCharType="end"/>
      </w:r>
      <w:r>
        <w:t>: Test images bananas</w:t>
      </w:r>
    </w:p>
    <w:p w14:paraId="7ACED1D0" w14:textId="2AECA185" w:rsidR="0083519E" w:rsidRDefault="0083519E" w:rsidP="0083519E">
      <w:r>
        <w:t>Results of classifier version 1:</w:t>
      </w:r>
    </w:p>
    <w:p w14:paraId="715576C3" w14:textId="3902EC02" w:rsidR="0083519E" w:rsidRDefault="0083519E" w:rsidP="0083519E">
      <w:r>
        <w:t xml:space="preserve">Image 1: </w:t>
      </w:r>
      <w:r>
        <w:t>unripen 0.5017895</w:t>
      </w:r>
      <w:r>
        <w:t xml:space="preserve">, </w:t>
      </w:r>
      <w:r>
        <w:t>ripe 0.489748</w:t>
      </w:r>
      <w:r>
        <w:t xml:space="preserve">, </w:t>
      </w:r>
      <w:r>
        <w:t>overripe 0.008462544</w:t>
      </w:r>
      <w:r>
        <w:br/>
        <w:t xml:space="preserve">Image 2: overripe 0.95115256, </w:t>
      </w:r>
      <w:r>
        <w:t>unripen 0.028853523</w:t>
      </w:r>
      <w:r>
        <w:t xml:space="preserve">, </w:t>
      </w:r>
      <w:r>
        <w:t>ripe 0.019994011</w:t>
      </w:r>
      <w:r>
        <w:br/>
        <w:t xml:space="preserve">Image 3: </w:t>
      </w:r>
      <w:r>
        <w:t>unripen 0.9942332</w:t>
      </w:r>
      <w:r>
        <w:t xml:space="preserve">, </w:t>
      </w:r>
      <w:r>
        <w:t>ripe 0.005750307</w:t>
      </w:r>
      <w:r>
        <w:t xml:space="preserve">, </w:t>
      </w:r>
      <w:r>
        <w:t>overripe 1.6487336e-05</w:t>
      </w:r>
      <w:r>
        <w:br/>
      </w:r>
      <w:r w:rsidRPr="001A75C3">
        <w:rPr>
          <w:b/>
        </w:rPr>
        <w:lastRenderedPageBreak/>
        <w:t xml:space="preserve">Image 4: </w:t>
      </w:r>
      <w:r w:rsidRPr="001A75C3">
        <w:rPr>
          <w:b/>
        </w:rPr>
        <w:t>ripe 0.8638092</w:t>
      </w:r>
      <w:r w:rsidRPr="001A75C3">
        <w:rPr>
          <w:b/>
        </w:rPr>
        <w:t xml:space="preserve">, </w:t>
      </w:r>
      <w:r w:rsidRPr="001A75C3">
        <w:rPr>
          <w:b/>
        </w:rPr>
        <w:t>unripen 0.13448384</w:t>
      </w:r>
      <w:r w:rsidRPr="001A75C3">
        <w:rPr>
          <w:b/>
        </w:rPr>
        <w:t xml:space="preserve">, </w:t>
      </w:r>
      <w:r w:rsidRPr="001A75C3">
        <w:rPr>
          <w:b/>
        </w:rPr>
        <w:t>overripe 0.0017069471</w:t>
      </w:r>
      <w:r>
        <w:br/>
        <w:t xml:space="preserve">Image 5: </w:t>
      </w:r>
      <w:r>
        <w:t>ripe 0.6114174</w:t>
      </w:r>
      <w:r>
        <w:t xml:space="preserve">, </w:t>
      </w:r>
      <w:r>
        <w:t>unripen 0.3830901</w:t>
      </w:r>
      <w:r>
        <w:t xml:space="preserve">, </w:t>
      </w:r>
      <w:r>
        <w:t>overripe 0.005492488</w:t>
      </w:r>
      <w:r>
        <w:br/>
        <w:t xml:space="preserve">Image 6: ripe 0.93043524, </w:t>
      </w:r>
      <w:r>
        <w:t>unripen 0.035402395</w:t>
      </w:r>
      <w:r>
        <w:t xml:space="preserve">, </w:t>
      </w:r>
      <w:r>
        <w:t>overripe 0.03416232</w:t>
      </w:r>
    </w:p>
    <w:p w14:paraId="486A8585" w14:textId="51853BEF" w:rsidR="0083519E" w:rsidRDefault="0083519E" w:rsidP="0083519E">
      <w:r>
        <w:t>The results for the images 2, 3 and 6 are good enough for a successful classification. Image 1 and 5 are not clear enough. The result for image 4 is false.</w:t>
      </w:r>
      <w:r w:rsidR="005A420B">
        <w:t xml:space="preserve"> The average validation accuracy was around 65%.</w:t>
      </w:r>
    </w:p>
    <w:p w14:paraId="60649E8B" w14:textId="0609AF02" w:rsidR="003411B8" w:rsidRDefault="003411B8" w:rsidP="0083519E">
      <w:r>
        <w:t xml:space="preserve">The next training is based on the same images but during the training the script flips half of the images around 90 degrees to increase the variation of the images. </w:t>
      </w:r>
      <w:r w:rsidR="00723C7F">
        <w:t xml:space="preserve">Also the epochs are decreased to 1000. This is done because of the computational intense image rotation which is probably affecting the training duration enormously. </w:t>
      </w:r>
      <w:r>
        <w:t>The other settings are the same as before.</w:t>
      </w:r>
    </w:p>
    <w:tbl>
      <w:tblPr>
        <w:tblStyle w:val="Tabellenraster"/>
        <w:tblW w:w="0" w:type="auto"/>
        <w:tblLook w:val="04A0" w:firstRow="1" w:lastRow="0" w:firstColumn="1" w:lastColumn="0" w:noHBand="0" w:noVBand="1"/>
      </w:tblPr>
      <w:tblGrid>
        <w:gridCol w:w="9621"/>
      </w:tblGrid>
      <w:tr w:rsidR="00AF5742" w14:paraId="00A525B3" w14:textId="77777777" w:rsidTr="00AF5742">
        <w:tc>
          <w:tcPr>
            <w:tcW w:w="9621" w:type="dxa"/>
          </w:tcPr>
          <w:p w14:paraId="0852FBC4" w14:textId="77777777" w:rsidR="00AF5742" w:rsidRDefault="00AF5742" w:rsidP="00AF5742">
            <w:pPr>
              <w:pStyle w:val="Terminaloutput"/>
            </w:pPr>
            <w:r>
              <w:t xml:space="preserve">INFO:tensorflow:2019-04-14 18:27:40.047457: Step 999: </w:t>
            </w:r>
            <w:r w:rsidRPr="00AF5742">
              <w:rPr>
                <w:highlight w:val="yellow"/>
              </w:rPr>
              <w:t>Train accuracy = 93.0%</w:t>
            </w:r>
          </w:p>
          <w:p w14:paraId="72914D84" w14:textId="77777777" w:rsidR="00AF5742" w:rsidRDefault="00AF5742" w:rsidP="00AF5742">
            <w:pPr>
              <w:pStyle w:val="Terminaloutput"/>
            </w:pPr>
            <w:r>
              <w:t>I0414 18:27:40.047543 140663540672256 retrain.py:1103] 2019-04-14 18:27:40.047457: Step 999: Train accuracy = 93.0%</w:t>
            </w:r>
          </w:p>
          <w:p w14:paraId="4B57AD73" w14:textId="77777777" w:rsidR="00AF5742" w:rsidRDefault="00AF5742" w:rsidP="00AF5742">
            <w:pPr>
              <w:pStyle w:val="Terminaloutput"/>
            </w:pPr>
            <w:r>
              <w:t>INFO:tensorflow:2019-04-14 18:27:40.047786: Step 999: Cross entropy = 0.213686</w:t>
            </w:r>
          </w:p>
          <w:p w14:paraId="7DA5EF36" w14:textId="77777777" w:rsidR="00AF5742" w:rsidRDefault="00AF5742" w:rsidP="00AF5742">
            <w:pPr>
              <w:pStyle w:val="Terminaloutput"/>
            </w:pPr>
            <w:r>
              <w:t>I0414 18:27:40.047808 140663540672256 retrain.py:1105] 2019-04-14 18:27:40.047786: Step 999: Cross entropy = 0.213686</w:t>
            </w:r>
          </w:p>
          <w:p w14:paraId="61D6F409" w14:textId="77777777" w:rsidR="00AF5742" w:rsidRDefault="00AF5742" w:rsidP="00AF5742">
            <w:pPr>
              <w:pStyle w:val="Terminaloutput"/>
            </w:pPr>
            <w:r>
              <w:t>INFO:tensorflow:2019-04-14 18:27:40.110069: Step 999: Validation accuracy = 76.0% (N=100)</w:t>
            </w:r>
          </w:p>
          <w:p w14:paraId="43111025" w14:textId="0E5CDC35" w:rsidR="00AF5742" w:rsidRDefault="00AF5742" w:rsidP="00527BA6">
            <w:pPr>
              <w:pStyle w:val="Terminaloutput"/>
              <w:keepNext/>
            </w:pPr>
            <w:r>
              <w:t xml:space="preserve">I0414 18:27:40.110173 140663540672256 retrain.py:1124] 2019-04-14 18:27:40.110069: Step 999: </w:t>
            </w:r>
            <w:r w:rsidRPr="00AF5742">
              <w:rPr>
                <w:highlight w:val="yellow"/>
              </w:rPr>
              <w:t>Validation accuracy = 76.0%</w:t>
            </w:r>
            <w:r>
              <w:t xml:space="preserve"> (N=100)</w:t>
            </w:r>
          </w:p>
        </w:tc>
      </w:tr>
    </w:tbl>
    <w:p w14:paraId="61E432A1" w14:textId="2C8A857A" w:rsidR="00527BA6" w:rsidRDefault="00527BA6">
      <w:pPr>
        <w:pStyle w:val="Beschriftung"/>
      </w:pPr>
      <w:r>
        <w:t xml:space="preserve">Figure </w:t>
      </w:r>
      <w:r>
        <w:fldChar w:fldCharType="begin"/>
      </w:r>
      <w:r>
        <w:instrText xml:space="preserve"> SEQ Figure \* ARABIC </w:instrText>
      </w:r>
      <w:r>
        <w:fldChar w:fldCharType="separate"/>
      </w:r>
      <w:r>
        <w:rPr>
          <w:noProof/>
        </w:rPr>
        <w:t>8</w:t>
      </w:r>
      <w:r>
        <w:fldChar w:fldCharType="end"/>
      </w:r>
      <w:r>
        <w:t xml:space="preserve">: </w:t>
      </w:r>
      <w:r>
        <w:t>Secti</w:t>
      </w:r>
      <w:r>
        <w:t>on of training log version 2</w:t>
      </w:r>
    </w:p>
    <w:p w14:paraId="23310DC8" w14:textId="502B4500" w:rsidR="0073081B" w:rsidRDefault="00AF5742" w:rsidP="0083519E">
      <w:r>
        <w:t>Results of classifier version 2:</w:t>
      </w:r>
    </w:p>
    <w:p w14:paraId="0742C108" w14:textId="3FBF19B7" w:rsidR="00AF5742" w:rsidRDefault="00AF5742" w:rsidP="00AF5742">
      <w:r w:rsidRPr="001A75C3">
        <w:rPr>
          <w:b/>
        </w:rPr>
        <w:t xml:space="preserve">Image 1: </w:t>
      </w:r>
      <w:r w:rsidRPr="001A75C3">
        <w:rPr>
          <w:b/>
        </w:rPr>
        <w:t>ripe 0.60269624</w:t>
      </w:r>
      <w:r w:rsidRPr="001A75C3">
        <w:rPr>
          <w:b/>
        </w:rPr>
        <w:t xml:space="preserve">, </w:t>
      </w:r>
      <w:r w:rsidRPr="001A75C3">
        <w:rPr>
          <w:b/>
        </w:rPr>
        <w:t>unripen 0.379709</w:t>
      </w:r>
      <w:r w:rsidRPr="001A75C3">
        <w:rPr>
          <w:b/>
        </w:rPr>
        <w:t xml:space="preserve">, </w:t>
      </w:r>
      <w:r w:rsidRPr="001A75C3">
        <w:rPr>
          <w:b/>
        </w:rPr>
        <w:t>overripe 0.017594725</w:t>
      </w:r>
      <w:r w:rsidRPr="001A75C3">
        <w:rPr>
          <w:b/>
        </w:rPr>
        <w:br/>
      </w:r>
      <w:r>
        <w:t xml:space="preserve">Image 2: </w:t>
      </w:r>
      <w:r>
        <w:t>overripe 0.8488609</w:t>
      </w:r>
      <w:r>
        <w:t xml:space="preserve">, </w:t>
      </w:r>
      <w:r>
        <w:t>ripe 0.09400831</w:t>
      </w:r>
      <w:r>
        <w:t xml:space="preserve">, </w:t>
      </w:r>
      <w:r>
        <w:t>unripen 0.057130795</w:t>
      </w:r>
      <w:r>
        <w:br/>
        <w:t xml:space="preserve">Image 3: unripen 0.97412986, </w:t>
      </w:r>
      <w:r>
        <w:t>ripe 0.025473239</w:t>
      </w:r>
      <w:r>
        <w:t xml:space="preserve">, </w:t>
      </w:r>
      <w:r>
        <w:t>overripe 0.0003968866</w:t>
      </w:r>
      <w:r>
        <w:br/>
      </w:r>
      <w:r w:rsidRPr="001A75C3">
        <w:rPr>
          <w:b/>
        </w:rPr>
        <w:t xml:space="preserve">Image 4: </w:t>
      </w:r>
      <w:r w:rsidRPr="001A75C3">
        <w:rPr>
          <w:b/>
        </w:rPr>
        <w:t>ripe 0.7194154</w:t>
      </w:r>
      <w:r w:rsidRPr="001A75C3">
        <w:rPr>
          <w:b/>
        </w:rPr>
        <w:t xml:space="preserve">, </w:t>
      </w:r>
      <w:r w:rsidRPr="001A75C3">
        <w:rPr>
          <w:b/>
        </w:rPr>
        <w:t>unripen 0.26292732</w:t>
      </w:r>
      <w:r w:rsidRPr="001A75C3">
        <w:rPr>
          <w:b/>
        </w:rPr>
        <w:t xml:space="preserve">, </w:t>
      </w:r>
      <w:r w:rsidRPr="001A75C3">
        <w:rPr>
          <w:b/>
        </w:rPr>
        <w:t>overripe 0.017657291</w:t>
      </w:r>
      <w:r>
        <w:br/>
        <w:t xml:space="preserve">Image 5: </w:t>
      </w:r>
      <w:r>
        <w:t>ripe 0.58646905</w:t>
      </w:r>
      <w:r>
        <w:t xml:space="preserve">, </w:t>
      </w:r>
      <w:r>
        <w:t>unripen 0.40532684</w:t>
      </w:r>
      <w:r>
        <w:t xml:space="preserve">, </w:t>
      </w:r>
      <w:r>
        <w:t>overripe 0.008204096</w:t>
      </w:r>
      <w:r>
        <w:br/>
        <w:t xml:space="preserve">Image 6: </w:t>
      </w:r>
      <w:r>
        <w:t>ripe 0.8892048</w:t>
      </w:r>
      <w:r>
        <w:t xml:space="preserve">, </w:t>
      </w:r>
      <w:r>
        <w:t>unripen 0.059313156</w:t>
      </w:r>
      <w:r>
        <w:t xml:space="preserve">, </w:t>
      </w:r>
      <w:r>
        <w:t>overripe 0.051482074</w:t>
      </w:r>
    </w:p>
    <w:p w14:paraId="214A61B1" w14:textId="0C22DA85" w:rsidR="00AF5742" w:rsidRDefault="00AF5742" w:rsidP="00AF5742">
      <w:r>
        <w:t xml:space="preserve">The results for image 1 and 4 are false and image 5 became less clear than in the previous training. Over all the precision is worse, even if the average validation accuracy got bigger. The biggest problem was the execution time of over 3h. </w:t>
      </w:r>
      <w:r w:rsidR="005A420B">
        <w:t>The average validation accuracy was around 75%.</w:t>
      </w:r>
    </w:p>
    <w:p w14:paraId="2BEA76E4" w14:textId="5651BFEF" w:rsidR="0073081B" w:rsidRDefault="0073081B" w:rsidP="0083519E">
      <w:r>
        <w:t>The third training is done with the settings of training one and the images are changed before they are fed into the training process. The images are rotated left and right, mirrored vertically and horizontally and a border is added. From every image 5 more are created. This leads to 600 images per class instead of 100.</w:t>
      </w:r>
    </w:p>
    <w:tbl>
      <w:tblPr>
        <w:tblStyle w:val="Tabellenraster"/>
        <w:tblW w:w="0" w:type="auto"/>
        <w:tblLook w:val="04A0" w:firstRow="1" w:lastRow="0" w:firstColumn="1" w:lastColumn="0" w:noHBand="0" w:noVBand="1"/>
      </w:tblPr>
      <w:tblGrid>
        <w:gridCol w:w="9621"/>
      </w:tblGrid>
      <w:tr w:rsidR="005A420B" w14:paraId="05B7AFAF" w14:textId="77777777" w:rsidTr="005A420B">
        <w:tc>
          <w:tcPr>
            <w:tcW w:w="9621" w:type="dxa"/>
          </w:tcPr>
          <w:p w14:paraId="439CF19E" w14:textId="77777777" w:rsidR="005A420B" w:rsidRDefault="005A420B" w:rsidP="005A420B">
            <w:pPr>
              <w:pStyle w:val="Terminaloutput"/>
            </w:pPr>
            <w:r>
              <w:t>I0414 18:47:42.558793 139896281032448 retrain.py:1103] 2019-04-14 18:47:42.558704: Step 3999: Train accuracy = 95.0%</w:t>
            </w:r>
          </w:p>
          <w:p w14:paraId="76EE1189" w14:textId="77777777" w:rsidR="005A420B" w:rsidRDefault="005A420B" w:rsidP="005A420B">
            <w:pPr>
              <w:pStyle w:val="Terminaloutput"/>
            </w:pPr>
            <w:r>
              <w:t>INFO:tensorflow:2019-04-14 18:47:42.559072: Step 3999: Cross entropy = 0.168023</w:t>
            </w:r>
          </w:p>
          <w:p w14:paraId="2623BE7D" w14:textId="77777777" w:rsidR="005A420B" w:rsidRDefault="005A420B" w:rsidP="005A420B">
            <w:pPr>
              <w:pStyle w:val="Terminaloutput"/>
            </w:pPr>
            <w:r>
              <w:t>I0414 18:47:42.559093 139896281032448 retrain.py:1105] 2019-04-14 18:47:42.559072: Step 3999: Cross entropy = 0.168023</w:t>
            </w:r>
          </w:p>
          <w:p w14:paraId="444F95DB" w14:textId="77777777" w:rsidR="005A420B" w:rsidRDefault="005A420B" w:rsidP="005A420B">
            <w:pPr>
              <w:pStyle w:val="Terminaloutput"/>
            </w:pPr>
            <w:r>
              <w:t>INFO:tensorflow:2019-04-14 18:47:42.640013: Step 3999: Validation accuracy = 96.0% (N=100)</w:t>
            </w:r>
          </w:p>
          <w:p w14:paraId="2A0B11D4" w14:textId="3C34C13C" w:rsidR="005A420B" w:rsidRDefault="005A420B" w:rsidP="00527BA6">
            <w:pPr>
              <w:pStyle w:val="Terminaloutput"/>
              <w:keepNext/>
            </w:pPr>
            <w:r>
              <w:t>I0414 18:47:42.640121 139896281032448 retrain.py:1124] 2019-04-14 18:47:42.640013: Step 3999: Validation accuracy = 96.0% (N=100)</w:t>
            </w:r>
          </w:p>
        </w:tc>
      </w:tr>
    </w:tbl>
    <w:p w14:paraId="248C0789" w14:textId="5292DB58" w:rsidR="00527BA6" w:rsidRDefault="00527BA6">
      <w:pPr>
        <w:pStyle w:val="Beschriftung"/>
      </w:pPr>
      <w:r>
        <w:t xml:space="preserve">Figure </w:t>
      </w:r>
      <w:r>
        <w:fldChar w:fldCharType="begin"/>
      </w:r>
      <w:r>
        <w:instrText xml:space="preserve"> SEQ Figure \* ARABIC </w:instrText>
      </w:r>
      <w:r>
        <w:fldChar w:fldCharType="separate"/>
      </w:r>
      <w:r>
        <w:rPr>
          <w:noProof/>
        </w:rPr>
        <w:t>9</w:t>
      </w:r>
      <w:r>
        <w:fldChar w:fldCharType="end"/>
      </w:r>
      <w:r>
        <w:t xml:space="preserve">: </w:t>
      </w:r>
      <w:r>
        <w:t>Secti</w:t>
      </w:r>
      <w:r>
        <w:t>on of training log version 3</w:t>
      </w:r>
    </w:p>
    <w:p w14:paraId="36EC8F87" w14:textId="2037F6C9" w:rsidR="005A420B" w:rsidRDefault="005A420B" w:rsidP="005A420B">
      <w:r>
        <w:t xml:space="preserve">Results of classifier version </w:t>
      </w:r>
      <w:r>
        <w:t>3</w:t>
      </w:r>
      <w:r>
        <w:t>:</w:t>
      </w:r>
    </w:p>
    <w:p w14:paraId="2C4AFA8C" w14:textId="1D29E63F" w:rsidR="005A420B" w:rsidRDefault="005A420B" w:rsidP="00B55FEC">
      <w:r w:rsidRPr="001A75C3">
        <w:rPr>
          <w:b/>
        </w:rPr>
        <w:t>Image 1: ripe 0.53403723</w:t>
      </w:r>
      <w:r w:rsidRPr="001A75C3">
        <w:rPr>
          <w:b/>
        </w:rPr>
        <w:t xml:space="preserve">, </w:t>
      </w:r>
      <w:r w:rsidRPr="001A75C3">
        <w:rPr>
          <w:b/>
        </w:rPr>
        <w:t>unripen 0.45865563</w:t>
      </w:r>
      <w:r w:rsidRPr="001A75C3">
        <w:rPr>
          <w:b/>
        </w:rPr>
        <w:t xml:space="preserve">, </w:t>
      </w:r>
      <w:r w:rsidRPr="001A75C3">
        <w:rPr>
          <w:b/>
        </w:rPr>
        <w:t>overripe 0.00730713</w:t>
      </w:r>
      <w:r>
        <w:br/>
        <w:t>Image 2:</w:t>
      </w:r>
      <w:r>
        <w:t xml:space="preserve"> overripe 0.9277073, </w:t>
      </w:r>
      <w:r w:rsidR="00B55FEC">
        <w:t xml:space="preserve">ripe 0.05396977, </w:t>
      </w:r>
      <w:r w:rsidRPr="00B55FEC">
        <w:t>unripen 0.018322913</w:t>
      </w:r>
      <w:r w:rsidRPr="00B55FEC">
        <w:br/>
      </w:r>
      <w:r w:rsidRPr="00B55FEC">
        <w:t>Image 3:</w:t>
      </w:r>
      <w:r w:rsidRPr="00B55FEC">
        <w:t xml:space="preserve"> </w:t>
      </w:r>
      <w:r w:rsidR="00B55FEC">
        <w:t xml:space="preserve">unripen 0.9983839, </w:t>
      </w:r>
      <w:r w:rsidR="00B55FEC" w:rsidRPr="00B55FEC">
        <w:t>ripe 0.001605455</w:t>
      </w:r>
      <w:r w:rsidR="00B55FEC" w:rsidRPr="00B55FEC">
        <w:t xml:space="preserve">, </w:t>
      </w:r>
      <w:r w:rsidR="00B55FEC" w:rsidRPr="00B55FEC">
        <w:t>overripe 1.07051355e-05</w:t>
      </w:r>
      <w:r w:rsidRPr="00B55FEC">
        <w:br/>
      </w:r>
      <w:r w:rsidRPr="001A75C3">
        <w:rPr>
          <w:b/>
        </w:rPr>
        <w:t xml:space="preserve">Image 4: </w:t>
      </w:r>
      <w:r w:rsidR="00B55FEC" w:rsidRPr="001A75C3">
        <w:rPr>
          <w:b/>
        </w:rPr>
        <w:t>ripe 0.8593764</w:t>
      </w:r>
      <w:r w:rsidR="00B55FEC" w:rsidRPr="001A75C3">
        <w:rPr>
          <w:b/>
        </w:rPr>
        <w:t xml:space="preserve">, </w:t>
      </w:r>
      <w:r w:rsidR="00B55FEC" w:rsidRPr="001A75C3">
        <w:rPr>
          <w:b/>
        </w:rPr>
        <w:t>unripen 0.13914041</w:t>
      </w:r>
      <w:r w:rsidR="00B55FEC" w:rsidRPr="001A75C3">
        <w:rPr>
          <w:b/>
        </w:rPr>
        <w:t xml:space="preserve">, </w:t>
      </w:r>
      <w:r w:rsidR="00B55FEC" w:rsidRPr="001A75C3">
        <w:rPr>
          <w:b/>
        </w:rPr>
        <w:t>overripe 0.0014832125</w:t>
      </w:r>
      <w:r w:rsidRPr="001A75C3">
        <w:rPr>
          <w:b/>
        </w:rPr>
        <w:br/>
      </w:r>
      <w:r w:rsidRPr="00B55FEC">
        <w:t xml:space="preserve">Image 5: </w:t>
      </w:r>
      <w:r w:rsidR="00B55FEC">
        <w:t>ripe 0.9407128</w:t>
      </w:r>
      <w:r w:rsidR="00B55FEC">
        <w:t xml:space="preserve">, </w:t>
      </w:r>
      <w:r w:rsidR="00B55FEC">
        <w:t>unripen 0.05830532</w:t>
      </w:r>
      <w:r w:rsidR="00B55FEC">
        <w:t xml:space="preserve">, </w:t>
      </w:r>
      <w:r w:rsidR="00B55FEC">
        <w:t>overripe 0.0009819551</w:t>
      </w:r>
      <w:r w:rsidRPr="00B55FEC">
        <w:br/>
        <w:t xml:space="preserve">Image 6: </w:t>
      </w:r>
      <w:r w:rsidR="00B55FEC">
        <w:t>ripe 0.9592875</w:t>
      </w:r>
      <w:r w:rsidR="00B55FEC">
        <w:t xml:space="preserve">, </w:t>
      </w:r>
      <w:r w:rsidR="00B55FEC">
        <w:t>overripe 0.022224016</w:t>
      </w:r>
      <w:r w:rsidR="00B55FEC">
        <w:t xml:space="preserve">, </w:t>
      </w:r>
      <w:r w:rsidR="00B55FEC">
        <w:t>unripen 0.018488422</w:t>
      </w:r>
    </w:p>
    <w:p w14:paraId="08E1C474" w14:textId="77777777" w:rsidR="00B55FEC" w:rsidRDefault="00B55FEC" w:rsidP="00B55FEC">
      <w:r>
        <w:t>These time image 1 and 4 are falsely recognised as ripe while they are unripe. The overall precision is risen which resulted in higher values for the best results. The training duration was only 4 minutes and had an average validation accuracy around 90%.</w:t>
      </w:r>
    </w:p>
    <w:p w14:paraId="6B72BDAD" w14:textId="2AA6D9CF" w:rsidR="00B55FEC" w:rsidRDefault="00B55FEC" w:rsidP="00B55FEC">
      <w:r>
        <w:lastRenderedPageBreak/>
        <w:t xml:space="preserve">At this point it is time to look at the data that is used for the training. The only problem that existed continuously during all trainings was the difference between ripe and unripe bananas. This could be caused by images that are too similar for the network to recognise them clearly. </w:t>
      </w:r>
    </w:p>
    <w:p w14:paraId="2BB7AFD2" w14:textId="1E5E505A" w:rsidR="00ED3854" w:rsidRDefault="00ED3854" w:rsidP="00B55FEC">
      <w:r>
        <w:t>From the unripe images all bananas were removed, that had larger black spots on them. In the ripe image set all bananas without any large black spots were removed. This is just possible because the dataset was blown up in the preparation step of the previous training. Without that artificial enlargement the dataset would have become too small.</w:t>
      </w:r>
    </w:p>
    <w:p w14:paraId="3E2EF038" w14:textId="1A235A1D" w:rsidR="001A75C3" w:rsidRDefault="001A75C3" w:rsidP="001A75C3">
      <w:r>
        <w:t xml:space="preserve">Results of classifier version </w:t>
      </w:r>
      <w:r>
        <w:t>4</w:t>
      </w:r>
      <w:r>
        <w:t>:</w:t>
      </w:r>
    </w:p>
    <w:p w14:paraId="29C25B74" w14:textId="24A713ED" w:rsidR="001A75C3" w:rsidRPr="001A75C3" w:rsidRDefault="001A75C3" w:rsidP="001A75C3">
      <w:r>
        <w:t>Image 1:</w:t>
      </w:r>
      <w:r w:rsidRPr="00AF5742">
        <w:t xml:space="preserve"> </w:t>
      </w:r>
      <w:r>
        <w:t xml:space="preserve">unripen 0.54014134, </w:t>
      </w:r>
      <w:r>
        <w:t>ripe 0.45006236</w:t>
      </w:r>
      <w:r>
        <w:t xml:space="preserve">, </w:t>
      </w:r>
      <w:r>
        <w:t>overripe 0.009796285</w:t>
      </w:r>
      <w:r>
        <w:br/>
        <w:t xml:space="preserve">Image 2: </w:t>
      </w:r>
      <w:r>
        <w:t xml:space="preserve">overripe 0.95138705, </w:t>
      </w:r>
      <w:r>
        <w:t>ripe 0.036297567</w:t>
      </w:r>
      <w:r>
        <w:t xml:space="preserve">, </w:t>
      </w:r>
      <w:r w:rsidRPr="001A75C3">
        <w:t>unripen 0.012315433</w:t>
      </w:r>
      <w:r w:rsidRPr="001A75C3">
        <w:br/>
        <w:t xml:space="preserve">Image 3: </w:t>
      </w:r>
      <w:r>
        <w:t>unripen 0.99930966, r</w:t>
      </w:r>
      <w:r w:rsidRPr="001A75C3">
        <w:t xml:space="preserve">ipe 0.000680745, </w:t>
      </w:r>
      <w:r w:rsidRPr="001A75C3">
        <w:t>overripe 9.560022e-06</w:t>
      </w:r>
      <w:r w:rsidRPr="001A75C3">
        <w:br/>
      </w:r>
      <w:r w:rsidRPr="001A75C3">
        <w:rPr>
          <w:b/>
        </w:rPr>
        <w:t xml:space="preserve">Image 4: </w:t>
      </w:r>
      <w:r w:rsidRPr="001A75C3">
        <w:rPr>
          <w:b/>
        </w:rPr>
        <w:t xml:space="preserve">ripe 0.7828451, </w:t>
      </w:r>
      <w:r w:rsidRPr="001A75C3">
        <w:rPr>
          <w:b/>
        </w:rPr>
        <w:t>unripen 0.21502283</w:t>
      </w:r>
      <w:r w:rsidRPr="001A75C3">
        <w:rPr>
          <w:b/>
        </w:rPr>
        <w:t xml:space="preserve">, </w:t>
      </w:r>
      <w:r w:rsidRPr="001A75C3">
        <w:rPr>
          <w:b/>
        </w:rPr>
        <w:t>overripe 0.0021320612</w:t>
      </w:r>
      <w:r w:rsidRPr="001A75C3">
        <w:rPr>
          <w:b/>
        </w:rPr>
        <w:br/>
      </w:r>
      <w:r w:rsidRPr="001A75C3">
        <w:t xml:space="preserve">Image 5: </w:t>
      </w:r>
      <w:r>
        <w:t xml:space="preserve">ripe 0.9818424, unripen 0.017456755, </w:t>
      </w:r>
      <w:r>
        <w:t>overripe 0.0007008079</w:t>
      </w:r>
      <w:r w:rsidRPr="001A75C3">
        <w:br/>
        <w:t xml:space="preserve">Image 6: </w:t>
      </w:r>
      <w:r>
        <w:t xml:space="preserve">ripe 0.97009134, </w:t>
      </w:r>
      <w:r>
        <w:t>overripe 0.020599488</w:t>
      </w:r>
      <w:r>
        <w:t xml:space="preserve">, </w:t>
      </w:r>
      <w:r>
        <w:t>unripen 0.009309138</w:t>
      </w:r>
    </w:p>
    <w:p w14:paraId="3025E51A" w14:textId="55205C14" w:rsidR="005A420B" w:rsidRDefault="001A75C3" w:rsidP="0083519E">
      <w:r>
        <w:t>While the validation rate did just become lightly bigger to just over 90 % and the training duration was about the same, it’s just one false result left. Image number one is now more correct than before, still not perfect, but better.</w:t>
      </w:r>
    </w:p>
    <w:p w14:paraId="55794627" w14:textId="60ABF27F" w:rsidR="00D1447F" w:rsidRDefault="00D1447F" w:rsidP="0083519E">
      <w:r>
        <w:t>To create classifier number 5 the epochs were set to 10000.</w:t>
      </w:r>
      <w:r w:rsidR="00A41046">
        <w:t xml:space="preserve"> At this point it would not make sense to change more data, this could lead to a training dataset, that is engineered to just classify the selected 6 test images right and this would be the wrong way. </w:t>
      </w:r>
    </w:p>
    <w:p w14:paraId="28852CAC" w14:textId="4491A28B" w:rsidR="00D1447F" w:rsidRDefault="00D1447F" w:rsidP="0083519E">
      <w:r>
        <w:t>Results of classifier version 5:</w:t>
      </w:r>
    </w:p>
    <w:p w14:paraId="32FA3A0C" w14:textId="169C2022" w:rsidR="00D1447F" w:rsidRDefault="00D1447F" w:rsidP="00A41046">
      <w:r>
        <w:t xml:space="preserve">Image 1: unripen 0.65333074, ripe 0.34170565, </w:t>
      </w:r>
      <w:r>
        <w:t>overripe 0.004963606</w:t>
      </w:r>
      <w:r>
        <w:br/>
        <w:t xml:space="preserve">Image 2: overripe 0.9818174, ripe 0.014765506, </w:t>
      </w:r>
      <w:r>
        <w:t>unripen 0.0034170772</w:t>
      </w:r>
      <w:r>
        <w:br/>
        <w:t xml:space="preserve">Image 3: unripen 0.99996233, </w:t>
      </w:r>
      <w:r>
        <w:t>ripe 3.7266283e-05</w:t>
      </w:r>
      <w:r>
        <w:t xml:space="preserve">, </w:t>
      </w:r>
      <w:r>
        <w:t>overripe 3.4894268e-07</w:t>
      </w:r>
      <w:r w:rsidR="00A41046">
        <w:br/>
      </w:r>
      <w:r w:rsidR="00A41046" w:rsidRPr="00A41046">
        <w:rPr>
          <w:b/>
        </w:rPr>
        <w:t xml:space="preserve">Image 4: </w:t>
      </w:r>
      <w:r w:rsidR="00A41046" w:rsidRPr="00A41046">
        <w:rPr>
          <w:b/>
        </w:rPr>
        <w:t>ripe 0.814441</w:t>
      </w:r>
      <w:r w:rsidR="00A41046" w:rsidRPr="00A41046">
        <w:rPr>
          <w:b/>
        </w:rPr>
        <w:t xml:space="preserve">, </w:t>
      </w:r>
      <w:r w:rsidR="00A41046" w:rsidRPr="00A41046">
        <w:rPr>
          <w:b/>
        </w:rPr>
        <w:t>unripen 0.18513831</w:t>
      </w:r>
      <w:r w:rsidR="00A41046" w:rsidRPr="00A41046">
        <w:rPr>
          <w:b/>
        </w:rPr>
        <w:t xml:space="preserve">, </w:t>
      </w:r>
      <w:r w:rsidR="00A41046" w:rsidRPr="00A41046">
        <w:rPr>
          <w:b/>
        </w:rPr>
        <w:t>overripe 0.0004207134</w:t>
      </w:r>
      <w:r w:rsidR="00A41046">
        <w:br/>
        <w:t xml:space="preserve">Image 5: </w:t>
      </w:r>
      <w:r w:rsidR="00A41046">
        <w:t>ripe 0.9952389</w:t>
      </w:r>
      <w:r w:rsidR="00A41046">
        <w:t xml:space="preserve">, unripen 0.0045821695, </w:t>
      </w:r>
      <w:r w:rsidR="00A41046">
        <w:t>overripe 0.00017894543</w:t>
      </w:r>
      <w:r w:rsidR="00A41046">
        <w:br/>
        <w:t xml:space="preserve">Image 6: ripe 0.9818419, </w:t>
      </w:r>
      <w:r w:rsidR="00A41046">
        <w:t>overripe 0.014470144</w:t>
      </w:r>
      <w:r w:rsidR="00A41046">
        <w:t xml:space="preserve">, </w:t>
      </w:r>
      <w:r w:rsidR="00A41046">
        <w:t>unripen 0.0036880148</w:t>
      </w:r>
    </w:p>
    <w:p w14:paraId="3F82EF58" w14:textId="44785C90" w:rsidR="00A41046" w:rsidRDefault="00A41046" w:rsidP="00A41046">
      <w:r>
        <w:t>Image 4 is still falsely classified. The training took 10 minutes and hat an average training accuracy of 95%.</w:t>
      </w:r>
    </w:p>
    <w:p w14:paraId="5883E29E" w14:textId="60975E23" w:rsidR="00A41046" w:rsidRDefault="00A41046" w:rsidP="00A41046">
      <w:r>
        <w:t>The next training is performed with a bigger learning rate of 0.05 instead of 0.01.</w:t>
      </w:r>
    </w:p>
    <w:p w14:paraId="180FDD84" w14:textId="77777777" w:rsidR="00A23F48" w:rsidRDefault="00A23F48" w:rsidP="00A23F48">
      <w:r>
        <w:t>Results of classifier version 5:</w:t>
      </w:r>
    </w:p>
    <w:p w14:paraId="02F6249E" w14:textId="2652AD32" w:rsidR="00A23F48" w:rsidRDefault="00A23F48" w:rsidP="00A23F48">
      <w:r>
        <w:t xml:space="preserve">Image 1: unripen 0.74159855, </w:t>
      </w:r>
      <w:r>
        <w:t>ripe 0.25671983</w:t>
      </w:r>
      <w:r>
        <w:t xml:space="preserve">, </w:t>
      </w:r>
      <w:r>
        <w:t>overripe 0.001681662</w:t>
      </w:r>
      <w:r>
        <w:br/>
        <w:t xml:space="preserve">Image 2: </w:t>
      </w:r>
      <w:r>
        <w:t>overripe 0.9979176</w:t>
      </w:r>
      <w:r>
        <w:t xml:space="preserve">, </w:t>
      </w:r>
      <w:r>
        <w:t>ripe 0.0019581674</w:t>
      </w:r>
      <w:r>
        <w:t xml:space="preserve">, </w:t>
      </w:r>
      <w:r>
        <w:t>unripen 0.00012424863</w:t>
      </w:r>
      <w:r>
        <w:br/>
        <w:t xml:space="preserve">Image 3: unripen 0.9999999, ripe 1.542417e-07, </w:t>
      </w:r>
      <w:r>
        <w:t>overripe 4.785527e-10</w:t>
      </w:r>
      <w:r>
        <w:br/>
        <w:t xml:space="preserve">Image 4: </w:t>
      </w:r>
      <w:r>
        <w:t>ripe 0.9095376</w:t>
      </w:r>
      <w:r>
        <w:t xml:space="preserve">, </w:t>
      </w:r>
      <w:r>
        <w:t>unripen 0.09043715</w:t>
      </w:r>
      <w:r>
        <w:t xml:space="preserve">, </w:t>
      </w:r>
      <w:r>
        <w:t>overripe 2.529819e-05</w:t>
      </w:r>
      <w:r>
        <w:br/>
        <w:t xml:space="preserve">Image 5: ripe 0.99987423, </w:t>
      </w:r>
      <w:r>
        <w:t>unripen 0.00012118929</w:t>
      </w:r>
      <w:r>
        <w:t xml:space="preserve">, </w:t>
      </w:r>
      <w:r>
        <w:t>overripe 4.5269344e-06</w:t>
      </w:r>
      <w:r>
        <w:br/>
        <w:t xml:space="preserve">Image 6: ripe 0.99302167, </w:t>
      </w:r>
      <w:r>
        <w:t>overripe 0.0066988794</w:t>
      </w:r>
      <w:r>
        <w:t xml:space="preserve">, </w:t>
      </w:r>
      <w:r>
        <w:t>unripen 0.00027954153</w:t>
      </w:r>
    </w:p>
    <w:p w14:paraId="37FED974" w14:textId="03A91C29" w:rsidR="00D74DCB" w:rsidRPr="001A75C3" w:rsidRDefault="00D74DCB" w:rsidP="00A23F48">
      <w:r>
        <w:t>The only thing that changed is the accuracy of image 1 which went more precise. The last training increased the learning rate to 0.1.</w:t>
      </w:r>
      <w:bookmarkStart w:id="19" w:name="_GoBack"/>
      <w:bookmarkEnd w:id="19"/>
      <w:r>
        <w:t xml:space="preserve"> </w:t>
      </w:r>
    </w:p>
    <w:p w14:paraId="1CB6D4E2" w14:textId="21E8D19B" w:rsidR="004B39F0" w:rsidRPr="0089539E" w:rsidRDefault="004B39F0" w:rsidP="004B39F0">
      <w:pPr>
        <w:pStyle w:val="berschrift1"/>
      </w:pPr>
      <w:bookmarkStart w:id="20" w:name="_Toc4260266"/>
      <w:r w:rsidRPr="0089539E">
        <w:lastRenderedPageBreak/>
        <w:t>Graphical User Interface</w:t>
      </w:r>
      <w:bookmarkEnd w:id="20"/>
    </w:p>
    <w:p w14:paraId="550290FF" w14:textId="60885803" w:rsidR="00226598" w:rsidRPr="0089539E" w:rsidRDefault="00145838" w:rsidP="00226598">
      <w:pPr>
        <w:pStyle w:val="berschrift2"/>
      </w:pPr>
      <w:bookmarkStart w:id="21" w:name="_Toc4260267"/>
      <w:r>
        <w:t>Mock-up</w:t>
      </w:r>
      <w:bookmarkEnd w:id="21"/>
    </w:p>
    <w:p w14:paraId="5E81705C" w14:textId="77777777" w:rsidR="00226598" w:rsidRPr="0089539E" w:rsidRDefault="00226598" w:rsidP="00226598">
      <w:r w:rsidRPr="0089539E">
        <w:t>My text…</w:t>
      </w:r>
    </w:p>
    <w:p w14:paraId="26C05E94" w14:textId="7D500145" w:rsidR="00226598" w:rsidRPr="0089539E" w:rsidRDefault="0008646A" w:rsidP="00226598">
      <w:pPr>
        <w:pStyle w:val="berschrift2"/>
      </w:pPr>
      <w:bookmarkStart w:id="22" w:name="_Toc4260268"/>
      <w:proofErr w:type="spellStart"/>
      <w:r>
        <w:t>BananaCo</w:t>
      </w:r>
      <w:proofErr w:type="spellEnd"/>
      <w:r>
        <w:t xml:space="preserve"> App UI</w:t>
      </w:r>
      <w:bookmarkEnd w:id="22"/>
    </w:p>
    <w:p w14:paraId="3CF90F7C" w14:textId="77777777" w:rsidR="00226598" w:rsidRPr="0089539E" w:rsidRDefault="00226598" w:rsidP="00226598">
      <w:r w:rsidRPr="0089539E">
        <w:t>My text…</w:t>
      </w:r>
    </w:p>
    <w:p w14:paraId="168D217A" w14:textId="7DDAFC00" w:rsidR="004B39F0" w:rsidRPr="0089539E" w:rsidRDefault="004B39F0" w:rsidP="004B39F0">
      <w:r w:rsidRPr="0089539E">
        <w:t xml:space="preserve">. </w:t>
      </w:r>
    </w:p>
    <w:p w14:paraId="58980DC4" w14:textId="56495C05" w:rsidR="004B39F0" w:rsidRPr="0089539E" w:rsidRDefault="004B39F0" w:rsidP="004B39F0">
      <w:pPr>
        <w:pStyle w:val="berschrift1"/>
      </w:pPr>
      <w:bookmarkStart w:id="23" w:name="_Toc4260269"/>
      <w:r w:rsidRPr="0089539E">
        <w:lastRenderedPageBreak/>
        <w:t>Operating Principle</w:t>
      </w:r>
      <w:bookmarkEnd w:id="23"/>
    </w:p>
    <w:p w14:paraId="5C54F197" w14:textId="77777777" w:rsidR="004B39F0" w:rsidRPr="0089539E" w:rsidRDefault="004B39F0" w:rsidP="004B39F0">
      <w:pPr>
        <w:pStyle w:val="berschrift2"/>
      </w:pPr>
      <w:bookmarkStart w:id="24" w:name="_Toc4260270"/>
      <w:r w:rsidRPr="0089539E">
        <w:t>Introduction</w:t>
      </w:r>
      <w:bookmarkEnd w:id="24"/>
    </w:p>
    <w:p w14:paraId="41C52272" w14:textId="17DAA0AF" w:rsidR="004B39F0" w:rsidRPr="0089539E" w:rsidRDefault="004B39F0" w:rsidP="004B39F0">
      <w:r w:rsidRPr="0089539E">
        <w:t>My text…</w:t>
      </w:r>
    </w:p>
    <w:p w14:paraId="251508D2" w14:textId="319F9EE0" w:rsidR="004B39F0" w:rsidRPr="0089539E" w:rsidRDefault="00E04B48" w:rsidP="004B39F0">
      <w:pPr>
        <w:pStyle w:val="berschrift2"/>
      </w:pPr>
      <w:bookmarkStart w:id="25" w:name="_Toc4260271"/>
      <w:r>
        <w:t>Flowchart</w:t>
      </w:r>
      <w:bookmarkEnd w:id="25"/>
    </w:p>
    <w:p w14:paraId="33001590" w14:textId="77777777" w:rsidR="004B39F0" w:rsidRPr="0089539E" w:rsidRDefault="004B39F0" w:rsidP="004B39F0">
      <w:r w:rsidRPr="0089539E">
        <w:t>My text…</w:t>
      </w:r>
    </w:p>
    <w:p w14:paraId="614E6555" w14:textId="77777777" w:rsidR="004B39F0" w:rsidRPr="0089539E" w:rsidRDefault="004B39F0" w:rsidP="004B39F0"/>
    <w:p w14:paraId="40EF6D71" w14:textId="4FE252F7" w:rsidR="00801407" w:rsidRPr="0089539E" w:rsidRDefault="00801407" w:rsidP="00BE22BD">
      <w:pPr>
        <w:pStyle w:val="berschrift1"/>
      </w:pPr>
      <w:bookmarkStart w:id="26" w:name="_Toc4260272"/>
      <w:r w:rsidRPr="0089539E">
        <w:lastRenderedPageBreak/>
        <w:t>Conclusion</w:t>
      </w:r>
      <w:bookmarkEnd w:id="13"/>
      <w:bookmarkEnd w:id="26"/>
    </w:p>
    <w:p w14:paraId="3C46681C" w14:textId="008D4CFF" w:rsidR="00801407" w:rsidRPr="0089539E" w:rsidRDefault="006F00F9" w:rsidP="003027F3">
      <w:pPr>
        <w:pStyle w:val="Listenabsatz"/>
        <w:numPr>
          <w:ilvl w:val="0"/>
          <w:numId w:val="21"/>
        </w:numPr>
      </w:pPr>
      <w:r w:rsidRPr="0089539E">
        <w:t>Expected results vs. actual</w:t>
      </w:r>
    </w:p>
    <w:p w14:paraId="47CF916D" w14:textId="11B5BB87" w:rsidR="003027F3" w:rsidRPr="0089539E" w:rsidRDefault="00836F41" w:rsidP="003027F3">
      <w:pPr>
        <w:pStyle w:val="Listenabsatz"/>
        <w:numPr>
          <w:ilvl w:val="0"/>
          <w:numId w:val="21"/>
        </w:numPr>
      </w:pPr>
      <w:r w:rsidRPr="0089539E">
        <w:t>Prediction accuracy</w:t>
      </w:r>
    </w:p>
    <w:p w14:paraId="03E7D56E" w14:textId="1E5C5FED" w:rsidR="00836F41" w:rsidRPr="0089539E" w:rsidRDefault="00836F41" w:rsidP="003027F3">
      <w:pPr>
        <w:pStyle w:val="Listenabsatz"/>
        <w:numPr>
          <w:ilvl w:val="0"/>
          <w:numId w:val="21"/>
        </w:numPr>
      </w:pPr>
      <w:r w:rsidRPr="0089539E">
        <w:t>Chosen methodology</w:t>
      </w:r>
    </w:p>
    <w:p w14:paraId="58D8C549" w14:textId="2683CC38" w:rsidR="00BA0D4A" w:rsidRPr="0089539E" w:rsidRDefault="00BA0D4A" w:rsidP="003027F3">
      <w:pPr>
        <w:pStyle w:val="Listenabsatz"/>
        <w:numPr>
          <w:ilvl w:val="0"/>
          <w:numId w:val="21"/>
        </w:numPr>
      </w:pPr>
      <w:r w:rsidRPr="0089539E">
        <w:t>Computer vision vs. manual / instrumental</w:t>
      </w:r>
    </w:p>
    <w:p w14:paraId="7CF86629" w14:textId="65CE174A" w:rsidR="00836F41" w:rsidRPr="0089539E" w:rsidRDefault="00836F41" w:rsidP="003027F3">
      <w:pPr>
        <w:pStyle w:val="Listenabsatz"/>
        <w:numPr>
          <w:ilvl w:val="0"/>
          <w:numId w:val="21"/>
        </w:numPr>
      </w:pPr>
      <w:r w:rsidRPr="0089539E">
        <w:t>Possible extensions / improvements</w:t>
      </w:r>
    </w:p>
    <w:p w14:paraId="2E605B02" w14:textId="30DB7961" w:rsidR="00836F41" w:rsidRPr="0089539E" w:rsidRDefault="00836F41" w:rsidP="003027F3">
      <w:pPr>
        <w:pStyle w:val="Listenabsatz"/>
        <w:numPr>
          <w:ilvl w:val="0"/>
          <w:numId w:val="21"/>
        </w:numPr>
      </w:pPr>
      <w:r w:rsidRPr="0089539E">
        <w:t xml:space="preserve">outlook </w:t>
      </w:r>
    </w:p>
    <w:p w14:paraId="7414CEC3" w14:textId="77777777" w:rsidR="000F7811" w:rsidRPr="0089539E" w:rsidRDefault="000F7811" w:rsidP="00BE22BD"/>
    <w:p w14:paraId="70B145E1" w14:textId="77777777" w:rsidR="000F7811" w:rsidRPr="0089539E" w:rsidRDefault="000F7811" w:rsidP="00BE22BD"/>
    <w:p w14:paraId="5BD2C977" w14:textId="77777777" w:rsidR="00801407" w:rsidRPr="0089539E" w:rsidRDefault="00801407" w:rsidP="00BE22BD">
      <w:pPr>
        <w:pStyle w:val="ws5titeloncontent"/>
      </w:pPr>
      <w:r w:rsidRPr="0089539E">
        <w:lastRenderedPageBreak/>
        <w:t>Appendix</w:t>
      </w:r>
    </w:p>
    <w:p w14:paraId="4087B678" w14:textId="77777777" w:rsidR="00801407" w:rsidRPr="0089539E" w:rsidRDefault="00801407" w:rsidP="00BE22BD"/>
    <w:p w14:paraId="316FE413" w14:textId="77777777" w:rsidR="00801407" w:rsidRPr="0089539E" w:rsidRDefault="00801407" w:rsidP="00BE22BD"/>
    <w:p w14:paraId="4A13F85C" w14:textId="77777777" w:rsidR="00F672EB" w:rsidRPr="0089539E" w:rsidRDefault="00F672EB">
      <w:pPr>
        <w:rPr>
          <w:rFonts w:ascii="Tahoma" w:eastAsiaTheme="majorEastAsia" w:hAnsi="Tahoma" w:cstheme="majorBidi"/>
          <w:b/>
          <w:bCs/>
          <w:color w:val="365F91" w:themeColor="accent1" w:themeShade="BF"/>
          <w:sz w:val="24"/>
          <w:szCs w:val="28"/>
        </w:rPr>
      </w:pPr>
      <w:r w:rsidRPr="0089539E">
        <w:br w:type="page"/>
      </w:r>
    </w:p>
    <w:p w14:paraId="2C8D7582" w14:textId="67E15202" w:rsidR="00B1741E" w:rsidRPr="0089539E" w:rsidRDefault="00801407" w:rsidP="00BE22BD">
      <w:pPr>
        <w:pStyle w:val="ws5titeloncontent"/>
      </w:pPr>
      <w:r w:rsidRPr="0089539E">
        <w:lastRenderedPageBreak/>
        <w:t>List of abbreviations</w:t>
      </w:r>
    </w:p>
    <w:p w14:paraId="49E1D671" w14:textId="43BACAAE" w:rsidR="00F672EB" w:rsidRPr="0089539E" w:rsidRDefault="00F672EB" w:rsidP="001F1424">
      <w:pPr>
        <w:ind w:left="1440" w:hanging="1440"/>
        <w:rPr>
          <w:sz w:val="10"/>
          <w:szCs w:val="10"/>
        </w:rPr>
      </w:pPr>
    </w:p>
    <w:tbl>
      <w:tblPr>
        <w:tblStyle w:val="Tabellenraster"/>
        <w:tblW w:w="0" w:type="auto"/>
        <w:tblInd w:w="108" w:type="dxa"/>
        <w:tblLook w:val="04A0" w:firstRow="1" w:lastRow="0" w:firstColumn="1" w:lastColumn="0" w:noHBand="0" w:noVBand="1"/>
      </w:tblPr>
      <w:tblGrid>
        <w:gridCol w:w="1985"/>
        <w:gridCol w:w="7528"/>
      </w:tblGrid>
      <w:tr w:rsidR="003461DD" w:rsidRPr="0089539E" w14:paraId="6122AD1C" w14:textId="77777777" w:rsidTr="00F1351E">
        <w:tc>
          <w:tcPr>
            <w:tcW w:w="1985" w:type="dxa"/>
          </w:tcPr>
          <w:p w14:paraId="33577FAD" w14:textId="6B872BF2" w:rsidR="003461DD" w:rsidRPr="0089539E" w:rsidRDefault="003461DD" w:rsidP="001F1424">
            <w:pPr>
              <w:rPr>
                <w:b/>
              </w:rPr>
            </w:pPr>
            <w:r w:rsidRPr="0089539E">
              <w:rPr>
                <w:b/>
              </w:rPr>
              <w:t>Abbreviation</w:t>
            </w:r>
          </w:p>
        </w:tc>
        <w:tc>
          <w:tcPr>
            <w:tcW w:w="7528" w:type="dxa"/>
          </w:tcPr>
          <w:p w14:paraId="3EC9DCA6" w14:textId="4D16BE91" w:rsidR="003461DD" w:rsidRPr="0089539E" w:rsidRDefault="003461DD" w:rsidP="001F1424">
            <w:pPr>
              <w:rPr>
                <w:b/>
              </w:rPr>
            </w:pPr>
            <w:r w:rsidRPr="0089539E">
              <w:rPr>
                <w:b/>
              </w:rPr>
              <w:t>Explanation</w:t>
            </w:r>
          </w:p>
        </w:tc>
      </w:tr>
      <w:tr w:rsidR="003461DD" w:rsidRPr="0089539E" w14:paraId="2CDF852E" w14:textId="77777777" w:rsidTr="00F1351E">
        <w:tc>
          <w:tcPr>
            <w:tcW w:w="1985" w:type="dxa"/>
          </w:tcPr>
          <w:p w14:paraId="0A57FF17" w14:textId="78081F29" w:rsidR="003461DD" w:rsidRPr="0089539E" w:rsidRDefault="003461DD" w:rsidP="001F1424">
            <w:proofErr w:type="spellStart"/>
            <w:r w:rsidRPr="0089539E">
              <w:t>BananaCo</w:t>
            </w:r>
            <w:proofErr w:type="spellEnd"/>
          </w:p>
        </w:tc>
        <w:tc>
          <w:tcPr>
            <w:tcW w:w="7528" w:type="dxa"/>
          </w:tcPr>
          <w:p w14:paraId="6CE1C8C1" w14:textId="3E3B7714" w:rsidR="003461DD" w:rsidRPr="0089539E" w:rsidRDefault="003461DD" w:rsidP="001F1424">
            <w:r w:rsidRPr="0089539E">
              <w:t xml:space="preserve">“Banana colour”, the </w:t>
            </w:r>
            <w:r w:rsidR="00F1351E" w:rsidRPr="0089539E">
              <w:t xml:space="preserve">title of the </w:t>
            </w:r>
            <w:r w:rsidRPr="0089539E">
              <w:t>project related to the undertaking of recognising the ripeness of fruit-bananas</w:t>
            </w:r>
            <w:r w:rsidR="00F1351E" w:rsidRPr="0089539E">
              <w:t xml:space="preserve"> with the help of computer vision</w:t>
            </w:r>
            <w:r w:rsidR="00A44A98" w:rsidRPr="0089539E">
              <w:t xml:space="preserve"> …</w:t>
            </w:r>
          </w:p>
        </w:tc>
      </w:tr>
      <w:tr w:rsidR="003461DD" w:rsidRPr="0089539E" w14:paraId="6CD16614" w14:textId="77777777" w:rsidTr="00F1351E">
        <w:tc>
          <w:tcPr>
            <w:tcW w:w="1985" w:type="dxa"/>
          </w:tcPr>
          <w:p w14:paraId="1B04917E" w14:textId="4BC38B7B" w:rsidR="003461DD" w:rsidRPr="0089539E" w:rsidRDefault="0056560C" w:rsidP="001F1424">
            <w:r w:rsidRPr="0089539E">
              <w:t>HSV</w:t>
            </w:r>
          </w:p>
        </w:tc>
        <w:tc>
          <w:tcPr>
            <w:tcW w:w="7528" w:type="dxa"/>
          </w:tcPr>
          <w:p w14:paraId="194E52F6" w14:textId="0DDBF619" w:rsidR="003461DD" w:rsidRPr="0089539E" w:rsidRDefault="00062506" w:rsidP="00062506">
            <w:r w:rsidRPr="0089539E">
              <w:t xml:space="preserve">Hue Saturation </w:t>
            </w:r>
            <w:r w:rsidR="0056560C" w:rsidRPr="0089539E">
              <w:t>Value colour model</w:t>
            </w:r>
          </w:p>
        </w:tc>
      </w:tr>
      <w:tr w:rsidR="00062506" w:rsidRPr="0089539E" w14:paraId="217D89B1" w14:textId="77777777" w:rsidTr="00F1351E">
        <w:tc>
          <w:tcPr>
            <w:tcW w:w="1985" w:type="dxa"/>
          </w:tcPr>
          <w:p w14:paraId="098048DB" w14:textId="3BE8B835" w:rsidR="00062506" w:rsidRPr="0089539E" w:rsidRDefault="00062506" w:rsidP="001F1424">
            <w:r w:rsidRPr="0089539E">
              <w:t>RGB</w:t>
            </w:r>
          </w:p>
        </w:tc>
        <w:tc>
          <w:tcPr>
            <w:tcW w:w="7528" w:type="dxa"/>
          </w:tcPr>
          <w:p w14:paraId="1977BC3F" w14:textId="02BA06EF" w:rsidR="00062506" w:rsidRPr="0089539E" w:rsidRDefault="00062506" w:rsidP="001F1424">
            <w:r w:rsidRPr="0089539E">
              <w:t>Red Green Blue colour model</w:t>
            </w:r>
          </w:p>
        </w:tc>
      </w:tr>
      <w:tr w:rsidR="00C169F6" w:rsidRPr="0089539E" w14:paraId="4FDA4D56" w14:textId="77777777" w:rsidTr="00F1351E">
        <w:tc>
          <w:tcPr>
            <w:tcW w:w="1985" w:type="dxa"/>
          </w:tcPr>
          <w:p w14:paraId="3D9133C3" w14:textId="77777777" w:rsidR="00C169F6" w:rsidRPr="0089539E" w:rsidRDefault="00C169F6" w:rsidP="001F1424"/>
        </w:tc>
        <w:tc>
          <w:tcPr>
            <w:tcW w:w="7528" w:type="dxa"/>
          </w:tcPr>
          <w:p w14:paraId="067BA0F3" w14:textId="77777777" w:rsidR="00C169F6" w:rsidRPr="0089539E" w:rsidRDefault="00C169F6" w:rsidP="001F1424"/>
        </w:tc>
      </w:tr>
    </w:tbl>
    <w:p w14:paraId="7FF6CB71" w14:textId="77777777" w:rsidR="00554CB3" w:rsidRPr="0089539E" w:rsidRDefault="00554CB3" w:rsidP="001F1424">
      <w:pPr>
        <w:ind w:left="1440" w:hanging="1440"/>
      </w:pPr>
    </w:p>
    <w:p w14:paraId="3F823C79" w14:textId="444B0214" w:rsidR="00F672EB" w:rsidRPr="0089539E" w:rsidRDefault="00F672EB" w:rsidP="00F672EB">
      <w:pPr>
        <w:pStyle w:val="ws5titeloncontent"/>
      </w:pPr>
      <w:r w:rsidRPr="0089539E">
        <w:lastRenderedPageBreak/>
        <w:t>References</w:t>
      </w:r>
    </w:p>
    <w:p w14:paraId="18D441A1" w14:textId="143A53A9" w:rsidR="00B1741E" w:rsidRPr="0089539E" w:rsidRDefault="007F4788" w:rsidP="00B94275">
      <w:pPr>
        <w:ind w:left="720" w:hanging="720"/>
      </w:pPr>
      <w:r w:rsidRPr="0089539E">
        <w:t xml:space="preserve">[Mazen2019] </w:t>
      </w:r>
      <w:proofErr w:type="spellStart"/>
      <w:r w:rsidR="007657A6" w:rsidRPr="0089539E">
        <w:rPr>
          <w:i/>
        </w:rPr>
        <w:t>Mazen</w:t>
      </w:r>
      <w:proofErr w:type="spellEnd"/>
      <w:r w:rsidR="007657A6" w:rsidRPr="0089539E">
        <w:rPr>
          <w:i/>
        </w:rPr>
        <w:t xml:space="preserve">, </w:t>
      </w:r>
      <w:proofErr w:type="spellStart"/>
      <w:r w:rsidR="00B6409E" w:rsidRPr="0089539E">
        <w:rPr>
          <w:i/>
        </w:rPr>
        <w:t>Fatma</w:t>
      </w:r>
      <w:proofErr w:type="spellEnd"/>
      <w:r w:rsidR="00B6409E" w:rsidRPr="0089539E">
        <w:rPr>
          <w:i/>
        </w:rPr>
        <w:t xml:space="preserve"> M. A.</w:t>
      </w:r>
      <w:r w:rsidR="007657A6" w:rsidRPr="0089539E">
        <w:rPr>
          <w:i/>
        </w:rPr>
        <w:t xml:space="preserve">, </w:t>
      </w:r>
      <w:proofErr w:type="spellStart"/>
      <w:r w:rsidR="00B6409E" w:rsidRPr="0089539E">
        <w:rPr>
          <w:i/>
        </w:rPr>
        <w:t>Nashat</w:t>
      </w:r>
      <w:proofErr w:type="spellEnd"/>
      <w:r w:rsidR="007657A6" w:rsidRPr="0089539E">
        <w:rPr>
          <w:i/>
        </w:rPr>
        <w:t>, Ahmed A.</w:t>
      </w:r>
      <w:r w:rsidR="00B65CCF" w:rsidRPr="0089539E">
        <w:rPr>
          <w:i/>
        </w:rPr>
        <w:t xml:space="preserve"> (2019)</w:t>
      </w:r>
      <w:r w:rsidR="00B6409E" w:rsidRPr="0089539E">
        <w:t>, Ripeness</w:t>
      </w:r>
      <w:r w:rsidR="007657A6" w:rsidRPr="0089539E">
        <w:t xml:space="preserve"> </w:t>
      </w:r>
      <w:r w:rsidR="00B6409E" w:rsidRPr="0089539E">
        <w:t>Classification</w:t>
      </w:r>
      <w:r w:rsidR="007657A6" w:rsidRPr="0089539E">
        <w:t xml:space="preserve"> </w:t>
      </w:r>
      <w:r w:rsidR="00B6409E" w:rsidRPr="0089539E">
        <w:t>of</w:t>
      </w:r>
      <w:r w:rsidR="007657A6" w:rsidRPr="0089539E">
        <w:t xml:space="preserve"> </w:t>
      </w:r>
      <w:r w:rsidR="00B6409E" w:rsidRPr="0089539E">
        <w:t>Bananas</w:t>
      </w:r>
      <w:r w:rsidR="007657A6" w:rsidRPr="0089539E">
        <w:t xml:space="preserve"> </w:t>
      </w:r>
      <w:r w:rsidR="00B6409E" w:rsidRPr="0089539E">
        <w:t>Using</w:t>
      </w:r>
      <w:r w:rsidR="007657A6" w:rsidRPr="0089539E">
        <w:t xml:space="preserve"> </w:t>
      </w:r>
      <w:r w:rsidR="00B6409E" w:rsidRPr="0089539E">
        <w:t>an</w:t>
      </w:r>
      <w:r w:rsidR="007657A6" w:rsidRPr="0089539E">
        <w:t xml:space="preserve"> </w:t>
      </w:r>
      <w:r w:rsidR="00B6409E" w:rsidRPr="0089539E">
        <w:t>Artificial</w:t>
      </w:r>
      <w:r w:rsidR="007657A6" w:rsidRPr="0089539E">
        <w:t xml:space="preserve"> </w:t>
      </w:r>
      <w:r w:rsidR="00B6409E" w:rsidRPr="0089539E">
        <w:t>Neural</w:t>
      </w:r>
      <w:r w:rsidR="007657A6" w:rsidRPr="0089539E">
        <w:t xml:space="preserve"> </w:t>
      </w:r>
      <w:r w:rsidR="00B6409E" w:rsidRPr="0089539E">
        <w:t>Networ</w:t>
      </w:r>
      <w:r w:rsidR="00DD0407" w:rsidRPr="0089539E">
        <w:t xml:space="preserve">k. </w:t>
      </w:r>
      <w:r w:rsidR="00B6409E" w:rsidRPr="0089539E">
        <w:t xml:space="preserve">Arabian Journal for Science and Engineering, </w:t>
      </w:r>
      <w:r w:rsidR="0038228B" w:rsidRPr="0089539E">
        <w:t>1</w:t>
      </w:r>
      <w:r w:rsidR="00B6409E" w:rsidRPr="0089539E">
        <w:t>-10.</w:t>
      </w:r>
      <w:r w:rsidRPr="0089539E">
        <w:t xml:space="preserve"> </w:t>
      </w:r>
    </w:p>
    <w:p w14:paraId="58CB3CBB" w14:textId="3AEC70D7" w:rsidR="000F349E" w:rsidRPr="0089539E" w:rsidRDefault="007F4788" w:rsidP="00B94275">
      <w:pPr>
        <w:ind w:left="720" w:hanging="720"/>
      </w:pPr>
      <w:r w:rsidRPr="0089539E">
        <w:t xml:space="preserve">[Mendoza2005] </w:t>
      </w:r>
      <w:r w:rsidR="000F349E" w:rsidRPr="0089539E">
        <w:rPr>
          <w:i/>
        </w:rPr>
        <w:t>Mendoza, F., Aguilera, J. M.</w:t>
      </w:r>
      <w:r w:rsidR="001C4B8E" w:rsidRPr="0089539E">
        <w:rPr>
          <w:i/>
        </w:rPr>
        <w:t xml:space="preserve">, </w:t>
      </w:r>
      <w:proofErr w:type="spellStart"/>
      <w:r w:rsidR="001C4B8E" w:rsidRPr="0089539E">
        <w:rPr>
          <w:i/>
        </w:rPr>
        <w:t>Dejmek</w:t>
      </w:r>
      <w:proofErr w:type="spellEnd"/>
      <w:r w:rsidR="001C4B8E" w:rsidRPr="0089539E">
        <w:rPr>
          <w:i/>
        </w:rPr>
        <w:t>, P. (2005)</w:t>
      </w:r>
      <w:r w:rsidR="000F349E" w:rsidRPr="0089539E">
        <w:t xml:space="preserve">, Predicting Ripening Stages of Bananas (Musa </w:t>
      </w:r>
      <w:proofErr w:type="spellStart"/>
      <w:proofErr w:type="gramStart"/>
      <w:r w:rsidR="000F349E" w:rsidRPr="0089539E">
        <w:t>cavendish</w:t>
      </w:r>
      <w:proofErr w:type="spellEnd"/>
      <w:proofErr w:type="gramEnd"/>
      <w:r w:rsidR="000F349E" w:rsidRPr="0089539E">
        <w:t>) by Computer Vision</w:t>
      </w:r>
      <w:r w:rsidR="00482B9B" w:rsidRPr="0089539E">
        <w:t>.</w:t>
      </w:r>
      <w:r w:rsidR="000F349E" w:rsidRPr="0089539E">
        <w:t xml:space="preserve"> </w:t>
      </w:r>
      <w:proofErr w:type="spellStart"/>
      <w:r w:rsidR="000F349E" w:rsidRPr="0089539E">
        <w:t>Acta</w:t>
      </w:r>
      <w:proofErr w:type="spellEnd"/>
      <w:r w:rsidR="000F349E" w:rsidRPr="0089539E">
        <w:t xml:space="preserve"> </w:t>
      </w:r>
      <w:proofErr w:type="spellStart"/>
      <w:r w:rsidR="000F349E" w:rsidRPr="0089539E">
        <w:t>horticulturae</w:t>
      </w:r>
      <w:proofErr w:type="spellEnd"/>
      <w:r w:rsidR="000F349E" w:rsidRPr="0089539E">
        <w:t xml:space="preserve"> 682, 1363-1370</w:t>
      </w:r>
      <w:r w:rsidR="00E14CBA" w:rsidRPr="0089539E">
        <w:t>.</w:t>
      </w:r>
    </w:p>
    <w:p w14:paraId="3F5443C0" w14:textId="4BDB1232" w:rsidR="00391DAB" w:rsidRPr="0089539E" w:rsidRDefault="007F4788" w:rsidP="00B94275">
      <w:pPr>
        <w:ind w:left="720" w:hanging="720"/>
      </w:pPr>
      <w:r w:rsidRPr="0089539E">
        <w:t xml:space="preserve">[Prabha2013] </w:t>
      </w:r>
      <w:r w:rsidR="00DD0407" w:rsidRPr="0089539E">
        <w:rPr>
          <w:i/>
        </w:rPr>
        <w:t xml:space="preserve">Surya </w:t>
      </w:r>
      <w:proofErr w:type="spellStart"/>
      <w:r w:rsidR="00DD0407" w:rsidRPr="0089539E">
        <w:rPr>
          <w:i/>
        </w:rPr>
        <w:t>Prabha</w:t>
      </w:r>
      <w:proofErr w:type="spellEnd"/>
      <w:r w:rsidR="00DD0407" w:rsidRPr="0089539E">
        <w:rPr>
          <w:i/>
        </w:rPr>
        <w:t xml:space="preserve">, D., </w:t>
      </w:r>
      <w:proofErr w:type="spellStart"/>
      <w:r w:rsidR="00DD0407" w:rsidRPr="0089539E">
        <w:rPr>
          <w:i/>
        </w:rPr>
        <w:t>Satheesh</w:t>
      </w:r>
      <w:proofErr w:type="spellEnd"/>
      <w:r w:rsidR="00DD0407" w:rsidRPr="0089539E">
        <w:rPr>
          <w:i/>
        </w:rPr>
        <w:t xml:space="preserve"> Kumar, J. (2013)</w:t>
      </w:r>
      <w:r w:rsidR="00DD0407" w:rsidRPr="0089539E">
        <w:t>. Assessment of banana fruit maturity by image processing technique. Journal of food science and technology</w:t>
      </w:r>
      <w:r w:rsidR="005D0F4C" w:rsidRPr="0089539E">
        <w:t xml:space="preserve"> </w:t>
      </w:r>
      <w:r w:rsidR="00DD0407" w:rsidRPr="0089539E">
        <w:t>52(3), 1316-27.</w:t>
      </w:r>
    </w:p>
    <w:p w14:paraId="2E55EE98" w14:textId="16D74333" w:rsidR="00F172DC" w:rsidRPr="0089539E" w:rsidRDefault="00F172DC" w:rsidP="00B94275">
      <w:pPr>
        <w:ind w:left="720" w:hanging="720"/>
      </w:pPr>
    </w:p>
    <w:p w14:paraId="5B39BF09" w14:textId="4F52B673" w:rsidR="00F172DC" w:rsidRPr="0089539E" w:rsidRDefault="00F172DC">
      <w:r w:rsidRPr="0089539E">
        <w:br w:type="page"/>
      </w:r>
    </w:p>
    <w:p w14:paraId="1028134A" w14:textId="77777777" w:rsidR="00F172DC" w:rsidRPr="0089539E" w:rsidRDefault="00F172DC" w:rsidP="00F172DC"/>
    <w:p w14:paraId="6C78C237" w14:textId="77777777" w:rsidR="00F172DC" w:rsidRPr="0089539E" w:rsidRDefault="00F172DC" w:rsidP="00F172DC">
      <w:r w:rsidRPr="0089539E">
        <w:t>Template:</w:t>
      </w:r>
    </w:p>
    <w:p w14:paraId="6FBFAAFE" w14:textId="77777777" w:rsidR="00F172DC" w:rsidRPr="0089539E" w:rsidRDefault="00F172DC" w:rsidP="00F172DC">
      <w:pPr>
        <w:pStyle w:val="ws5listing"/>
      </w:pPr>
      <w:r w:rsidRPr="0089539E">
        <w:t>template: _ws5_listing</w:t>
      </w:r>
    </w:p>
    <w:p w14:paraId="270FCB96" w14:textId="77777777" w:rsidR="00F172DC" w:rsidRPr="0089539E" w:rsidRDefault="00F172DC" w:rsidP="00F172DC">
      <w:pPr>
        <w:pStyle w:val="ws5listing"/>
      </w:pPr>
      <w:r w:rsidRPr="0089539E">
        <w:t>Listing</w:t>
      </w:r>
    </w:p>
    <w:p w14:paraId="2401EFF8" w14:textId="77777777" w:rsidR="00F172DC" w:rsidRPr="0089539E" w:rsidRDefault="00F172DC" w:rsidP="00F172DC">
      <w:pPr>
        <w:pStyle w:val="ws5listing"/>
      </w:pPr>
      <w:r w:rsidRPr="0089539E">
        <w:t>Figure</w:t>
      </w:r>
    </w:p>
    <w:p w14:paraId="795FB297" w14:textId="77777777" w:rsidR="00F172DC" w:rsidRPr="0089539E" w:rsidRDefault="00F172DC" w:rsidP="00F172DC">
      <w:r w:rsidRPr="0089539E">
        <w:t>Number</w:t>
      </w:r>
    </w:p>
    <w:p w14:paraId="67533F38" w14:textId="77777777" w:rsidR="00F172DC" w:rsidRPr="0089539E" w:rsidRDefault="00F172DC" w:rsidP="00F172DC">
      <w:pPr>
        <w:pStyle w:val="ws5number"/>
      </w:pPr>
      <w:r w:rsidRPr="0089539E">
        <w:t>template: _ws5_number</w:t>
      </w:r>
    </w:p>
    <w:p w14:paraId="7FAD24A0" w14:textId="77777777" w:rsidR="00F172DC" w:rsidRPr="0089539E" w:rsidRDefault="00F172DC" w:rsidP="00F172DC">
      <w:pPr>
        <w:pStyle w:val="ws5number"/>
      </w:pPr>
      <w:r w:rsidRPr="0089539E">
        <w:t>number a</w:t>
      </w:r>
    </w:p>
    <w:p w14:paraId="306313CC" w14:textId="77777777" w:rsidR="00F172DC" w:rsidRPr="0089539E" w:rsidRDefault="00F172DC" w:rsidP="00F172DC">
      <w:pPr>
        <w:pStyle w:val="ws5number"/>
      </w:pPr>
      <w:r w:rsidRPr="0089539E">
        <w:t>number b</w:t>
      </w:r>
      <w:r w:rsidRPr="0089539E">
        <w:rPr>
          <w:rStyle w:val="Funotenzeichen"/>
        </w:rPr>
        <w:footnoteReference w:id="4"/>
      </w:r>
    </w:p>
    <w:p w14:paraId="63FB54BF" w14:textId="77777777" w:rsidR="00F172DC" w:rsidRPr="0089539E" w:rsidRDefault="00F172DC" w:rsidP="00F172DC">
      <w:pPr>
        <w:pStyle w:val="ws5number"/>
      </w:pPr>
      <w:r w:rsidRPr="0089539E">
        <w:t>number c</w:t>
      </w:r>
      <w:r w:rsidRPr="0089539E">
        <w:rPr>
          <w:rStyle w:val="Funotenzeichen"/>
        </w:rPr>
        <w:footnoteReference w:id="5"/>
      </w:r>
    </w:p>
    <w:p w14:paraId="3BEF02D9" w14:textId="77777777" w:rsidR="00F172DC" w:rsidRPr="0089539E" w:rsidRDefault="002826BB" w:rsidP="00F172DC">
      <w:pPr>
        <w:pStyle w:val="ws5figure"/>
      </w:pPr>
      <w:r>
        <w:pict w14:anchorId="0AD34F24">
          <v:group id="_x0000_s1045" editas="canvas" style="width:470.25pt;height:104.85pt;mso-position-horizontal-relative:char;mso-position-vertical-relative:line" coordorigin="2527,2438" coordsize="7200,1606">
            <o:lock v:ext="edit" aspectratio="t"/>
            <v:shape id="_x0000_s1046" type="#_x0000_t75" style="position:absolute;left:2527;top:2438;width:7200;height:1606" o:preferrelative="f">
              <v:fill o:detectmouseclick="t"/>
              <v:path o:extrusionok="t" o:connecttype="none"/>
              <o:lock v:ext="edit" text="t"/>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_x0000_s1047" type="#_x0000_t16" style="position:absolute;left:5686;top:2920;width:634;height:790"/>
            <v:shape id="_x0000_s1048" type="#_x0000_t202" style="position:absolute;left:2878;top:2697;width:3442;height:437" filled="f" stroked="f">
              <v:textbox style="mso-next-textbox:#_x0000_s1048">
                <w:txbxContent>
                  <w:p w14:paraId="678FBBE4" w14:textId="77777777" w:rsidR="002826BB" w:rsidRPr="00771494" w:rsidRDefault="002826BB" w:rsidP="00F172DC">
                    <w:pPr>
                      <w:rPr>
                        <w:lang w:val="de-DE"/>
                      </w:rPr>
                    </w:pPr>
                    <w:r>
                      <w:rPr>
                        <w:lang w:val="de-DE"/>
                      </w:rPr>
                      <w:t xml:space="preserve">Template </w:t>
                    </w:r>
                    <w:proofErr w:type="spellStart"/>
                    <w:r>
                      <w:rPr>
                        <w:lang w:val="de-DE"/>
                      </w:rPr>
                      <w:t>of</w:t>
                    </w:r>
                    <w:proofErr w:type="spellEnd"/>
                    <w:r>
                      <w:rPr>
                        <w:lang w:val="de-DE"/>
                      </w:rPr>
                      <w:t xml:space="preserve"> </w:t>
                    </w:r>
                    <w:proofErr w:type="spellStart"/>
                    <w:r>
                      <w:rPr>
                        <w:lang w:val="de-DE"/>
                      </w:rPr>
                      <w:t>figure</w:t>
                    </w:r>
                    <w:proofErr w:type="spellEnd"/>
                    <w:r>
                      <w:rPr>
                        <w:lang w:val="de-DE"/>
                      </w:rPr>
                      <w:t>: _ws5_figure</w:t>
                    </w:r>
                  </w:p>
                </w:txbxContent>
              </v:textbox>
            </v:shape>
            <w10:anchorlock/>
          </v:group>
        </w:pict>
      </w:r>
    </w:p>
    <w:p w14:paraId="5B4D020B" w14:textId="77777777" w:rsidR="00F172DC" w:rsidRPr="0089539E" w:rsidRDefault="00F172DC" w:rsidP="00F172DC">
      <w:pPr>
        <w:pStyle w:val="Beschriftung"/>
      </w:pPr>
      <w:bookmarkStart w:id="27" w:name="_Toc4181395"/>
      <w:r w:rsidRPr="0089539E">
        <w:t xml:space="preserve">Figure </w:t>
      </w:r>
      <w:r w:rsidRPr="0089539E">
        <w:fldChar w:fldCharType="begin"/>
      </w:r>
      <w:r w:rsidRPr="0089539E">
        <w:instrText xml:space="preserve"> SEQ Figure \* ARABIC </w:instrText>
      </w:r>
      <w:r w:rsidRPr="0089539E">
        <w:fldChar w:fldCharType="separate"/>
      </w:r>
      <w:r w:rsidR="00527BA6">
        <w:rPr>
          <w:noProof/>
        </w:rPr>
        <w:t>10</w:t>
      </w:r>
      <w:r w:rsidRPr="0089539E">
        <w:rPr>
          <w:noProof/>
        </w:rPr>
        <w:fldChar w:fldCharType="end"/>
      </w:r>
      <w:r w:rsidRPr="0089539E">
        <w:t>: Sample Figure</w:t>
      </w:r>
      <w:bookmarkEnd w:id="27"/>
    </w:p>
    <w:p w14:paraId="332E41EE" w14:textId="77777777" w:rsidR="00F172DC" w:rsidRPr="0089539E" w:rsidRDefault="00F172DC" w:rsidP="00B94275">
      <w:pPr>
        <w:ind w:left="720" w:hanging="720"/>
      </w:pPr>
    </w:p>
    <w:sectPr w:rsidR="00F172DC" w:rsidRPr="0089539E" w:rsidSect="00BF678A">
      <w:headerReference w:type="default" r:id="rId28"/>
      <w:pgSz w:w="12240" w:h="15840" w:code="1"/>
      <w:pgMar w:top="1304" w:right="1134" w:bottom="1304" w:left="1701" w:header="709" w:footer="907" w:gutter="0"/>
      <w:pgNumType w:fmt="upp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67D22E" w14:textId="77777777" w:rsidR="006E6FBA" w:rsidRDefault="006E6FBA" w:rsidP="00BE22BD">
      <w:r>
        <w:separator/>
      </w:r>
    </w:p>
  </w:endnote>
  <w:endnote w:type="continuationSeparator" w:id="0">
    <w:p w14:paraId="32B46190" w14:textId="77777777" w:rsidR="006E6FBA" w:rsidRDefault="006E6FBA"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222AA" w14:textId="0BE17396" w:rsidR="002826BB" w:rsidRPr="007E39D4" w:rsidRDefault="002826BB" w:rsidP="007E39D4">
    <w:pPr>
      <w:pStyle w:val="Fuzeile"/>
      <w:tabs>
        <w:tab w:val="clear" w:pos="4320"/>
        <w:tab w:val="clear" w:pos="8640"/>
        <w:tab w:val="right" w:pos="9121"/>
      </w:tabs>
      <w:spacing w:before="0"/>
      <w:rPr>
        <w:rFonts w:asciiTheme="minorHAnsi" w:hAnsiTheme="minorHAnsi" w:cstheme="minorHAnsi"/>
        <w:sz w:val="18"/>
        <w:szCs w:val="18"/>
      </w:rPr>
    </w:pPr>
    <w:r>
      <w:rPr>
        <w:rFonts w:asciiTheme="minorHAnsi" w:hAnsiTheme="minorHAnsi" w:cstheme="minorHAnsi"/>
        <w:noProof/>
        <w:sz w:val="18"/>
        <w:szCs w:val="18"/>
      </w:rPr>
      <w:pict w14:anchorId="1510842F">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14:paraId="260AD973" w14:textId="1F258DD9" w:rsidR="002826BB" w:rsidRPr="007E39D4" w:rsidRDefault="002826BB" w:rsidP="007E39D4">
                <w:pPr>
                  <w:spacing w:before="0"/>
                  <w:rPr>
                    <w:rFonts w:asciiTheme="minorHAnsi" w:hAnsiTheme="minorHAnsi" w:cstheme="minorHAnsi"/>
                    <w:color w:val="FFFFFF" w:themeColor="background1"/>
                    <w:sz w:val="24"/>
                    <w:szCs w:val="24"/>
                  </w:rPr>
                </w:pPr>
                <w:r w:rsidRPr="007E39D4">
                  <w:rPr>
                    <w:rFonts w:asciiTheme="minorHAnsi" w:hAnsiTheme="minorHAnsi" w:cstheme="minorHAnsi"/>
                    <w:color w:val="FFFFFF" w:themeColor="background1"/>
                    <w:sz w:val="24"/>
                    <w:szCs w:val="24"/>
                  </w:rPr>
                  <w:fldChar w:fldCharType="begin"/>
                </w:r>
                <w:r w:rsidRPr="007E39D4">
                  <w:rPr>
                    <w:rFonts w:asciiTheme="minorHAnsi" w:hAnsiTheme="minorHAnsi" w:cstheme="minorHAnsi"/>
                    <w:color w:val="FFFFFF" w:themeColor="background1"/>
                    <w:sz w:val="24"/>
                    <w:szCs w:val="24"/>
                  </w:rPr>
                  <w:instrText xml:space="preserve"> PAGE   \* MERGEFORMAT </w:instrText>
                </w:r>
                <w:r w:rsidRPr="007E39D4">
                  <w:rPr>
                    <w:rFonts w:asciiTheme="minorHAnsi" w:hAnsiTheme="minorHAnsi" w:cstheme="minorHAnsi"/>
                    <w:color w:val="FFFFFF" w:themeColor="background1"/>
                    <w:sz w:val="24"/>
                    <w:szCs w:val="24"/>
                  </w:rPr>
                  <w:fldChar w:fldCharType="separate"/>
                </w:r>
                <w:r w:rsidR="00D74DCB" w:rsidRPr="00D74DCB">
                  <w:rPr>
                    <w:rFonts w:asciiTheme="minorHAnsi" w:hAnsiTheme="minorHAnsi" w:cstheme="minorHAnsi"/>
                    <w:noProof/>
                    <w:color w:val="FFFFFF" w:themeColor="background1"/>
                    <w:sz w:val="24"/>
                    <w:szCs w:val="24"/>
                    <w:lang w:val="zh-CN"/>
                  </w:rPr>
                  <w:t>XVIII</w:t>
                </w:r>
                <w:r w:rsidRPr="007E39D4">
                  <w:rPr>
                    <w:rFonts w:asciiTheme="minorHAnsi" w:hAnsiTheme="minorHAnsi" w:cstheme="minorHAnsi"/>
                    <w:color w:val="FFFFFF" w:themeColor="background1"/>
                    <w:sz w:val="24"/>
                    <w:szCs w:val="24"/>
                  </w:rPr>
                  <w:fldChar w:fldCharType="end"/>
                </w:r>
              </w:p>
            </w:txbxContent>
          </v:textbox>
        </v:shape>
      </w:pict>
    </w:r>
    <w:r w:rsidRPr="007E39D4">
      <w:rPr>
        <w:rFonts w:asciiTheme="minorHAnsi" w:hAnsiTheme="minorHAnsi" w:cstheme="minorHAnsi"/>
        <w:sz w:val="18"/>
        <w:szCs w:val="18"/>
      </w:rPr>
      <w:tab/>
    </w:r>
    <w:r>
      <w:rPr>
        <w:rFonts w:asciiTheme="minorHAnsi" w:hAnsiTheme="minorHAnsi" w:cstheme="minorHAnsi"/>
        <w:sz w:val="18"/>
        <w:szCs w:val="18"/>
      </w:rPr>
      <w:t>March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DAD18" w14:textId="77777777" w:rsidR="002826BB" w:rsidRDefault="002826BB">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636787" w14:textId="77777777" w:rsidR="006E6FBA" w:rsidRDefault="006E6FBA" w:rsidP="00BE22BD">
      <w:r>
        <w:separator/>
      </w:r>
    </w:p>
  </w:footnote>
  <w:footnote w:type="continuationSeparator" w:id="0">
    <w:p w14:paraId="386C175C" w14:textId="77777777" w:rsidR="006E6FBA" w:rsidRDefault="006E6FBA" w:rsidP="00BE22BD">
      <w:r>
        <w:continuationSeparator/>
      </w:r>
    </w:p>
  </w:footnote>
  <w:footnote w:id="1">
    <w:p w14:paraId="5D3F3BA4" w14:textId="484CED65" w:rsidR="002826BB" w:rsidRPr="007C1BB9" w:rsidRDefault="002826BB">
      <w:pPr>
        <w:pStyle w:val="Funotentext"/>
      </w:pPr>
      <w:r w:rsidRPr="007C1BB9">
        <w:rPr>
          <w:rStyle w:val="Funotenzeichen"/>
        </w:rPr>
        <w:footnoteRef/>
      </w:r>
      <w:r w:rsidRPr="007C1BB9">
        <w:t xml:space="preserve"> According to [Mendoza2005]</w:t>
      </w:r>
      <w:r>
        <w:t xml:space="preserve">, </w:t>
      </w:r>
      <w:r w:rsidRPr="007C1BB9">
        <w:t>seven stages are recognised</w:t>
      </w:r>
      <w:r>
        <w:t xml:space="preserve"> </w:t>
      </w:r>
      <w:r w:rsidRPr="007C1BB9">
        <w:t>in the context of trading:</w:t>
      </w:r>
      <w:r>
        <w:t xml:space="preserve"> stage 1: green; stage 2: green, traces of yellow; stage 3: more green than yellow; stage 4: more yellow than green; stage 5: green tip and yellow; stage 6: all yellow and stage 7: yellow, flecked with brown.</w:t>
      </w:r>
    </w:p>
  </w:footnote>
  <w:footnote w:id="2">
    <w:p w14:paraId="7088FD49" w14:textId="7BC57406" w:rsidR="002826BB" w:rsidRPr="00F46B84" w:rsidRDefault="002826BB">
      <w:pPr>
        <w:pStyle w:val="Funotentext"/>
      </w:pPr>
      <w:r>
        <w:rPr>
          <w:rStyle w:val="Funotenzeichen"/>
        </w:rPr>
        <w:footnoteRef/>
      </w:r>
      <w:r>
        <w:t xml:space="preserve"> </w:t>
      </w:r>
      <w:r w:rsidRPr="00F46B84">
        <w:t>http://neuralnetworksanddeeplearning.com/chap1.html</w:t>
      </w:r>
    </w:p>
  </w:footnote>
  <w:footnote w:id="3">
    <w:p w14:paraId="4A098145" w14:textId="6AB82783" w:rsidR="002826BB" w:rsidRPr="00346C3A" w:rsidRDefault="002826BB">
      <w:pPr>
        <w:pStyle w:val="Funotentext"/>
      </w:pPr>
      <w:r>
        <w:rPr>
          <w:rStyle w:val="Funotenzeichen"/>
        </w:rPr>
        <w:footnoteRef/>
      </w:r>
      <w:r>
        <w:t xml:space="preserve"> </w:t>
      </w:r>
      <w:r w:rsidRPr="00346C3A">
        <w:t>https://mc.ai/the-activation-functions/</w:t>
      </w:r>
    </w:p>
  </w:footnote>
  <w:footnote w:id="4">
    <w:p w14:paraId="34543737" w14:textId="77777777" w:rsidR="002826BB" w:rsidRPr="007C1BB9" w:rsidRDefault="002826BB" w:rsidP="00F172DC">
      <w:pPr>
        <w:pStyle w:val="Funotentext"/>
      </w:pPr>
      <w:r w:rsidRPr="007C1BB9">
        <w:rPr>
          <w:rStyle w:val="Funotenzeichen"/>
        </w:rPr>
        <w:footnoteRef/>
      </w:r>
      <w:r w:rsidRPr="007C1BB9">
        <w:t xml:space="preserve"> [footnote 1]</w:t>
      </w:r>
    </w:p>
  </w:footnote>
  <w:footnote w:id="5">
    <w:p w14:paraId="1DD6FCF1" w14:textId="77777777" w:rsidR="002826BB" w:rsidRPr="007C1BB9" w:rsidRDefault="002826BB" w:rsidP="00F172DC">
      <w:pPr>
        <w:pStyle w:val="Funotentext"/>
      </w:pPr>
      <w:r w:rsidRPr="007C1BB9">
        <w:rPr>
          <w:rStyle w:val="Funotenzeichen"/>
        </w:rPr>
        <w:footnoteRef/>
      </w:r>
      <w:r w:rsidRPr="007C1BB9">
        <w:t xml:space="preserve"> [footnote 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0FBDB" w14:textId="77777777" w:rsidR="002826BB" w:rsidRPr="00CD59A9" w:rsidRDefault="002826BB" w:rsidP="00CD59A9">
    <w:pPr>
      <w:pStyle w:val="Kopfzeile"/>
      <w:tabs>
        <w:tab w:val="clear" w:pos="8640"/>
        <w:tab w:val="right" w:pos="9072"/>
      </w:tabs>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F3214" w14:textId="4BA87D84" w:rsidR="002826BB" w:rsidRPr="000229E8" w:rsidRDefault="002826BB" w:rsidP="000229E8">
    <w:pPr>
      <w:pStyle w:val="Kopfzeile"/>
      <w:tabs>
        <w:tab w:val="clear" w:pos="4320"/>
        <w:tab w:val="clear" w:pos="8640"/>
        <w:tab w:val="right" w:pos="9072"/>
      </w:tabs>
      <w:spacing w:before="0"/>
      <w:jc w:val="right"/>
      <w:rPr>
        <w:sz w:val="18"/>
        <w:szCs w:val="18"/>
      </w:rPr>
    </w:pPr>
    <w:r>
      <w:rPr>
        <w:noProof/>
        <w:lang w:val="de-DE"/>
      </w:rPr>
      <w:fldChar w:fldCharType="begin"/>
    </w:r>
    <w:r>
      <w:rPr>
        <w:noProof/>
        <w:lang w:val="de-DE"/>
      </w:rPr>
      <w:instrText xml:space="preserve"> STYLEREF  _ws5_titel_oncontent  \* MERGEFORMAT </w:instrText>
    </w:r>
    <w:r>
      <w:rPr>
        <w:noProof/>
        <w:lang w:val="de-DE"/>
      </w:rPr>
      <w:fldChar w:fldCharType="separate"/>
    </w:r>
    <w:r w:rsidR="00D74DCB">
      <w:rPr>
        <w:noProof/>
        <w:lang w:val="de-DE"/>
      </w:rPr>
      <w:t>Figure Index</w:t>
    </w:r>
    <w:r>
      <w:rPr>
        <w:noProof/>
      </w:rPr>
      <w:fldChar w:fldCharType="end"/>
    </w:r>
  </w:p>
  <w:p w14:paraId="186120DB" w14:textId="45C00B84" w:rsidR="002826BB" w:rsidRDefault="002826BB" w:rsidP="00CC56AF">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5B24E" w14:textId="77777777" w:rsidR="002826BB" w:rsidRPr="00CD59A9" w:rsidRDefault="002826BB" w:rsidP="00CD59A9">
    <w:pPr>
      <w:pStyle w:val="Kopfzeile"/>
      <w:tabs>
        <w:tab w:val="clear" w:pos="8640"/>
        <w:tab w:val="right" w:pos="9072"/>
      </w:tabs>
      <w:rPr>
        <w:lang w:val="de-DE"/>
      </w:rPr>
    </w:pPr>
    <w:r>
      <w:rPr>
        <w:lang w:val="de-DE"/>
      </w:rPr>
      <w:tab/>
    </w:r>
    <w:r>
      <w:rPr>
        <w:lang w:val="de-DE"/>
      </w:rPr>
      <w:tab/>
    </w:r>
    <w:r>
      <w:rPr>
        <w:noProof/>
        <w:lang w:val="de-DE"/>
      </w:rPr>
      <w:fldChar w:fldCharType="begin"/>
    </w:r>
    <w:r>
      <w:rPr>
        <w:noProof/>
        <w:lang w:val="de-DE"/>
      </w:rPr>
      <w:instrText xml:space="preserve"> STYLEREF  _ws5_titel_oncontent  \* MERGEFORMAT </w:instrText>
    </w:r>
    <w:r>
      <w:rPr>
        <w:noProof/>
        <w:lang w:val="de-DE"/>
      </w:rPr>
      <w:fldChar w:fldCharType="separate"/>
    </w:r>
    <w:r>
      <w:rPr>
        <w:noProof/>
        <w:lang w:val="de-DE"/>
      </w:rPr>
      <w:t>Figure Index</w:t>
    </w:r>
    <w:r>
      <w:rPr>
        <w:noProof/>
        <w:lang w:val="de-DE"/>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B7E06" w14:textId="7F570DEF" w:rsidR="002826BB" w:rsidRPr="000229E8" w:rsidRDefault="002826BB" w:rsidP="000229E8">
    <w:pPr>
      <w:pStyle w:val="Kopfzeile"/>
      <w:tabs>
        <w:tab w:val="clear" w:pos="4320"/>
        <w:tab w:val="clear" w:pos="8640"/>
        <w:tab w:val="right" w:pos="9072"/>
      </w:tabs>
      <w:spacing w:before="0"/>
      <w:jc w:val="right"/>
      <w:rPr>
        <w:sz w:val="18"/>
        <w:szCs w:val="18"/>
      </w:rPr>
    </w:pPr>
    <w:r>
      <w:rPr>
        <w:noProof/>
      </w:rPr>
      <w:fldChar w:fldCharType="begin"/>
    </w:r>
    <w:r>
      <w:rPr>
        <w:noProof/>
      </w:rPr>
      <w:instrText xml:space="preserve"> STYLEREF  _ws5_titel_oncontent  \* MERGEFORMAT </w:instrText>
    </w:r>
    <w:r>
      <w:rPr>
        <w:noProof/>
      </w:rPr>
      <w:fldChar w:fldCharType="separate"/>
    </w:r>
    <w:r w:rsidR="00D74DCB">
      <w:rPr>
        <w:noProof/>
      </w:rPr>
      <w:t>References</w:t>
    </w:r>
    <w:r>
      <w:rPr>
        <w:noProof/>
      </w:rPr>
      <w:fldChar w:fldCharType="end"/>
    </w:r>
  </w:p>
  <w:p w14:paraId="272E9EAC" w14:textId="0A18D9C3" w:rsidR="002826BB" w:rsidRDefault="002826BB" w:rsidP="00C250F4">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14:paraId="4289F4F1" w14:textId="77777777" w:rsidR="002826BB" w:rsidRDefault="002826BB" w:rsidP="00C250F4">
    <w:pPr>
      <w:pStyle w:val="Kopfzeile"/>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440E7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8681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34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7EB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CA10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84AA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9A11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EA56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43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AA89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BE74C0"/>
    <w:multiLevelType w:val="multilevel"/>
    <w:tmpl w:val="FE524DB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5"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8"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3713B"/>
    <w:multiLevelType w:val="hybridMultilevel"/>
    <w:tmpl w:val="38380870"/>
    <w:lvl w:ilvl="0" w:tplc="4DD42978">
      <w:start w:val="1"/>
      <w:numFmt w:val="decimal"/>
      <w:lvlText w:val="%1.)"/>
      <w:lvlJc w:val="left"/>
      <w:pPr>
        <w:ind w:left="938" w:hanging="360"/>
      </w:pPr>
      <w:rPr>
        <w:rFonts w:hint="default"/>
      </w:rPr>
    </w:lvl>
    <w:lvl w:ilvl="1" w:tplc="20000019" w:tentative="1">
      <w:start w:val="1"/>
      <w:numFmt w:val="lowerLetter"/>
      <w:lvlText w:val="%2."/>
      <w:lvlJc w:val="left"/>
      <w:pPr>
        <w:ind w:left="1658" w:hanging="360"/>
      </w:p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0" w15:restartNumberingAfterBreak="0">
    <w:nsid w:val="5275145A"/>
    <w:multiLevelType w:val="hybridMultilevel"/>
    <w:tmpl w:val="86F6F676"/>
    <w:lvl w:ilvl="0" w:tplc="F7F657A4">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3062AF"/>
    <w:multiLevelType w:val="hybridMultilevel"/>
    <w:tmpl w:val="8B70B6EA"/>
    <w:lvl w:ilvl="0" w:tplc="42BA5FE6">
      <w:start w:val="1"/>
      <w:numFmt w:val="bullet"/>
      <w:pStyle w:val="Listenabsatz"/>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2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7"/>
  </w:num>
  <w:num w:numId="15">
    <w:abstractNumId w:val="16"/>
  </w:num>
  <w:num w:numId="16">
    <w:abstractNumId w:val="13"/>
  </w:num>
  <w:num w:numId="17">
    <w:abstractNumId w:val="12"/>
  </w:num>
  <w:num w:numId="18">
    <w:abstractNumId w:val="11"/>
  </w:num>
  <w:num w:numId="19">
    <w:abstractNumId w:val="22"/>
  </w:num>
  <w:num w:numId="20">
    <w:abstractNumId w:val="15"/>
  </w:num>
  <w:num w:numId="21">
    <w:abstractNumId w:val="10"/>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de-DE"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QzsrQ0tjAxsDA0NDdX0lEKTi0uzszPAykwrAUA6+HVQiwAAAA="/>
  </w:docVars>
  <w:rsids>
    <w:rsidRoot w:val="005C23B8"/>
    <w:rsid w:val="000045DD"/>
    <w:rsid w:val="0001502A"/>
    <w:rsid w:val="000155C2"/>
    <w:rsid w:val="000215E4"/>
    <w:rsid w:val="000229E8"/>
    <w:rsid w:val="000276A5"/>
    <w:rsid w:val="00032A0A"/>
    <w:rsid w:val="00051B66"/>
    <w:rsid w:val="00055BCA"/>
    <w:rsid w:val="00062506"/>
    <w:rsid w:val="00067CBF"/>
    <w:rsid w:val="00080940"/>
    <w:rsid w:val="0008646A"/>
    <w:rsid w:val="0009192B"/>
    <w:rsid w:val="000A2AC8"/>
    <w:rsid w:val="000A6724"/>
    <w:rsid w:val="000C1A92"/>
    <w:rsid w:val="000E1318"/>
    <w:rsid w:val="000F349E"/>
    <w:rsid w:val="000F4F2F"/>
    <w:rsid w:val="000F7811"/>
    <w:rsid w:val="00107682"/>
    <w:rsid w:val="00113994"/>
    <w:rsid w:val="00121D32"/>
    <w:rsid w:val="001308B2"/>
    <w:rsid w:val="00143B64"/>
    <w:rsid w:val="00145838"/>
    <w:rsid w:val="00156DF0"/>
    <w:rsid w:val="001667CE"/>
    <w:rsid w:val="00195F30"/>
    <w:rsid w:val="001A3717"/>
    <w:rsid w:val="001A616D"/>
    <w:rsid w:val="001A75C3"/>
    <w:rsid w:val="001B0AF0"/>
    <w:rsid w:val="001B154E"/>
    <w:rsid w:val="001C1AD7"/>
    <w:rsid w:val="001C494F"/>
    <w:rsid w:val="001C4B8E"/>
    <w:rsid w:val="001C66D4"/>
    <w:rsid w:val="001C6896"/>
    <w:rsid w:val="001D6252"/>
    <w:rsid w:val="001E7ADF"/>
    <w:rsid w:val="001F1424"/>
    <w:rsid w:val="001F225A"/>
    <w:rsid w:val="001F3DAB"/>
    <w:rsid w:val="002161F2"/>
    <w:rsid w:val="00226598"/>
    <w:rsid w:val="00235306"/>
    <w:rsid w:val="00236E66"/>
    <w:rsid w:val="00265DE4"/>
    <w:rsid w:val="00276F41"/>
    <w:rsid w:val="00277DEA"/>
    <w:rsid w:val="002826BB"/>
    <w:rsid w:val="00286B38"/>
    <w:rsid w:val="00295CA7"/>
    <w:rsid w:val="0029743A"/>
    <w:rsid w:val="002A4A5F"/>
    <w:rsid w:val="002B4E22"/>
    <w:rsid w:val="002B797F"/>
    <w:rsid w:val="002C1589"/>
    <w:rsid w:val="002C4063"/>
    <w:rsid w:val="002C436B"/>
    <w:rsid w:val="002C7CD2"/>
    <w:rsid w:val="002E3144"/>
    <w:rsid w:val="002E62D8"/>
    <w:rsid w:val="002F4EB8"/>
    <w:rsid w:val="003027F3"/>
    <w:rsid w:val="003411B8"/>
    <w:rsid w:val="00343DEA"/>
    <w:rsid w:val="003461DD"/>
    <w:rsid w:val="00346C3A"/>
    <w:rsid w:val="00351EDD"/>
    <w:rsid w:val="003600B5"/>
    <w:rsid w:val="00367095"/>
    <w:rsid w:val="00371603"/>
    <w:rsid w:val="0038228B"/>
    <w:rsid w:val="00385757"/>
    <w:rsid w:val="00390A83"/>
    <w:rsid w:val="00391806"/>
    <w:rsid w:val="00391DAB"/>
    <w:rsid w:val="003B6AC8"/>
    <w:rsid w:val="003C40FE"/>
    <w:rsid w:val="003C7F7D"/>
    <w:rsid w:val="003D080E"/>
    <w:rsid w:val="003D35FF"/>
    <w:rsid w:val="003D57C5"/>
    <w:rsid w:val="004055D3"/>
    <w:rsid w:val="004142BD"/>
    <w:rsid w:val="00422926"/>
    <w:rsid w:val="0042733D"/>
    <w:rsid w:val="00430069"/>
    <w:rsid w:val="00430ADC"/>
    <w:rsid w:val="004335A4"/>
    <w:rsid w:val="00452321"/>
    <w:rsid w:val="00463287"/>
    <w:rsid w:val="004647B2"/>
    <w:rsid w:val="00471091"/>
    <w:rsid w:val="00481AAB"/>
    <w:rsid w:val="0048296D"/>
    <w:rsid w:val="00482B9B"/>
    <w:rsid w:val="0048306A"/>
    <w:rsid w:val="00495947"/>
    <w:rsid w:val="004A13AC"/>
    <w:rsid w:val="004A32CD"/>
    <w:rsid w:val="004A42C2"/>
    <w:rsid w:val="004B39F0"/>
    <w:rsid w:val="004C013A"/>
    <w:rsid w:val="004E0BA2"/>
    <w:rsid w:val="00512C64"/>
    <w:rsid w:val="005234E6"/>
    <w:rsid w:val="00527598"/>
    <w:rsid w:val="00527BA6"/>
    <w:rsid w:val="00533102"/>
    <w:rsid w:val="00542838"/>
    <w:rsid w:val="0055169D"/>
    <w:rsid w:val="00554CB3"/>
    <w:rsid w:val="0056560C"/>
    <w:rsid w:val="0057047A"/>
    <w:rsid w:val="00586559"/>
    <w:rsid w:val="005915EA"/>
    <w:rsid w:val="005A420B"/>
    <w:rsid w:val="005B6DC2"/>
    <w:rsid w:val="005C23B8"/>
    <w:rsid w:val="005C5168"/>
    <w:rsid w:val="005D092D"/>
    <w:rsid w:val="005D0F4C"/>
    <w:rsid w:val="005F0D39"/>
    <w:rsid w:val="005F2870"/>
    <w:rsid w:val="005F48E6"/>
    <w:rsid w:val="005F7B1C"/>
    <w:rsid w:val="00607E36"/>
    <w:rsid w:val="00623B13"/>
    <w:rsid w:val="00626FDB"/>
    <w:rsid w:val="0063445B"/>
    <w:rsid w:val="00657757"/>
    <w:rsid w:val="006601D2"/>
    <w:rsid w:val="0067036A"/>
    <w:rsid w:val="00691F2C"/>
    <w:rsid w:val="00696549"/>
    <w:rsid w:val="006A3AF8"/>
    <w:rsid w:val="006A3FA9"/>
    <w:rsid w:val="006A51BF"/>
    <w:rsid w:val="006B0073"/>
    <w:rsid w:val="006B022E"/>
    <w:rsid w:val="006B51ED"/>
    <w:rsid w:val="006B63FC"/>
    <w:rsid w:val="006C4BAF"/>
    <w:rsid w:val="006E130B"/>
    <w:rsid w:val="006E27F1"/>
    <w:rsid w:val="006E60F6"/>
    <w:rsid w:val="006E6FBA"/>
    <w:rsid w:val="006F00F9"/>
    <w:rsid w:val="006F0FC1"/>
    <w:rsid w:val="006F3700"/>
    <w:rsid w:val="0070142C"/>
    <w:rsid w:val="0070261D"/>
    <w:rsid w:val="0070549B"/>
    <w:rsid w:val="00723C7F"/>
    <w:rsid w:val="0073081B"/>
    <w:rsid w:val="00740A5B"/>
    <w:rsid w:val="00744E8C"/>
    <w:rsid w:val="00747C30"/>
    <w:rsid w:val="00750B6F"/>
    <w:rsid w:val="00751D65"/>
    <w:rsid w:val="007657A6"/>
    <w:rsid w:val="00770A89"/>
    <w:rsid w:val="00771494"/>
    <w:rsid w:val="00777F80"/>
    <w:rsid w:val="00780E34"/>
    <w:rsid w:val="00781013"/>
    <w:rsid w:val="007927C9"/>
    <w:rsid w:val="007A3DAD"/>
    <w:rsid w:val="007B22DD"/>
    <w:rsid w:val="007B6BE7"/>
    <w:rsid w:val="007C0A76"/>
    <w:rsid w:val="007C0EA6"/>
    <w:rsid w:val="007C1BB9"/>
    <w:rsid w:val="007D30D0"/>
    <w:rsid w:val="007E39D4"/>
    <w:rsid w:val="007F4788"/>
    <w:rsid w:val="00801407"/>
    <w:rsid w:val="00805157"/>
    <w:rsid w:val="008117FE"/>
    <w:rsid w:val="00815E95"/>
    <w:rsid w:val="0083519E"/>
    <w:rsid w:val="00836F41"/>
    <w:rsid w:val="00845825"/>
    <w:rsid w:val="008528D0"/>
    <w:rsid w:val="0086242B"/>
    <w:rsid w:val="00862FC7"/>
    <w:rsid w:val="0086451B"/>
    <w:rsid w:val="0087744A"/>
    <w:rsid w:val="008864A9"/>
    <w:rsid w:val="00886AB3"/>
    <w:rsid w:val="0089539E"/>
    <w:rsid w:val="008C2F3C"/>
    <w:rsid w:val="008C6037"/>
    <w:rsid w:val="008D7A7D"/>
    <w:rsid w:val="008E28C2"/>
    <w:rsid w:val="008E2BAC"/>
    <w:rsid w:val="00902CE7"/>
    <w:rsid w:val="00930BE2"/>
    <w:rsid w:val="009559C7"/>
    <w:rsid w:val="0096064B"/>
    <w:rsid w:val="00967083"/>
    <w:rsid w:val="00972B6C"/>
    <w:rsid w:val="009774C6"/>
    <w:rsid w:val="009860A3"/>
    <w:rsid w:val="009902CC"/>
    <w:rsid w:val="009A1FA6"/>
    <w:rsid w:val="009A60D9"/>
    <w:rsid w:val="009B614E"/>
    <w:rsid w:val="009C0278"/>
    <w:rsid w:val="009C4559"/>
    <w:rsid w:val="009D6976"/>
    <w:rsid w:val="009F56C3"/>
    <w:rsid w:val="00A00648"/>
    <w:rsid w:val="00A07B13"/>
    <w:rsid w:val="00A116EF"/>
    <w:rsid w:val="00A12B28"/>
    <w:rsid w:val="00A2172A"/>
    <w:rsid w:val="00A23F48"/>
    <w:rsid w:val="00A27A15"/>
    <w:rsid w:val="00A41046"/>
    <w:rsid w:val="00A44252"/>
    <w:rsid w:val="00A44A98"/>
    <w:rsid w:val="00A44D5C"/>
    <w:rsid w:val="00A53CC4"/>
    <w:rsid w:val="00A57E34"/>
    <w:rsid w:val="00A64430"/>
    <w:rsid w:val="00A66E05"/>
    <w:rsid w:val="00A80810"/>
    <w:rsid w:val="00A87557"/>
    <w:rsid w:val="00A924B0"/>
    <w:rsid w:val="00AC4097"/>
    <w:rsid w:val="00AD2964"/>
    <w:rsid w:val="00AD6586"/>
    <w:rsid w:val="00AD7D31"/>
    <w:rsid w:val="00AE4F60"/>
    <w:rsid w:val="00AE5CF5"/>
    <w:rsid w:val="00AF5742"/>
    <w:rsid w:val="00B0035E"/>
    <w:rsid w:val="00B07DBB"/>
    <w:rsid w:val="00B1741E"/>
    <w:rsid w:val="00B24BF8"/>
    <w:rsid w:val="00B26425"/>
    <w:rsid w:val="00B335C2"/>
    <w:rsid w:val="00B466A7"/>
    <w:rsid w:val="00B520A6"/>
    <w:rsid w:val="00B55FEC"/>
    <w:rsid w:val="00B61AFF"/>
    <w:rsid w:val="00B6409E"/>
    <w:rsid w:val="00B65CCF"/>
    <w:rsid w:val="00B70ACB"/>
    <w:rsid w:val="00B812A3"/>
    <w:rsid w:val="00B94275"/>
    <w:rsid w:val="00BA0D4A"/>
    <w:rsid w:val="00BE22BD"/>
    <w:rsid w:val="00BF678A"/>
    <w:rsid w:val="00C03B37"/>
    <w:rsid w:val="00C04D8D"/>
    <w:rsid w:val="00C1172E"/>
    <w:rsid w:val="00C169F6"/>
    <w:rsid w:val="00C250F4"/>
    <w:rsid w:val="00C26EAC"/>
    <w:rsid w:val="00C2761C"/>
    <w:rsid w:val="00C4643A"/>
    <w:rsid w:val="00C52BCE"/>
    <w:rsid w:val="00C56A9C"/>
    <w:rsid w:val="00C719A1"/>
    <w:rsid w:val="00C75DF3"/>
    <w:rsid w:val="00C800A8"/>
    <w:rsid w:val="00C800FC"/>
    <w:rsid w:val="00C9237B"/>
    <w:rsid w:val="00C964DF"/>
    <w:rsid w:val="00CB10CD"/>
    <w:rsid w:val="00CB3200"/>
    <w:rsid w:val="00CB52B3"/>
    <w:rsid w:val="00CC45E5"/>
    <w:rsid w:val="00CC56AF"/>
    <w:rsid w:val="00CD59A9"/>
    <w:rsid w:val="00D00DBC"/>
    <w:rsid w:val="00D03CE3"/>
    <w:rsid w:val="00D06A36"/>
    <w:rsid w:val="00D10017"/>
    <w:rsid w:val="00D1447F"/>
    <w:rsid w:val="00D47614"/>
    <w:rsid w:val="00D52C82"/>
    <w:rsid w:val="00D74DCB"/>
    <w:rsid w:val="00DA3B34"/>
    <w:rsid w:val="00DA556A"/>
    <w:rsid w:val="00DA73A1"/>
    <w:rsid w:val="00DB0C72"/>
    <w:rsid w:val="00DC776E"/>
    <w:rsid w:val="00DD0407"/>
    <w:rsid w:val="00DD2791"/>
    <w:rsid w:val="00DE1E1D"/>
    <w:rsid w:val="00DE2F80"/>
    <w:rsid w:val="00DF4303"/>
    <w:rsid w:val="00DF60FF"/>
    <w:rsid w:val="00E00313"/>
    <w:rsid w:val="00E04B48"/>
    <w:rsid w:val="00E14CBA"/>
    <w:rsid w:val="00E17ED6"/>
    <w:rsid w:val="00E262DC"/>
    <w:rsid w:val="00E310FD"/>
    <w:rsid w:val="00E35F20"/>
    <w:rsid w:val="00E43E08"/>
    <w:rsid w:val="00E455D1"/>
    <w:rsid w:val="00E527DA"/>
    <w:rsid w:val="00E5740A"/>
    <w:rsid w:val="00E643FC"/>
    <w:rsid w:val="00E761D0"/>
    <w:rsid w:val="00E76273"/>
    <w:rsid w:val="00E801CB"/>
    <w:rsid w:val="00E91E6F"/>
    <w:rsid w:val="00EC33DA"/>
    <w:rsid w:val="00EC6430"/>
    <w:rsid w:val="00EC7D38"/>
    <w:rsid w:val="00ED3854"/>
    <w:rsid w:val="00EE02F4"/>
    <w:rsid w:val="00EE056B"/>
    <w:rsid w:val="00EE344F"/>
    <w:rsid w:val="00EF344A"/>
    <w:rsid w:val="00F0324B"/>
    <w:rsid w:val="00F038B7"/>
    <w:rsid w:val="00F11477"/>
    <w:rsid w:val="00F1351E"/>
    <w:rsid w:val="00F13B76"/>
    <w:rsid w:val="00F172DC"/>
    <w:rsid w:val="00F30C2F"/>
    <w:rsid w:val="00F43129"/>
    <w:rsid w:val="00F46B84"/>
    <w:rsid w:val="00F672EB"/>
    <w:rsid w:val="00F81836"/>
    <w:rsid w:val="00F845FF"/>
    <w:rsid w:val="00FA3319"/>
    <w:rsid w:val="00FA439F"/>
    <w:rsid w:val="00FC22C8"/>
    <w:rsid w:val="00FD63A1"/>
    <w:rsid w:val="00FD6F1D"/>
    <w:rsid w:val="00FE4729"/>
    <w:rsid w:val="00FF0B73"/>
    <w:rsid w:val="00FF3ABD"/>
    <w:rsid w:val="00FF3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2EE1D9"/>
  <w15:docId w15:val="{5B3CCCC5-5F06-4D79-B484-9915DD1C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1494"/>
    <w:rPr>
      <w:rFonts w:ascii="Garamond" w:hAnsi="Garamond"/>
      <w:lang w:val="en-GB"/>
    </w:rPr>
  </w:style>
  <w:style w:type="paragraph" w:styleId="berschrift1">
    <w:name w:val="heading 1"/>
    <w:basedOn w:val="Standard"/>
    <w:next w:val="Standard"/>
    <w:link w:val="berschrift1Zchn"/>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berschrift2">
    <w:name w:val="heading 2"/>
    <w:basedOn w:val="Standard"/>
    <w:next w:val="Standard"/>
    <w:link w:val="berschrift2Zchn"/>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berschrift3">
    <w:name w:val="heading 3"/>
    <w:basedOn w:val="Standard"/>
    <w:next w:val="Standard"/>
    <w:link w:val="berschrift3Zchn"/>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berschrift4">
    <w:name w:val="heading 4"/>
    <w:basedOn w:val="Standard"/>
    <w:next w:val="Standard"/>
    <w:link w:val="berschrift4Zchn"/>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berschrift5">
    <w:name w:val="heading 5"/>
    <w:basedOn w:val="Standard"/>
    <w:next w:val="Standard"/>
    <w:link w:val="berschrift5Zchn"/>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C23B8"/>
    <w:rPr>
      <w:rFonts w:ascii="SimSun" w:eastAsia="SimSun"/>
      <w:sz w:val="18"/>
      <w:szCs w:val="18"/>
    </w:rPr>
  </w:style>
  <w:style w:type="character" w:customStyle="1" w:styleId="SprechblasentextZchn">
    <w:name w:val="Sprechblasentext Zchn"/>
    <w:basedOn w:val="Absatz-Standardschriftart"/>
    <w:link w:val="Sprechblasentext"/>
    <w:uiPriority w:val="99"/>
    <w:semiHidden/>
    <w:rsid w:val="005C23B8"/>
    <w:rPr>
      <w:rFonts w:ascii="SimSun" w:eastAsia="SimSun"/>
      <w:sz w:val="18"/>
      <w:szCs w:val="18"/>
    </w:rPr>
  </w:style>
  <w:style w:type="character" w:customStyle="1" w:styleId="berschrift1Zchn">
    <w:name w:val="Überschrift 1 Zchn"/>
    <w:basedOn w:val="Absatz-Standardschriftart"/>
    <w:link w:val="berschrift1"/>
    <w:uiPriority w:val="9"/>
    <w:rsid w:val="00CD59A9"/>
    <w:rPr>
      <w:rFonts w:ascii="Tahoma" w:eastAsiaTheme="majorEastAsia" w:hAnsi="Tahoma" w:cstheme="majorBidi"/>
      <w:b/>
      <w:bCs/>
      <w:color w:val="365F91" w:themeColor="accent1" w:themeShade="BF"/>
      <w:sz w:val="24"/>
      <w:szCs w:val="28"/>
    </w:rPr>
  </w:style>
  <w:style w:type="paragraph" w:styleId="Inhaltsverzeichnisberschrift">
    <w:name w:val="TOC Heading"/>
    <w:basedOn w:val="berschrift1"/>
    <w:next w:val="Standard"/>
    <w:uiPriority w:val="39"/>
    <w:semiHidden/>
    <w:unhideWhenUsed/>
    <w:qFormat/>
    <w:rsid w:val="005C23B8"/>
    <w:pPr>
      <w:spacing w:line="276" w:lineRule="auto"/>
      <w:outlineLvl w:val="9"/>
    </w:pPr>
  </w:style>
  <w:style w:type="paragraph" w:styleId="Listenabsatz">
    <w:name w:val="List Paragraph"/>
    <w:basedOn w:val="Standard"/>
    <w:uiPriority w:val="34"/>
    <w:qFormat/>
    <w:rsid w:val="00B466A7"/>
    <w:pPr>
      <w:numPr>
        <w:numId w:val="3"/>
      </w:numPr>
      <w:contextualSpacing/>
    </w:pPr>
  </w:style>
  <w:style w:type="character" w:customStyle="1" w:styleId="berschrift4Zchn">
    <w:name w:val="Überschrift 4 Zchn"/>
    <w:basedOn w:val="Absatz-Standardschriftart"/>
    <w:link w:val="berschrift4"/>
    <w:uiPriority w:val="9"/>
    <w:rsid w:val="0070261D"/>
    <w:rPr>
      <w:rFonts w:asciiTheme="majorHAnsi" w:eastAsiaTheme="majorEastAsia" w:hAnsiTheme="majorHAnsi" w:cstheme="majorBidi"/>
      <w:bCs/>
      <w:iCs/>
      <w:color w:val="244061" w:themeColor="accent1" w:themeShade="80"/>
    </w:rPr>
  </w:style>
  <w:style w:type="character" w:customStyle="1" w:styleId="berschrift5Zchn">
    <w:name w:val="Überschrift 5 Zchn"/>
    <w:basedOn w:val="Absatz-Standardschriftart"/>
    <w:link w:val="berschrift5"/>
    <w:uiPriority w:val="9"/>
    <w:semiHidden/>
    <w:rsid w:val="005C23B8"/>
    <w:rPr>
      <w:rFonts w:asciiTheme="majorHAnsi" w:eastAsiaTheme="majorEastAsia" w:hAnsiTheme="majorHAnsi" w:cstheme="majorBidi"/>
      <w:color w:val="243F60" w:themeColor="accent1" w:themeShade="7F"/>
    </w:rPr>
  </w:style>
  <w:style w:type="character" w:customStyle="1" w:styleId="berschrift2Zchn">
    <w:name w:val="Überschrift 2 Zchn"/>
    <w:basedOn w:val="Absatz-Standardschriftart"/>
    <w:link w:val="berschrift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berschrift3Zchn">
    <w:name w:val="Überschrift 3 Zchn"/>
    <w:basedOn w:val="Absatz-Standardschriftart"/>
    <w:link w:val="berschrift3"/>
    <w:uiPriority w:val="9"/>
    <w:rsid w:val="0070261D"/>
    <w:rPr>
      <w:rFonts w:asciiTheme="majorHAnsi" w:eastAsiaTheme="majorEastAsia" w:hAnsiTheme="majorHAnsi" w:cstheme="majorBidi"/>
      <w:b/>
      <w:bCs/>
      <w:color w:val="244061" w:themeColor="accent1" w:themeShade="80"/>
    </w:rPr>
  </w:style>
  <w:style w:type="character" w:customStyle="1" w:styleId="berschrift6Zchn">
    <w:name w:val="Überschrift 6 Zchn"/>
    <w:basedOn w:val="Absatz-Standardschriftart"/>
    <w:link w:val="berschrift6"/>
    <w:uiPriority w:val="9"/>
    <w:semiHidden/>
    <w:rsid w:val="00801407"/>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801407"/>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801407"/>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1C6896"/>
    <w:pPr>
      <w:tabs>
        <w:tab w:val="center" w:pos="4320"/>
        <w:tab w:val="right" w:pos="8640"/>
      </w:tabs>
    </w:pPr>
  </w:style>
  <w:style w:type="character" w:customStyle="1" w:styleId="KopfzeileZchn">
    <w:name w:val="Kopfzeile Zchn"/>
    <w:basedOn w:val="Absatz-Standardschriftart"/>
    <w:link w:val="Kopfzeile"/>
    <w:uiPriority w:val="99"/>
    <w:rsid w:val="001C6896"/>
    <w:rPr>
      <w:rFonts w:ascii="Garamond" w:hAnsi="Garamond"/>
    </w:rPr>
  </w:style>
  <w:style w:type="paragraph" w:styleId="Fuzeile">
    <w:name w:val="footer"/>
    <w:basedOn w:val="Standard"/>
    <w:link w:val="FuzeileZchn"/>
    <w:uiPriority w:val="99"/>
    <w:unhideWhenUsed/>
    <w:rsid w:val="001C6896"/>
    <w:pPr>
      <w:tabs>
        <w:tab w:val="center" w:pos="4320"/>
        <w:tab w:val="right" w:pos="8640"/>
      </w:tabs>
    </w:pPr>
  </w:style>
  <w:style w:type="character" w:customStyle="1" w:styleId="FuzeileZchn">
    <w:name w:val="Fußzeile Zchn"/>
    <w:basedOn w:val="Absatz-Standardschriftart"/>
    <w:link w:val="Fuzeile"/>
    <w:uiPriority w:val="99"/>
    <w:rsid w:val="001C6896"/>
    <w:rPr>
      <w:rFonts w:ascii="Garamond" w:hAnsi="Garamond"/>
    </w:rPr>
  </w:style>
  <w:style w:type="paragraph" w:customStyle="1" w:styleId="ws5titeloncontent">
    <w:name w:val="_ws5_titel_oncontent"/>
    <w:basedOn w:val="berschrift1"/>
    <w:next w:val="Standard"/>
    <w:qFormat/>
    <w:rsid w:val="00A64430"/>
    <w:pPr>
      <w:numPr>
        <w:numId w:val="0"/>
      </w:numPr>
      <w:outlineLvl w:val="9"/>
    </w:pPr>
  </w:style>
  <w:style w:type="paragraph" w:styleId="Verzeichnis1">
    <w:name w:val="toc 1"/>
    <w:basedOn w:val="Standard"/>
    <w:next w:val="Standard"/>
    <w:autoRedefine/>
    <w:uiPriority w:val="39"/>
    <w:unhideWhenUsed/>
    <w:rsid w:val="00B1741E"/>
    <w:pPr>
      <w:tabs>
        <w:tab w:val="left" w:pos="440"/>
        <w:tab w:val="right" w:pos="9111"/>
      </w:tabs>
      <w:spacing w:before="240"/>
    </w:pPr>
    <w:rPr>
      <w:b/>
    </w:rPr>
  </w:style>
  <w:style w:type="paragraph" w:styleId="Verzeichnis2">
    <w:name w:val="toc 2"/>
    <w:basedOn w:val="Verzeichnis3"/>
    <w:next w:val="Standard"/>
    <w:autoRedefine/>
    <w:uiPriority w:val="39"/>
    <w:unhideWhenUsed/>
    <w:rsid w:val="00CD59A9"/>
    <w:pPr>
      <w:tabs>
        <w:tab w:val="clear" w:pos="993"/>
        <w:tab w:val="left" w:pos="709"/>
      </w:tabs>
    </w:pPr>
  </w:style>
  <w:style w:type="character" w:styleId="Hyperlink">
    <w:name w:val="Hyperlink"/>
    <w:basedOn w:val="Absatz-Standardschriftart"/>
    <w:uiPriority w:val="99"/>
    <w:unhideWhenUsed/>
    <w:rsid w:val="00A64430"/>
    <w:rPr>
      <w:color w:val="0000FF" w:themeColor="hyperlink"/>
      <w:u w:val="single"/>
    </w:rPr>
  </w:style>
  <w:style w:type="table" w:styleId="Tabellenraster">
    <w:name w:val="Table Grid"/>
    <w:basedOn w:val="NormaleTabelle"/>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Standard"/>
    <w:next w:val="Standard"/>
    <w:qFormat/>
    <w:rsid w:val="00B466A7"/>
    <w:pPr>
      <w:pBdr>
        <w:bottom w:val="single" w:sz="2" w:space="1" w:color="808080" w:themeColor="background1" w:themeShade="80"/>
      </w:pBdr>
      <w:spacing w:before="0"/>
    </w:pPr>
    <w:rPr>
      <w:rFonts w:asciiTheme="minorHAnsi" w:hAnsiTheme="minorHAnsi"/>
      <w:sz w:val="20"/>
    </w:rPr>
  </w:style>
  <w:style w:type="paragraph" w:styleId="Beschriftung">
    <w:name w:val="caption"/>
    <w:basedOn w:val="Standard"/>
    <w:next w:val="Standard"/>
    <w:autoRedefine/>
    <w:uiPriority w:val="35"/>
    <w:unhideWhenUsed/>
    <w:qFormat/>
    <w:rsid w:val="00F46B84"/>
    <w:pPr>
      <w:spacing w:before="60" w:after="200"/>
      <w:jc w:val="center"/>
    </w:pPr>
    <w:rPr>
      <w:rFonts w:asciiTheme="minorHAnsi" w:hAnsiTheme="minorHAnsi"/>
      <w:bCs/>
      <w:color w:val="0D0D0D" w:themeColor="text1" w:themeTint="F2"/>
      <w:sz w:val="18"/>
      <w:szCs w:val="18"/>
    </w:rPr>
  </w:style>
  <w:style w:type="paragraph" w:customStyle="1" w:styleId="ws5listing">
    <w:name w:val="_ws5_listing"/>
    <w:basedOn w:val="Listenabsatz"/>
    <w:qFormat/>
    <w:rsid w:val="00771494"/>
    <w:pPr>
      <w:numPr>
        <w:numId w:val="2"/>
      </w:numPr>
      <w:ind w:left="426" w:hanging="284"/>
    </w:pPr>
  </w:style>
  <w:style w:type="paragraph" w:customStyle="1" w:styleId="ws5number">
    <w:name w:val="_ws5_number"/>
    <w:basedOn w:val="Listenabsatz"/>
    <w:qFormat/>
    <w:rsid w:val="00771494"/>
    <w:pPr>
      <w:numPr>
        <w:numId w:val="14"/>
      </w:numPr>
      <w:ind w:left="426" w:hanging="284"/>
    </w:pPr>
  </w:style>
  <w:style w:type="paragraph" w:styleId="Funotentext">
    <w:name w:val="footnote text"/>
    <w:basedOn w:val="Standard"/>
    <w:link w:val="FunotentextZchn"/>
    <w:uiPriority w:val="99"/>
    <w:semiHidden/>
    <w:unhideWhenUsed/>
    <w:rsid w:val="00771494"/>
    <w:pPr>
      <w:spacing w:before="0"/>
    </w:pPr>
    <w:rPr>
      <w:sz w:val="20"/>
      <w:szCs w:val="20"/>
    </w:rPr>
  </w:style>
  <w:style w:type="character" w:customStyle="1" w:styleId="FunotentextZchn">
    <w:name w:val="Fußnotentext Zchn"/>
    <w:basedOn w:val="Absatz-Standardschriftart"/>
    <w:link w:val="Funotentext"/>
    <w:uiPriority w:val="99"/>
    <w:semiHidden/>
    <w:rsid w:val="00771494"/>
    <w:rPr>
      <w:rFonts w:ascii="Garamond" w:hAnsi="Garamond"/>
      <w:sz w:val="20"/>
      <w:szCs w:val="20"/>
    </w:rPr>
  </w:style>
  <w:style w:type="character" w:styleId="Funotenzeichen">
    <w:name w:val="footnote reference"/>
    <w:basedOn w:val="Absatz-Standardschriftart"/>
    <w:uiPriority w:val="99"/>
    <w:semiHidden/>
    <w:unhideWhenUsed/>
    <w:rsid w:val="00771494"/>
    <w:rPr>
      <w:vertAlign w:val="superscript"/>
    </w:rPr>
  </w:style>
  <w:style w:type="paragraph" w:styleId="Endnotentext">
    <w:name w:val="endnote text"/>
    <w:basedOn w:val="Standard"/>
    <w:link w:val="EndnotentextZchn"/>
    <w:uiPriority w:val="99"/>
    <w:semiHidden/>
    <w:unhideWhenUsed/>
    <w:rsid w:val="00771494"/>
    <w:pPr>
      <w:spacing w:before="0"/>
    </w:pPr>
    <w:rPr>
      <w:sz w:val="20"/>
      <w:szCs w:val="20"/>
    </w:rPr>
  </w:style>
  <w:style w:type="character" w:customStyle="1" w:styleId="EndnotentextZchn">
    <w:name w:val="Endnotentext Zchn"/>
    <w:basedOn w:val="Absatz-Standardschriftart"/>
    <w:link w:val="Endnotentext"/>
    <w:uiPriority w:val="99"/>
    <w:semiHidden/>
    <w:rsid w:val="00771494"/>
    <w:rPr>
      <w:rFonts w:ascii="Garamond" w:hAnsi="Garamond"/>
      <w:sz w:val="20"/>
      <w:szCs w:val="20"/>
    </w:rPr>
  </w:style>
  <w:style w:type="character" w:styleId="Endnotenzeichen">
    <w:name w:val="endnote reference"/>
    <w:basedOn w:val="Absatz-Standardschriftart"/>
    <w:uiPriority w:val="99"/>
    <w:semiHidden/>
    <w:unhideWhenUsed/>
    <w:rsid w:val="00771494"/>
    <w:rPr>
      <w:vertAlign w:val="superscript"/>
    </w:rPr>
  </w:style>
  <w:style w:type="paragraph" w:styleId="Abbildungsverzeichnis">
    <w:name w:val="table of figures"/>
    <w:basedOn w:val="Standard"/>
    <w:next w:val="Standard"/>
    <w:uiPriority w:val="99"/>
    <w:unhideWhenUsed/>
    <w:rsid w:val="00CD59A9"/>
    <w:pPr>
      <w:contextualSpacing/>
    </w:pPr>
  </w:style>
  <w:style w:type="paragraph" w:styleId="Verzeichnis3">
    <w:name w:val="toc 3"/>
    <w:basedOn w:val="Standard"/>
    <w:next w:val="Standard"/>
    <w:autoRedefine/>
    <w:uiPriority w:val="39"/>
    <w:unhideWhenUsed/>
    <w:rsid w:val="00CD59A9"/>
    <w:pPr>
      <w:tabs>
        <w:tab w:val="left" w:pos="993"/>
        <w:tab w:val="right" w:pos="9111"/>
      </w:tabs>
      <w:spacing w:before="0"/>
      <w:contextualSpacing/>
    </w:pPr>
    <w:rPr>
      <w:noProof/>
    </w:rPr>
  </w:style>
  <w:style w:type="paragraph" w:styleId="Verzeichnis4">
    <w:name w:val="toc 4"/>
    <w:basedOn w:val="Standard"/>
    <w:next w:val="Standard"/>
    <w:autoRedefine/>
    <w:uiPriority w:val="39"/>
    <w:unhideWhenUsed/>
    <w:rsid w:val="00CD59A9"/>
    <w:pPr>
      <w:tabs>
        <w:tab w:val="left" w:pos="993"/>
        <w:tab w:val="right" w:pos="9111"/>
      </w:tabs>
      <w:spacing w:before="0"/>
      <w:contextualSpacing/>
    </w:pPr>
    <w:rPr>
      <w:noProof/>
    </w:rPr>
  </w:style>
  <w:style w:type="paragraph" w:styleId="Zitat">
    <w:name w:val="Quote"/>
    <w:basedOn w:val="Standard"/>
    <w:next w:val="Standard"/>
    <w:link w:val="ZitatZchn"/>
    <w:uiPriority w:val="29"/>
    <w:qFormat/>
    <w:rsid w:val="00E00313"/>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00313"/>
    <w:rPr>
      <w:rFonts w:ascii="Garamond" w:hAnsi="Garamond"/>
      <w:i/>
      <w:iCs/>
      <w:color w:val="404040" w:themeColor="text1" w:themeTint="BF"/>
      <w:lang w:val="en-GB"/>
    </w:rPr>
  </w:style>
  <w:style w:type="paragraph" w:customStyle="1" w:styleId="Terminaloutput">
    <w:name w:val="Terminal output"/>
    <w:basedOn w:val="Standard"/>
    <w:link w:val="TerminaloutputZchn"/>
    <w:qFormat/>
    <w:rsid w:val="003411B8"/>
    <w:rPr>
      <w:rFonts w:ascii="Courier New" w:hAnsi="Courier New" w:cs="Courier New"/>
      <w:b/>
      <w:sz w:val="16"/>
      <w:szCs w:val="16"/>
    </w:rPr>
  </w:style>
  <w:style w:type="character" w:customStyle="1" w:styleId="TerminaloutputZchn">
    <w:name w:val="Terminal output Zchn"/>
    <w:basedOn w:val="Absatz-Standardschriftart"/>
    <w:link w:val="Terminaloutput"/>
    <w:rsid w:val="003411B8"/>
    <w:rPr>
      <w:rFonts w:ascii="Courier New" w:hAnsi="Courier New" w:cs="Courier New"/>
      <w:b/>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header" Target="header4.xml"/><Relationship Id="rId10" Type="http://schemas.openxmlformats.org/officeDocument/2006/relationships/hyperlink" Target="file:///D:\Projects\Smartphone-Sensing-Framework\BananaCo_report\BananaCo_report.docx"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ian\Code\brunel\bananaco\BananaCo_report\diagram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69"/>
          <c:y val="3.1697386231586785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7776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Lst>
            </c:dLbl>
            <c:dLbl>
              <c:idx val="10"/>
              <c:layout>
                <c:manualLayout>
                  <c:x val="2.2048611111109492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ser>
        <c:dLbls>
          <c:showLegendKey val="0"/>
          <c:showVal val="0"/>
          <c:showCatName val="0"/>
          <c:showSerName val="0"/>
          <c:showPercent val="0"/>
          <c:showBubbleSize val="0"/>
        </c:dLbls>
        <c:smooth val="0"/>
        <c:axId val="1608832"/>
        <c:axId val="1610008"/>
      </c:lineChart>
      <c:catAx>
        <c:axId val="1608832"/>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610008"/>
        <c:crosses val="autoZero"/>
        <c:auto val="1"/>
        <c:lblAlgn val="ctr"/>
        <c:lblOffset val="100"/>
        <c:noMultiLvlLbl val="0"/>
      </c:catAx>
      <c:valAx>
        <c:axId val="1610008"/>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23E-2"/>
              <c:y val="0.469579323417906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60883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932B7-866D-4377-9402-0A191BF0B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401</Words>
  <Characters>19386</Characters>
  <Application>Microsoft Office Word</Application>
  <DocSecurity>0</DocSecurity>
  <Lines>161</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Fabian</cp:lastModifiedBy>
  <cp:revision>279</cp:revision>
  <dcterms:created xsi:type="dcterms:W3CDTF">2010-02-19T18:58:00Z</dcterms:created>
  <dcterms:modified xsi:type="dcterms:W3CDTF">2019-04-14T20:21:00Z</dcterms:modified>
</cp:coreProperties>
</file>